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E50F" w14:textId="77777777" w:rsidR="00D9352A" w:rsidRPr="006836A3" w:rsidRDefault="00D9352A">
      <w:pPr>
        <w:tabs>
          <w:tab w:val="center" w:pos="4610"/>
        </w:tabs>
        <w:spacing w:after="0"/>
        <w:rPr>
          <w:rFonts w:ascii="Arial Nova Light" w:hAnsi="Arial Nova Light"/>
        </w:rPr>
      </w:pPr>
    </w:p>
    <w:p w14:paraId="2E189793" w14:textId="2190138E" w:rsidR="0026680D" w:rsidRPr="00DF532A" w:rsidRDefault="004423A5">
      <w:pPr>
        <w:tabs>
          <w:tab w:val="center" w:pos="4610"/>
        </w:tabs>
        <w:spacing w:after="0"/>
        <w:rPr>
          <w:rFonts w:ascii="Arial Nova Light" w:hAnsi="Arial Nova Light"/>
        </w:rPr>
      </w:pPr>
      <w:r w:rsidRPr="00DF532A">
        <w:rPr>
          <w:rFonts w:ascii="Arial Nova Light" w:hAnsi="Arial Nova Light"/>
        </w:rPr>
        <w:t xml:space="preserve"> </w:t>
      </w:r>
      <w:r w:rsidRPr="00DF532A">
        <w:rPr>
          <w:rFonts w:ascii="Arial Nova Light" w:hAnsi="Arial Nova Light"/>
        </w:rPr>
        <w:tab/>
      </w:r>
      <w:r w:rsidR="00334634" w:rsidRPr="00DF532A">
        <w:rPr>
          <w:rFonts w:ascii="Arial Nova Light" w:hAnsi="Arial Nova Light"/>
          <w:noProof/>
          <w:lang w:eastAsia="en-CA"/>
        </w:rPr>
        <w:drawing>
          <wp:inline distT="0" distB="0" distL="0" distR="0" wp14:anchorId="2EBFD0D0" wp14:editId="613C47CF">
            <wp:extent cx="3716867" cy="463018"/>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74385" cy="482640"/>
                    </a:xfrm>
                    <a:prstGeom prst="rect">
                      <a:avLst/>
                    </a:prstGeom>
                  </pic:spPr>
                </pic:pic>
              </a:graphicData>
            </a:graphic>
          </wp:inline>
        </w:drawing>
      </w:r>
    </w:p>
    <w:p w14:paraId="674F4FB4" w14:textId="77777777" w:rsidR="001A325C" w:rsidRPr="00DF532A" w:rsidRDefault="001A325C">
      <w:pPr>
        <w:tabs>
          <w:tab w:val="center" w:pos="4610"/>
        </w:tabs>
        <w:spacing w:after="0"/>
        <w:rPr>
          <w:rFonts w:ascii="Arial Nova Light" w:hAnsi="Arial Nova Light" w:cstheme="minorHAnsi"/>
        </w:rPr>
      </w:pPr>
    </w:p>
    <w:p w14:paraId="4E5D91B5" w14:textId="7216335C" w:rsidR="00F13694" w:rsidRPr="004C2DAF" w:rsidRDefault="00C12FDA" w:rsidP="6E1E53D7">
      <w:pPr>
        <w:spacing w:after="220"/>
        <w:ind w:right="4"/>
        <w:jc w:val="center"/>
        <w:rPr>
          <w:rFonts w:ascii="Arial Nova Light" w:hAnsi="Arial Nova Light" w:cstheme="minorBidi"/>
          <w:b/>
          <w:bCs/>
          <w:color w:val="auto"/>
          <w:sz w:val="28"/>
          <w:szCs w:val="28"/>
          <w:u w:val="single" w:color="222222"/>
        </w:rPr>
      </w:pPr>
      <w:r w:rsidRPr="6E1E53D7">
        <w:rPr>
          <w:rFonts w:ascii="Arial Nova Light" w:hAnsi="Arial Nova Light" w:cstheme="minorBidi"/>
          <w:b/>
          <w:bCs/>
          <w:color w:val="auto"/>
          <w:sz w:val="28"/>
          <w:szCs w:val="28"/>
          <w:u w:val="single"/>
        </w:rPr>
        <w:t>EnviroMetal</w:t>
      </w:r>
      <w:r w:rsidR="008D7172" w:rsidRPr="6E1E53D7">
        <w:rPr>
          <w:rFonts w:ascii="Arial Nova Light" w:hAnsi="Arial Nova Light" w:cstheme="minorBidi"/>
          <w:b/>
          <w:bCs/>
          <w:color w:val="auto"/>
          <w:sz w:val="28"/>
          <w:szCs w:val="28"/>
          <w:u w:val="single"/>
        </w:rPr>
        <w:t xml:space="preserve"> </w:t>
      </w:r>
      <w:r w:rsidR="00A43DD4" w:rsidRPr="6E1E53D7">
        <w:rPr>
          <w:rFonts w:ascii="Arial Nova Light" w:hAnsi="Arial Nova Light" w:cstheme="minorBidi"/>
          <w:b/>
          <w:bCs/>
          <w:color w:val="auto"/>
          <w:sz w:val="28"/>
          <w:szCs w:val="28"/>
          <w:u w:val="single"/>
        </w:rPr>
        <w:t>Retain</w:t>
      </w:r>
      <w:r w:rsidR="6D0DD2A2" w:rsidRPr="6E1E53D7">
        <w:rPr>
          <w:rFonts w:ascii="Arial Nova Light" w:hAnsi="Arial Nova Light" w:cstheme="minorBidi"/>
          <w:b/>
          <w:bCs/>
          <w:color w:val="auto"/>
          <w:sz w:val="28"/>
          <w:szCs w:val="28"/>
          <w:u w:val="single"/>
        </w:rPr>
        <w:t>s</w:t>
      </w:r>
      <w:r w:rsidR="00140CF7" w:rsidRPr="6E1E53D7">
        <w:rPr>
          <w:rFonts w:ascii="Arial Nova Light" w:hAnsi="Arial Nova Light" w:cstheme="minorBidi"/>
          <w:b/>
          <w:bCs/>
          <w:color w:val="auto"/>
          <w:sz w:val="28"/>
          <w:szCs w:val="28"/>
          <w:u w:val="single"/>
        </w:rPr>
        <w:t xml:space="preserve"> </w:t>
      </w:r>
      <w:r w:rsidR="5BB1AB96" w:rsidRPr="6E1E53D7">
        <w:rPr>
          <w:rFonts w:ascii="Arial Nova Light" w:hAnsi="Arial Nova Light" w:cstheme="minorBidi"/>
          <w:b/>
          <w:bCs/>
          <w:color w:val="auto"/>
          <w:sz w:val="28"/>
          <w:szCs w:val="28"/>
          <w:u w:val="single"/>
        </w:rPr>
        <w:t>Jemini Capital for Investor Relations Services</w:t>
      </w:r>
    </w:p>
    <w:p w14:paraId="43533BFF" w14:textId="68472A7C" w:rsidR="0019793E" w:rsidRDefault="00E24F05" w:rsidP="6E1E53D7">
      <w:pPr>
        <w:pStyle w:val="NormalWeb"/>
        <w:shd w:val="clear" w:color="auto" w:fill="FFFFFF" w:themeFill="background1"/>
        <w:spacing w:before="0" w:beforeAutospacing="0" w:after="150" w:afterAutospacing="0"/>
        <w:jc w:val="both"/>
        <w:rPr>
          <w:rFonts w:ascii="Arial Nova Light" w:hAnsi="Arial Nova Light" w:cstheme="minorBidi"/>
          <w:sz w:val="22"/>
          <w:szCs w:val="22"/>
        </w:rPr>
      </w:pPr>
      <w:r w:rsidRPr="6E1E53D7">
        <w:rPr>
          <w:rFonts w:ascii="Arial Nova Light" w:hAnsi="Arial Nova Light" w:cstheme="minorBidi"/>
          <w:sz w:val="22"/>
          <w:szCs w:val="22"/>
          <w:lang w:val="fr-CA"/>
        </w:rPr>
        <w:t>Vancouver, BC</w:t>
      </w:r>
      <w:r w:rsidR="003614BB" w:rsidRPr="6E1E53D7">
        <w:rPr>
          <w:rFonts w:ascii="Arial Nova Light" w:hAnsi="Arial Nova Light" w:cstheme="minorBidi"/>
          <w:sz w:val="22"/>
          <w:szCs w:val="22"/>
          <w:lang w:val="fr-CA"/>
        </w:rPr>
        <w:t xml:space="preserve">, </w:t>
      </w:r>
      <w:r w:rsidR="00D43F13" w:rsidRPr="00565081">
        <w:rPr>
          <w:rFonts w:ascii="Arial Nova Light" w:hAnsi="Arial Nova Light" w:cstheme="minorBidi"/>
          <w:sz w:val="22"/>
          <w:szCs w:val="22"/>
          <w:lang w:val="en-CA"/>
        </w:rPr>
        <w:t>February</w:t>
      </w:r>
      <w:r w:rsidR="00D43F13" w:rsidRPr="6E1E53D7">
        <w:rPr>
          <w:rFonts w:ascii="Arial Nova Light" w:hAnsi="Arial Nova Light" w:cstheme="minorBidi"/>
          <w:sz w:val="22"/>
          <w:szCs w:val="22"/>
          <w:lang w:val="fr-CA"/>
        </w:rPr>
        <w:t xml:space="preserve"> </w:t>
      </w:r>
      <w:r w:rsidR="00BA0272" w:rsidRPr="6E1E53D7">
        <w:rPr>
          <w:rFonts w:ascii="Arial Nova Light" w:hAnsi="Arial Nova Light" w:cstheme="minorBidi"/>
          <w:sz w:val="22"/>
          <w:szCs w:val="22"/>
          <w:lang w:val="fr-CA"/>
        </w:rPr>
        <w:t>2</w:t>
      </w:r>
      <w:r w:rsidR="00663C79">
        <w:rPr>
          <w:rFonts w:ascii="Arial Nova Light" w:hAnsi="Arial Nova Light" w:cstheme="minorBidi"/>
          <w:sz w:val="22"/>
          <w:szCs w:val="22"/>
          <w:lang w:val="fr-CA"/>
        </w:rPr>
        <w:t>8</w:t>
      </w:r>
      <w:r w:rsidR="00C767F2" w:rsidRPr="6E1E53D7">
        <w:rPr>
          <w:rFonts w:ascii="Arial Nova Light" w:hAnsi="Arial Nova Light" w:cstheme="minorBidi"/>
          <w:sz w:val="22"/>
          <w:szCs w:val="22"/>
          <w:lang w:val="fr-CA"/>
        </w:rPr>
        <w:t>,</w:t>
      </w:r>
      <w:r w:rsidRPr="6E1E53D7">
        <w:rPr>
          <w:rFonts w:ascii="Arial Nova Light" w:hAnsi="Arial Nova Light" w:cstheme="minorBidi"/>
          <w:sz w:val="22"/>
          <w:szCs w:val="22"/>
          <w:lang w:val="fr-CA"/>
        </w:rPr>
        <w:t xml:space="preserve"> 202</w:t>
      </w:r>
      <w:r w:rsidR="004C19F5" w:rsidRPr="6E1E53D7">
        <w:rPr>
          <w:rFonts w:ascii="Arial Nova Light" w:hAnsi="Arial Nova Light" w:cstheme="minorBidi"/>
          <w:sz w:val="22"/>
          <w:szCs w:val="22"/>
          <w:lang w:val="fr-CA"/>
        </w:rPr>
        <w:t>3</w:t>
      </w:r>
      <w:r w:rsidRPr="6E1E53D7">
        <w:rPr>
          <w:rFonts w:ascii="Arial Nova Light" w:hAnsi="Arial Nova Light" w:cstheme="minorBidi"/>
          <w:sz w:val="22"/>
          <w:szCs w:val="22"/>
          <w:lang w:val="fr-CA"/>
        </w:rPr>
        <w:t xml:space="preserve">, </w:t>
      </w:r>
      <w:r w:rsidR="00334634" w:rsidRPr="6E1E53D7">
        <w:rPr>
          <w:rFonts w:ascii="Arial Nova Light" w:hAnsi="Arial Nova Light" w:cstheme="minorBidi"/>
          <w:sz w:val="22"/>
          <w:szCs w:val="22"/>
          <w:lang w:val="fr-CA"/>
        </w:rPr>
        <w:t>EnviroMetal</w:t>
      </w:r>
      <w:r w:rsidRPr="6E1E53D7">
        <w:rPr>
          <w:rFonts w:ascii="Arial Nova Light" w:hAnsi="Arial Nova Light" w:cstheme="minorBidi"/>
          <w:sz w:val="22"/>
          <w:szCs w:val="22"/>
          <w:lang w:val="fr-CA"/>
        </w:rPr>
        <w:t xml:space="preserve"> Technologies Inc. </w:t>
      </w:r>
      <w:r w:rsidRPr="6E1E53D7">
        <w:rPr>
          <w:rFonts w:ascii="Arial Nova Light" w:hAnsi="Arial Nova Light" w:cstheme="minorBidi"/>
          <w:sz w:val="22"/>
          <w:szCs w:val="22"/>
        </w:rPr>
        <w:t>(“</w:t>
      </w:r>
      <w:r w:rsidR="00334634" w:rsidRPr="6E1E53D7">
        <w:rPr>
          <w:rFonts w:ascii="Arial Nova Light" w:hAnsi="Arial Nova Light" w:cstheme="minorBidi"/>
          <w:sz w:val="22"/>
          <w:szCs w:val="22"/>
        </w:rPr>
        <w:t>EnviroMetal</w:t>
      </w:r>
      <w:r w:rsidRPr="6E1E53D7">
        <w:rPr>
          <w:rFonts w:ascii="Arial Nova Light" w:hAnsi="Arial Nova Light" w:cstheme="minorBidi"/>
          <w:sz w:val="22"/>
          <w:szCs w:val="22"/>
        </w:rPr>
        <w:t>”</w:t>
      </w:r>
      <w:r w:rsidR="00946861" w:rsidRPr="6E1E53D7">
        <w:rPr>
          <w:rFonts w:ascii="Arial Nova Light" w:hAnsi="Arial Nova Light" w:cstheme="minorBidi"/>
          <w:sz w:val="22"/>
          <w:szCs w:val="22"/>
        </w:rPr>
        <w:t xml:space="preserve"> </w:t>
      </w:r>
      <w:r w:rsidR="0016141E" w:rsidRPr="6E1E53D7">
        <w:rPr>
          <w:rFonts w:ascii="Arial Nova Light" w:hAnsi="Arial Nova Light" w:cstheme="minorBidi"/>
          <w:sz w:val="22"/>
          <w:szCs w:val="22"/>
        </w:rPr>
        <w:t xml:space="preserve">or </w:t>
      </w:r>
      <w:r w:rsidR="00946861" w:rsidRPr="6E1E53D7">
        <w:rPr>
          <w:rFonts w:ascii="Arial Nova Light" w:hAnsi="Arial Nova Light" w:cstheme="minorBidi"/>
          <w:sz w:val="22"/>
          <w:szCs w:val="22"/>
        </w:rPr>
        <w:t>the “Company”</w:t>
      </w:r>
      <w:r w:rsidRPr="6E1E53D7">
        <w:rPr>
          <w:rFonts w:ascii="Arial Nova Light" w:hAnsi="Arial Nova Light" w:cstheme="minorBidi"/>
          <w:sz w:val="22"/>
          <w:szCs w:val="22"/>
        </w:rPr>
        <w:t>), (CSE: ETI) (OTCQ</w:t>
      </w:r>
      <w:r w:rsidR="003C7E27" w:rsidRPr="6E1E53D7">
        <w:rPr>
          <w:rFonts w:ascii="Arial Nova Light" w:hAnsi="Arial Nova Light" w:cstheme="minorBidi"/>
          <w:sz w:val="22"/>
          <w:szCs w:val="22"/>
        </w:rPr>
        <w:t>B</w:t>
      </w:r>
      <w:r w:rsidRPr="6E1E53D7">
        <w:rPr>
          <w:rFonts w:ascii="Arial Nova Light" w:hAnsi="Arial Nova Light" w:cstheme="minorBidi"/>
          <w:sz w:val="22"/>
          <w:szCs w:val="22"/>
        </w:rPr>
        <w:t xml:space="preserve">: EVLLF) (7N2: FSE) </w:t>
      </w:r>
      <w:bookmarkStart w:id="0" w:name="_Hlk75714842"/>
      <w:r w:rsidR="00012879" w:rsidRPr="6E1E53D7">
        <w:rPr>
          <w:rFonts w:ascii="Arial Nova Light" w:hAnsi="Arial Nova Light" w:cstheme="minorBidi"/>
          <w:sz w:val="22"/>
          <w:szCs w:val="22"/>
        </w:rPr>
        <w:t>announce</w:t>
      </w:r>
      <w:r w:rsidR="00BA0272" w:rsidRPr="6E1E53D7">
        <w:rPr>
          <w:rFonts w:ascii="Arial Nova Light" w:hAnsi="Arial Nova Light" w:cstheme="minorBidi"/>
          <w:sz w:val="22"/>
          <w:szCs w:val="22"/>
        </w:rPr>
        <w:t xml:space="preserve"> it has</w:t>
      </w:r>
      <w:r w:rsidR="000C03D1" w:rsidRPr="6E1E53D7">
        <w:rPr>
          <w:rFonts w:ascii="Arial Nova Light" w:hAnsi="Arial Nova Light" w:cstheme="minorBidi"/>
          <w:sz w:val="22"/>
          <w:szCs w:val="22"/>
        </w:rPr>
        <w:t xml:space="preserve"> entered into an investor relations agreement with Jemini Capital</w:t>
      </w:r>
      <w:r w:rsidR="00B36AA5" w:rsidRPr="6E1E53D7">
        <w:rPr>
          <w:rFonts w:ascii="Arial Nova Light" w:hAnsi="Arial Nova Light" w:cstheme="minorBidi"/>
          <w:sz w:val="22"/>
          <w:szCs w:val="22"/>
        </w:rPr>
        <w:t xml:space="preserve"> (“Jemini”)</w:t>
      </w:r>
      <w:r w:rsidR="000C03D1" w:rsidRPr="6E1E53D7">
        <w:rPr>
          <w:rFonts w:ascii="Arial Nova Light" w:hAnsi="Arial Nova Light" w:cstheme="minorBidi"/>
          <w:sz w:val="22"/>
          <w:szCs w:val="22"/>
        </w:rPr>
        <w:t xml:space="preserve"> to provide strategic investor relations and financial communications services.</w:t>
      </w:r>
    </w:p>
    <w:p w14:paraId="209CF6D3" w14:textId="0B0725FF" w:rsidR="00C425DE" w:rsidRDefault="00C425DE" w:rsidP="0023183D">
      <w:pPr>
        <w:pStyle w:val="NormalWeb"/>
        <w:shd w:val="clear" w:color="auto" w:fill="FFFFFF"/>
        <w:spacing w:before="0" w:beforeAutospacing="0" w:after="150" w:afterAutospacing="0"/>
        <w:jc w:val="both"/>
        <w:rPr>
          <w:rFonts w:ascii="Arial Nova Light" w:hAnsi="Arial Nova Light" w:cstheme="minorHAnsi"/>
          <w:sz w:val="22"/>
          <w:szCs w:val="22"/>
        </w:rPr>
      </w:pPr>
      <w:r>
        <w:rPr>
          <w:rFonts w:ascii="Arial Nova Light" w:hAnsi="Arial Nova Light" w:cstheme="minorHAnsi"/>
          <w:sz w:val="22"/>
          <w:szCs w:val="22"/>
        </w:rPr>
        <w:t xml:space="preserve">Jemini Capital is a full-service merchant bank advisory firm with extensive experience assisting </w:t>
      </w:r>
      <w:r w:rsidR="001207DD">
        <w:rPr>
          <w:rFonts w:ascii="Arial Nova Light" w:hAnsi="Arial Nova Light" w:cstheme="minorHAnsi"/>
          <w:sz w:val="22"/>
          <w:szCs w:val="22"/>
        </w:rPr>
        <w:t xml:space="preserve">natural resources and tech companies. </w:t>
      </w:r>
      <w:r w:rsidR="00677FED">
        <w:rPr>
          <w:rFonts w:ascii="Arial Nova Light" w:hAnsi="Arial Nova Light" w:cstheme="minorHAnsi"/>
          <w:sz w:val="22"/>
          <w:szCs w:val="22"/>
        </w:rPr>
        <w:t>Since its inception in 2014, Jemini has participated in and been part of over $400 million in financing activities</w:t>
      </w:r>
      <w:r w:rsidR="001207DD">
        <w:rPr>
          <w:rFonts w:ascii="Arial Nova Light" w:hAnsi="Arial Nova Light" w:cstheme="minorHAnsi"/>
          <w:sz w:val="22"/>
          <w:szCs w:val="22"/>
        </w:rPr>
        <w:t>. Jemini</w:t>
      </w:r>
      <w:r w:rsidR="00FB1AC6">
        <w:rPr>
          <w:rFonts w:ascii="Arial Nova Light" w:hAnsi="Arial Nova Light" w:cstheme="minorHAnsi"/>
          <w:sz w:val="22"/>
          <w:szCs w:val="22"/>
        </w:rPr>
        <w:t>’s team</w:t>
      </w:r>
      <w:r w:rsidR="00A76893">
        <w:rPr>
          <w:rFonts w:ascii="Arial Nova Light" w:hAnsi="Arial Nova Light" w:cstheme="minorHAnsi"/>
          <w:sz w:val="22"/>
          <w:szCs w:val="22"/>
        </w:rPr>
        <w:t xml:space="preserve"> is made up of experienced former bankers, </w:t>
      </w:r>
      <w:r w:rsidR="005F02D2">
        <w:rPr>
          <w:rFonts w:ascii="Arial Nova Light" w:hAnsi="Arial Nova Light" w:cstheme="minorHAnsi"/>
          <w:sz w:val="22"/>
          <w:szCs w:val="22"/>
        </w:rPr>
        <w:t>marketing specialists, and</w:t>
      </w:r>
      <w:r w:rsidR="0004446A">
        <w:rPr>
          <w:rFonts w:ascii="Arial Nova Light" w:hAnsi="Arial Nova Light" w:cstheme="minorHAnsi"/>
          <w:sz w:val="22"/>
          <w:szCs w:val="22"/>
        </w:rPr>
        <w:t xml:space="preserve"> professional</w:t>
      </w:r>
      <w:r w:rsidR="00A76893">
        <w:rPr>
          <w:rFonts w:ascii="Arial Nova Light" w:hAnsi="Arial Nova Light" w:cstheme="minorHAnsi"/>
          <w:sz w:val="22"/>
          <w:szCs w:val="22"/>
        </w:rPr>
        <w:t xml:space="preserve"> investors with a broad range of skill</w:t>
      </w:r>
      <w:r w:rsidR="0004446A">
        <w:rPr>
          <w:rFonts w:ascii="Arial Nova Light" w:hAnsi="Arial Nova Light" w:cstheme="minorHAnsi"/>
          <w:sz w:val="22"/>
          <w:szCs w:val="22"/>
        </w:rPr>
        <w:t xml:space="preserve"> sets</w:t>
      </w:r>
      <w:r w:rsidR="009618F2">
        <w:rPr>
          <w:rFonts w:ascii="Arial Nova Light" w:hAnsi="Arial Nova Light" w:cstheme="minorHAnsi"/>
          <w:sz w:val="22"/>
          <w:szCs w:val="22"/>
        </w:rPr>
        <w:t>.</w:t>
      </w:r>
    </w:p>
    <w:p w14:paraId="532922D0" w14:textId="24962ED9" w:rsidR="009618F2" w:rsidRDefault="009618F2" w:rsidP="0023183D">
      <w:pPr>
        <w:pStyle w:val="NormalWeb"/>
        <w:shd w:val="clear" w:color="auto" w:fill="FFFFFF"/>
        <w:spacing w:before="0" w:beforeAutospacing="0" w:after="150" w:afterAutospacing="0"/>
        <w:jc w:val="both"/>
        <w:rPr>
          <w:rFonts w:ascii="Arial Nova Light" w:hAnsi="Arial Nova Light" w:cstheme="minorHAnsi"/>
          <w:sz w:val="22"/>
          <w:szCs w:val="22"/>
        </w:rPr>
      </w:pPr>
      <w:r>
        <w:rPr>
          <w:rFonts w:ascii="Arial Nova Light" w:hAnsi="Arial Nova Light" w:cstheme="minorHAnsi"/>
          <w:sz w:val="22"/>
          <w:szCs w:val="22"/>
        </w:rPr>
        <w:t xml:space="preserve">Under the terms of the investor relations agreement, </w:t>
      </w:r>
      <w:r w:rsidR="00796C8D">
        <w:rPr>
          <w:rFonts w:ascii="Arial Nova Light" w:hAnsi="Arial Nova Light" w:cstheme="minorHAnsi"/>
          <w:sz w:val="22"/>
          <w:szCs w:val="22"/>
        </w:rPr>
        <w:t>Jemini receives</w:t>
      </w:r>
      <w:r>
        <w:rPr>
          <w:rFonts w:ascii="Arial Nova Light" w:hAnsi="Arial Nova Light" w:cstheme="minorHAnsi"/>
          <w:sz w:val="22"/>
          <w:szCs w:val="22"/>
        </w:rPr>
        <w:t xml:space="preserve"> a monthly consulting fee of $3,000 and </w:t>
      </w:r>
      <w:r w:rsidR="00F16BA6">
        <w:rPr>
          <w:rFonts w:ascii="Arial Nova Light" w:hAnsi="Arial Nova Light" w:cstheme="minorHAnsi"/>
          <w:sz w:val="22"/>
          <w:szCs w:val="22"/>
        </w:rPr>
        <w:t>stock</w:t>
      </w:r>
      <w:r>
        <w:rPr>
          <w:rFonts w:ascii="Arial Nova Light" w:hAnsi="Arial Nova Light" w:cstheme="minorHAnsi"/>
          <w:sz w:val="22"/>
          <w:szCs w:val="22"/>
        </w:rPr>
        <w:t xml:space="preserve"> options to purchase 200,000 common shares of the Company at a price of $0.15 per share. The options are subject to vesting provisions</w:t>
      </w:r>
      <w:r w:rsidR="00A9471D">
        <w:rPr>
          <w:rFonts w:ascii="Arial Nova Light" w:hAnsi="Arial Nova Light" w:cstheme="minorHAnsi"/>
          <w:sz w:val="22"/>
          <w:szCs w:val="22"/>
        </w:rPr>
        <w:t xml:space="preserve">, </w:t>
      </w:r>
      <w:r>
        <w:rPr>
          <w:rFonts w:ascii="Arial Nova Light" w:hAnsi="Arial Nova Light" w:cstheme="minorHAnsi"/>
          <w:sz w:val="22"/>
          <w:szCs w:val="22"/>
        </w:rPr>
        <w:t>the terms of the Company</w:t>
      </w:r>
      <w:r w:rsidR="001C34D4">
        <w:rPr>
          <w:rFonts w:ascii="Arial Nova Light" w:hAnsi="Arial Nova Light" w:cstheme="minorHAnsi"/>
          <w:sz w:val="22"/>
          <w:szCs w:val="22"/>
        </w:rPr>
        <w:t>’s stock option plan and the policies of the Canadian Securities Exchange. The contract term commences immediately</w:t>
      </w:r>
      <w:r w:rsidR="00D3300C">
        <w:rPr>
          <w:rFonts w:ascii="Arial Nova Light" w:hAnsi="Arial Nova Light" w:cstheme="minorHAnsi"/>
          <w:sz w:val="22"/>
          <w:szCs w:val="22"/>
        </w:rPr>
        <w:t>, for a period of 6 months and is subject to Can</w:t>
      </w:r>
      <w:r w:rsidR="009A0A30">
        <w:rPr>
          <w:rFonts w:ascii="Arial Nova Light" w:hAnsi="Arial Nova Light" w:cstheme="minorHAnsi"/>
          <w:sz w:val="22"/>
          <w:szCs w:val="22"/>
        </w:rPr>
        <w:t>a</w:t>
      </w:r>
      <w:r w:rsidR="00D3300C">
        <w:rPr>
          <w:rFonts w:ascii="Arial Nova Light" w:hAnsi="Arial Nova Light" w:cstheme="minorHAnsi"/>
          <w:sz w:val="22"/>
          <w:szCs w:val="22"/>
        </w:rPr>
        <w:t>dian Securities Exchange Approval</w:t>
      </w:r>
      <w:r w:rsidR="00F124A1">
        <w:rPr>
          <w:rFonts w:ascii="Arial Nova Light" w:hAnsi="Arial Nova Light" w:cstheme="minorHAnsi"/>
          <w:sz w:val="22"/>
          <w:szCs w:val="22"/>
        </w:rPr>
        <w:t>.</w:t>
      </w:r>
    </w:p>
    <w:p w14:paraId="51E97B3D" w14:textId="00196F05" w:rsidR="00F124A1" w:rsidRDefault="00F124A1" w:rsidP="0023183D">
      <w:pPr>
        <w:pStyle w:val="NormalWeb"/>
        <w:shd w:val="clear" w:color="auto" w:fill="FFFFFF"/>
        <w:spacing w:before="0" w:beforeAutospacing="0" w:after="150" w:afterAutospacing="0"/>
        <w:jc w:val="both"/>
        <w:rPr>
          <w:rFonts w:ascii="Arial Nova Light" w:hAnsi="Arial Nova Light" w:cstheme="minorHAnsi"/>
          <w:sz w:val="22"/>
          <w:szCs w:val="22"/>
        </w:rPr>
      </w:pPr>
      <w:r>
        <w:rPr>
          <w:rFonts w:ascii="Arial Nova Light" w:hAnsi="Arial Nova Light" w:cstheme="minorHAnsi"/>
          <w:sz w:val="22"/>
          <w:szCs w:val="22"/>
        </w:rPr>
        <w:t>Neither Jemini nor any of its principals have an ownership interest, directly or indirectly, in EnviroMetal or its securities.</w:t>
      </w:r>
    </w:p>
    <w:p w14:paraId="5575732F" w14:textId="5C0C8F86" w:rsidR="005963F6" w:rsidRPr="009D21F4" w:rsidRDefault="009D21F4" w:rsidP="009D21F4">
      <w:pPr>
        <w:pStyle w:val="NormalWeb"/>
        <w:shd w:val="clear" w:color="auto" w:fill="FFFFFF"/>
        <w:spacing w:before="0" w:beforeAutospacing="0" w:after="0" w:afterAutospacing="0"/>
        <w:jc w:val="both"/>
        <w:rPr>
          <w:rFonts w:ascii="Arial Nova Light" w:hAnsi="Arial Nova Light" w:cstheme="minorHAnsi"/>
          <w:sz w:val="22"/>
          <w:szCs w:val="22"/>
          <w:u w:val="single"/>
        </w:rPr>
      </w:pPr>
      <w:r w:rsidRPr="009D21F4">
        <w:rPr>
          <w:rFonts w:ascii="Arial Nova Light" w:hAnsi="Arial Nova Light" w:cstheme="minorHAnsi"/>
          <w:sz w:val="22"/>
          <w:szCs w:val="22"/>
          <w:u w:val="single"/>
        </w:rPr>
        <w:t>Convertible Note</w:t>
      </w:r>
    </w:p>
    <w:p w14:paraId="55CF6089" w14:textId="6766E25F" w:rsidR="009D21F4" w:rsidRDefault="00C32BA5" w:rsidP="0023183D">
      <w:pPr>
        <w:pStyle w:val="NormalWeb"/>
        <w:shd w:val="clear" w:color="auto" w:fill="FFFFFF"/>
        <w:spacing w:before="0" w:beforeAutospacing="0" w:after="150" w:afterAutospacing="0"/>
        <w:jc w:val="both"/>
        <w:rPr>
          <w:rFonts w:ascii="Arial Nova Light" w:hAnsi="Arial Nova Light" w:cstheme="minorHAnsi"/>
          <w:sz w:val="22"/>
          <w:szCs w:val="22"/>
        </w:rPr>
      </w:pPr>
      <w:r>
        <w:rPr>
          <w:rFonts w:ascii="Arial Nova Light" w:hAnsi="Arial Nova Light" w:cstheme="minorHAnsi"/>
          <w:sz w:val="22"/>
          <w:szCs w:val="22"/>
        </w:rPr>
        <w:t xml:space="preserve">EnviroMetal </w:t>
      </w:r>
      <w:r w:rsidR="005B4BC6">
        <w:rPr>
          <w:rFonts w:ascii="Arial Nova Light" w:hAnsi="Arial Nova Light" w:cstheme="minorHAnsi"/>
          <w:sz w:val="22"/>
          <w:szCs w:val="22"/>
        </w:rPr>
        <w:t>has issued</w:t>
      </w:r>
      <w:r>
        <w:rPr>
          <w:rFonts w:ascii="Arial Nova Light" w:hAnsi="Arial Nova Light" w:cstheme="minorHAnsi"/>
          <w:sz w:val="22"/>
          <w:szCs w:val="22"/>
        </w:rPr>
        <w:t xml:space="preserve"> convertible notes </w:t>
      </w:r>
      <w:r w:rsidR="00682F63">
        <w:rPr>
          <w:rFonts w:ascii="Arial Nova Light" w:hAnsi="Arial Nova Light" w:cstheme="minorHAnsi"/>
          <w:sz w:val="22"/>
          <w:szCs w:val="22"/>
        </w:rPr>
        <w:t xml:space="preserve">(the “Notes”) with a total face value of </w:t>
      </w:r>
      <w:r w:rsidR="00C87497">
        <w:rPr>
          <w:rFonts w:ascii="Arial Nova Light" w:hAnsi="Arial Nova Light" w:cstheme="minorHAnsi"/>
          <w:sz w:val="22"/>
          <w:szCs w:val="22"/>
        </w:rPr>
        <w:t xml:space="preserve">up to </w:t>
      </w:r>
      <w:r w:rsidR="00682F63">
        <w:rPr>
          <w:rFonts w:ascii="Arial Nova Light" w:hAnsi="Arial Nova Light" w:cstheme="minorHAnsi"/>
          <w:sz w:val="22"/>
          <w:szCs w:val="22"/>
        </w:rPr>
        <w:t>CA</w:t>
      </w:r>
      <w:r w:rsidR="00682F63" w:rsidRPr="00C87497">
        <w:rPr>
          <w:rFonts w:ascii="Arial Nova Light" w:hAnsi="Arial Nova Light" w:cstheme="minorHAnsi"/>
          <w:sz w:val="22"/>
          <w:szCs w:val="22"/>
        </w:rPr>
        <w:t>$</w:t>
      </w:r>
      <w:r w:rsidR="00201A55" w:rsidRPr="00C87497">
        <w:rPr>
          <w:rFonts w:ascii="Arial Nova Light" w:hAnsi="Arial Nova Light" w:cstheme="minorHAnsi"/>
          <w:sz w:val="22"/>
          <w:szCs w:val="22"/>
        </w:rPr>
        <w:t>215,200</w:t>
      </w:r>
      <w:r w:rsidR="00201A55">
        <w:rPr>
          <w:rFonts w:ascii="Arial Nova Light" w:hAnsi="Arial Nova Light" w:cstheme="minorHAnsi"/>
          <w:sz w:val="22"/>
          <w:szCs w:val="22"/>
        </w:rPr>
        <w:t xml:space="preserve"> </w:t>
      </w:r>
      <w:r w:rsidR="00786E7F">
        <w:rPr>
          <w:rFonts w:ascii="Arial Nova Light" w:hAnsi="Arial Nova Light" w:cstheme="minorHAnsi"/>
          <w:sz w:val="22"/>
          <w:szCs w:val="22"/>
        </w:rPr>
        <w:t xml:space="preserve">bearing interest at a rate of 12% per annum </w:t>
      </w:r>
      <w:r w:rsidR="000608FA">
        <w:rPr>
          <w:rFonts w:ascii="Arial Nova Light" w:hAnsi="Arial Nova Light" w:cstheme="minorHAnsi"/>
          <w:sz w:val="22"/>
          <w:szCs w:val="22"/>
        </w:rPr>
        <w:t>accruing daily</w:t>
      </w:r>
      <w:r w:rsidR="00976826">
        <w:rPr>
          <w:rFonts w:ascii="Arial Nova Light" w:hAnsi="Arial Nova Light" w:cstheme="minorHAnsi"/>
          <w:sz w:val="22"/>
          <w:szCs w:val="22"/>
        </w:rPr>
        <w:t xml:space="preserve">. The Notes </w:t>
      </w:r>
      <w:r w:rsidR="00402A7C">
        <w:rPr>
          <w:rFonts w:ascii="Arial Nova Light" w:hAnsi="Arial Nova Light" w:cstheme="minorHAnsi"/>
          <w:sz w:val="22"/>
          <w:szCs w:val="22"/>
        </w:rPr>
        <w:t>mature 120 days from the</w:t>
      </w:r>
      <w:r w:rsidR="005B4BC6">
        <w:rPr>
          <w:rFonts w:ascii="Arial Nova Light" w:hAnsi="Arial Nova Light" w:cstheme="minorHAnsi"/>
          <w:sz w:val="22"/>
          <w:szCs w:val="22"/>
        </w:rPr>
        <w:t xml:space="preserve"> </w:t>
      </w:r>
      <w:r w:rsidR="005C72B1">
        <w:rPr>
          <w:rFonts w:ascii="Arial Nova Light" w:hAnsi="Arial Nova Light" w:cstheme="minorHAnsi"/>
          <w:sz w:val="22"/>
          <w:szCs w:val="22"/>
        </w:rPr>
        <w:t xml:space="preserve">date of </w:t>
      </w:r>
      <w:r w:rsidR="005B4BC6">
        <w:rPr>
          <w:rFonts w:ascii="Arial Nova Light" w:hAnsi="Arial Nova Light" w:cstheme="minorHAnsi"/>
          <w:sz w:val="22"/>
          <w:szCs w:val="22"/>
        </w:rPr>
        <w:t>issuanc</w:t>
      </w:r>
      <w:r w:rsidR="005C72B1">
        <w:rPr>
          <w:rFonts w:ascii="Arial Nova Light" w:hAnsi="Arial Nova Light" w:cstheme="minorHAnsi"/>
          <w:sz w:val="22"/>
          <w:szCs w:val="22"/>
        </w:rPr>
        <w:t>e</w:t>
      </w:r>
      <w:r w:rsidR="004E491E">
        <w:rPr>
          <w:rFonts w:ascii="Arial Nova Light" w:hAnsi="Arial Nova Light" w:cstheme="minorHAnsi"/>
          <w:sz w:val="22"/>
          <w:szCs w:val="22"/>
        </w:rPr>
        <w:t xml:space="preserve"> (“Maturity Date”)</w:t>
      </w:r>
      <w:r w:rsidR="005C72B1">
        <w:rPr>
          <w:rFonts w:ascii="Arial Nova Light" w:hAnsi="Arial Nova Light" w:cstheme="minorHAnsi"/>
          <w:sz w:val="22"/>
          <w:szCs w:val="22"/>
        </w:rPr>
        <w:t xml:space="preserve">. </w:t>
      </w:r>
      <w:r w:rsidR="001C13E0">
        <w:rPr>
          <w:rFonts w:ascii="Arial Nova Light" w:hAnsi="Arial Nova Light" w:cstheme="minorHAnsi"/>
          <w:sz w:val="22"/>
          <w:szCs w:val="22"/>
        </w:rPr>
        <w:t xml:space="preserve">If the Company completes an equity financing prior to the Maturity Date the </w:t>
      </w:r>
      <w:r w:rsidR="00F07F4A">
        <w:rPr>
          <w:rFonts w:ascii="Arial Nova Light" w:hAnsi="Arial Nova Light" w:cstheme="minorHAnsi"/>
          <w:sz w:val="22"/>
          <w:szCs w:val="22"/>
        </w:rPr>
        <w:t>Notes will be converted into units of the equity financing. If the Company does not complete an equity financing prior to the Maturity Date the</w:t>
      </w:r>
      <w:r w:rsidR="00907F8A">
        <w:rPr>
          <w:rFonts w:ascii="Arial Nova Light" w:hAnsi="Arial Nova Light" w:cstheme="minorHAnsi"/>
          <w:sz w:val="22"/>
          <w:szCs w:val="22"/>
        </w:rPr>
        <w:t xml:space="preserve"> face value of the Notes plus accrued interest will automatically convert into units</w:t>
      </w:r>
      <w:r w:rsidR="005448DC">
        <w:rPr>
          <w:rFonts w:ascii="Arial Nova Light" w:hAnsi="Arial Nova Light" w:cstheme="minorHAnsi"/>
          <w:sz w:val="22"/>
          <w:szCs w:val="22"/>
        </w:rPr>
        <w:t xml:space="preserve"> (“Maturity Unit”)</w:t>
      </w:r>
      <w:r w:rsidR="00907F8A">
        <w:rPr>
          <w:rFonts w:ascii="Arial Nova Light" w:hAnsi="Arial Nova Light" w:cstheme="minorHAnsi"/>
          <w:sz w:val="22"/>
          <w:szCs w:val="22"/>
        </w:rPr>
        <w:t xml:space="preserve"> of an equity financing on the </w:t>
      </w:r>
      <w:r w:rsidR="00774BD0">
        <w:rPr>
          <w:rFonts w:ascii="Arial Nova Light" w:hAnsi="Arial Nova Light" w:cstheme="minorHAnsi"/>
          <w:sz w:val="22"/>
          <w:szCs w:val="22"/>
        </w:rPr>
        <w:t xml:space="preserve">Maturity Date. </w:t>
      </w:r>
      <w:r w:rsidR="005448DC">
        <w:rPr>
          <w:rFonts w:ascii="Arial Nova Light" w:hAnsi="Arial Nova Light" w:cstheme="minorHAnsi"/>
          <w:sz w:val="22"/>
          <w:szCs w:val="22"/>
        </w:rPr>
        <w:t xml:space="preserve">Each Maturity Unit will </w:t>
      </w:r>
      <w:r w:rsidR="00AD1127">
        <w:rPr>
          <w:rFonts w:ascii="Arial Nova Light" w:hAnsi="Arial Nova Light" w:cstheme="minorHAnsi"/>
          <w:sz w:val="22"/>
          <w:szCs w:val="22"/>
        </w:rPr>
        <w:t xml:space="preserve">consist of one common share of the Company and one share purchase warrant (“Warrant”). Each Warrant will be </w:t>
      </w:r>
      <w:r w:rsidR="00D00AAB">
        <w:rPr>
          <w:rFonts w:ascii="Arial Nova Light" w:hAnsi="Arial Nova Light" w:cstheme="minorHAnsi"/>
          <w:sz w:val="22"/>
          <w:szCs w:val="22"/>
        </w:rPr>
        <w:t>exercisab</w:t>
      </w:r>
      <w:r w:rsidR="00183407">
        <w:rPr>
          <w:rFonts w:ascii="Arial Nova Light" w:hAnsi="Arial Nova Light" w:cstheme="minorHAnsi"/>
          <w:sz w:val="22"/>
          <w:szCs w:val="22"/>
        </w:rPr>
        <w:t xml:space="preserve">le into one common share of the Company </w:t>
      </w:r>
      <w:r w:rsidR="00A93492">
        <w:rPr>
          <w:rFonts w:ascii="Arial Nova Light" w:hAnsi="Arial Nova Light" w:cstheme="minorHAnsi"/>
          <w:sz w:val="22"/>
          <w:szCs w:val="22"/>
        </w:rPr>
        <w:t xml:space="preserve">for a period of two </w:t>
      </w:r>
      <w:r w:rsidR="0070668D">
        <w:rPr>
          <w:rFonts w:ascii="Arial Nova Light" w:hAnsi="Arial Nova Light" w:cstheme="minorHAnsi"/>
          <w:sz w:val="22"/>
          <w:szCs w:val="22"/>
        </w:rPr>
        <w:t xml:space="preserve">(2) </w:t>
      </w:r>
      <w:r w:rsidR="00A93492">
        <w:rPr>
          <w:rFonts w:ascii="Arial Nova Light" w:hAnsi="Arial Nova Light" w:cstheme="minorHAnsi"/>
          <w:sz w:val="22"/>
          <w:szCs w:val="22"/>
        </w:rPr>
        <w:t>years from the Maturity Date</w:t>
      </w:r>
      <w:r w:rsidR="00A2434A">
        <w:rPr>
          <w:rFonts w:ascii="Arial Nova Light" w:hAnsi="Arial Nova Light" w:cstheme="minorHAnsi"/>
          <w:sz w:val="22"/>
          <w:szCs w:val="22"/>
        </w:rPr>
        <w:t xml:space="preserve"> at a price </w:t>
      </w:r>
      <w:r w:rsidR="001604F6">
        <w:rPr>
          <w:rFonts w:ascii="Arial Nova Light" w:hAnsi="Arial Nova Light" w:cstheme="minorHAnsi"/>
          <w:sz w:val="22"/>
          <w:szCs w:val="22"/>
        </w:rPr>
        <w:t xml:space="preserve">of $0.15 per share if converted within one </w:t>
      </w:r>
      <w:r w:rsidR="0070668D">
        <w:rPr>
          <w:rFonts w:ascii="Arial Nova Light" w:hAnsi="Arial Nova Light" w:cstheme="minorHAnsi"/>
          <w:sz w:val="22"/>
          <w:szCs w:val="22"/>
        </w:rPr>
        <w:t xml:space="preserve">(1) </w:t>
      </w:r>
      <w:r w:rsidR="001604F6">
        <w:rPr>
          <w:rFonts w:ascii="Arial Nova Light" w:hAnsi="Arial Nova Light" w:cstheme="minorHAnsi"/>
          <w:sz w:val="22"/>
          <w:szCs w:val="22"/>
        </w:rPr>
        <w:t xml:space="preserve">year of the Maturity Date </w:t>
      </w:r>
      <w:r w:rsidR="0070668D">
        <w:rPr>
          <w:rFonts w:ascii="Arial Nova Light" w:hAnsi="Arial Nova Light" w:cstheme="minorHAnsi"/>
          <w:sz w:val="22"/>
          <w:szCs w:val="22"/>
        </w:rPr>
        <w:t xml:space="preserve">and at a price of $0.24 if exercised </w:t>
      </w:r>
      <w:r w:rsidR="00D0751B">
        <w:rPr>
          <w:rFonts w:ascii="Arial Nova Light" w:hAnsi="Arial Nova Light" w:cstheme="minorHAnsi"/>
          <w:sz w:val="22"/>
          <w:szCs w:val="22"/>
        </w:rPr>
        <w:t>more than one (1) year following the Maturity Date.</w:t>
      </w:r>
    </w:p>
    <w:bookmarkEnd w:id="0"/>
    <w:p w14:paraId="65E53CC0" w14:textId="77777777" w:rsidR="005257AC" w:rsidRPr="0023183D" w:rsidRDefault="005257AC" w:rsidP="005257AC">
      <w:pPr>
        <w:pStyle w:val="NoSpacing"/>
        <w:jc w:val="both"/>
        <w:rPr>
          <w:rFonts w:ascii="Arial Nova Light" w:hAnsi="Arial Nova Light"/>
          <w:color w:val="auto"/>
        </w:rPr>
      </w:pPr>
    </w:p>
    <w:p w14:paraId="0ADC7370" w14:textId="607CFD8E" w:rsidR="00E24F05" w:rsidRPr="0023183D" w:rsidRDefault="00E24F05" w:rsidP="00EB172F">
      <w:pPr>
        <w:spacing w:after="0" w:line="240" w:lineRule="auto"/>
        <w:jc w:val="both"/>
        <w:rPr>
          <w:rFonts w:ascii="Arial Nova Light" w:hAnsi="Arial Nova Light" w:cstheme="minorHAnsi"/>
          <w:color w:val="auto"/>
          <w:u w:val="single"/>
        </w:rPr>
      </w:pPr>
      <w:r w:rsidRPr="0023183D">
        <w:rPr>
          <w:rFonts w:ascii="Arial Nova Light" w:hAnsi="Arial Nova Light" w:cstheme="minorHAnsi"/>
          <w:color w:val="auto"/>
          <w:u w:val="single"/>
        </w:rPr>
        <w:t xml:space="preserve">About </w:t>
      </w:r>
      <w:r w:rsidR="00334634" w:rsidRPr="0023183D">
        <w:rPr>
          <w:rFonts w:ascii="Arial Nova Light" w:hAnsi="Arial Nova Light" w:cstheme="minorHAnsi"/>
          <w:color w:val="auto"/>
          <w:u w:val="single"/>
        </w:rPr>
        <w:t>EnviroMetal</w:t>
      </w:r>
      <w:r w:rsidRPr="0023183D">
        <w:rPr>
          <w:rFonts w:ascii="Arial Nova Light" w:hAnsi="Arial Nova Light" w:cstheme="minorHAnsi"/>
          <w:color w:val="auto"/>
          <w:u w:val="single"/>
        </w:rPr>
        <w:t xml:space="preserve"> Technologies Inc. </w:t>
      </w:r>
    </w:p>
    <w:p w14:paraId="69DB5555" w14:textId="5C596AC9" w:rsidR="00E24F05" w:rsidRPr="0023183D" w:rsidRDefault="00334634" w:rsidP="00187A35">
      <w:pPr>
        <w:pStyle w:val="NoSpacing"/>
        <w:jc w:val="both"/>
        <w:rPr>
          <w:rStyle w:val="Hyperlink"/>
          <w:rFonts w:ascii="Arial Nova Light" w:hAnsi="Arial Nova Light" w:cstheme="minorHAnsi"/>
        </w:rPr>
      </w:pPr>
      <w:r w:rsidRPr="0023183D">
        <w:rPr>
          <w:rFonts w:ascii="Arial Nova Light" w:hAnsi="Arial Nova Light" w:cstheme="minorHAnsi"/>
          <w:color w:val="auto"/>
        </w:rPr>
        <w:t>EnviroMetal</w:t>
      </w:r>
      <w:r w:rsidR="00E24F05" w:rsidRPr="0023183D">
        <w:rPr>
          <w:rFonts w:ascii="Arial Nova Light" w:hAnsi="Arial Nova Light" w:cstheme="minorHAnsi"/>
          <w:color w:val="auto"/>
        </w:rPr>
        <w:t xml:space="preserve"> Technologies is engaged in the development and commercialization of </w:t>
      </w:r>
      <w:r w:rsidR="00416C74" w:rsidRPr="0023183D">
        <w:rPr>
          <w:rFonts w:ascii="Arial Nova Light" w:hAnsi="Arial Nova Light" w:cstheme="minorHAnsi"/>
          <w:color w:val="auto"/>
        </w:rPr>
        <w:t>environmentally friendly</w:t>
      </w:r>
      <w:r w:rsidR="00E24F05" w:rsidRPr="0023183D">
        <w:rPr>
          <w:rFonts w:ascii="Arial Nova Light" w:hAnsi="Arial Nova Light" w:cstheme="minorHAnsi"/>
          <w:color w:val="auto"/>
        </w:rPr>
        <w:t xml:space="preserve"> formulas and technologies for the treatment </w:t>
      </w:r>
      <w:r w:rsidR="00E24F05" w:rsidRPr="0023183D">
        <w:rPr>
          <w:rFonts w:ascii="Arial Nova Light" w:hAnsi="Arial Nova Light" w:cstheme="minorHAnsi"/>
          <w:color w:val="000000" w:themeColor="text1"/>
        </w:rPr>
        <w:t xml:space="preserve">of materials in the </w:t>
      </w:r>
      <w:r w:rsidR="00754366" w:rsidRPr="0023183D">
        <w:rPr>
          <w:rFonts w:ascii="Arial Nova Light" w:hAnsi="Arial Nova Light" w:cstheme="minorHAnsi"/>
          <w:color w:val="000000" w:themeColor="text1"/>
        </w:rPr>
        <w:t>primary and secondary metals</w:t>
      </w:r>
      <w:r w:rsidR="00E24F05" w:rsidRPr="0023183D">
        <w:rPr>
          <w:rFonts w:ascii="Arial Nova Light" w:hAnsi="Arial Nova Light" w:cstheme="minorHAnsi"/>
          <w:color w:val="000000" w:themeColor="text1"/>
        </w:rPr>
        <w:t xml:space="preserve"> </w:t>
      </w:r>
      <w:r w:rsidR="00734628" w:rsidRPr="0023183D">
        <w:rPr>
          <w:rFonts w:ascii="Arial Nova Light" w:hAnsi="Arial Nova Light" w:cstheme="minorHAnsi"/>
          <w:color w:val="000000" w:themeColor="text1"/>
        </w:rPr>
        <w:t>industries</w:t>
      </w:r>
      <w:r w:rsidR="00E24F05" w:rsidRPr="0023183D">
        <w:rPr>
          <w:rFonts w:ascii="Arial Nova Light" w:hAnsi="Arial Nova Light" w:cstheme="minorHAnsi"/>
          <w:color w:val="000000" w:themeColor="text1"/>
        </w:rPr>
        <w:t>. Using its proprietary non-cyanide, water-based, neutral pH treatment process</w:t>
      </w:r>
      <w:r w:rsidR="002D0514" w:rsidRPr="0023183D">
        <w:rPr>
          <w:rFonts w:ascii="Arial Nova Light" w:hAnsi="Arial Nova Light" w:cstheme="minorHAnsi"/>
          <w:color w:val="000000" w:themeColor="text1"/>
        </w:rPr>
        <w:t>,</w:t>
      </w:r>
      <w:r w:rsidR="00E24F05" w:rsidRPr="0023183D">
        <w:rPr>
          <w:rFonts w:ascii="Arial Nova Light" w:hAnsi="Arial Nova Light" w:cstheme="minorHAnsi"/>
          <w:color w:val="000000" w:themeColor="text1"/>
        </w:rPr>
        <w:t xml:space="preserve"> </w:t>
      </w:r>
      <w:r w:rsidRPr="0023183D">
        <w:rPr>
          <w:rFonts w:ascii="Arial Nova Light" w:hAnsi="Arial Nova Light" w:cstheme="minorHAnsi"/>
          <w:color w:val="000000" w:themeColor="text1"/>
        </w:rPr>
        <w:t>EnviroMetal</w:t>
      </w:r>
      <w:r w:rsidR="00E24F05" w:rsidRPr="0023183D">
        <w:rPr>
          <w:rFonts w:ascii="Arial Nova Light" w:hAnsi="Arial Nova Light" w:cstheme="minorHAnsi"/>
          <w:color w:val="000000" w:themeColor="text1"/>
        </w:rPr>
        <w:t xml:space="preserve"> extracts precious metals from ores, concentrates, and </w:t>
      </w:r>
      <w:r w:rsidR="00C7451B" w:rsidRPr="0023183D">
        <w:rPr>
          <w:rFonts w:ascii="Arial Nova Light" w:hAnsi="Arial Nova Light" w:cstheme="minorHAnsi"/>
          <w:color w:val="000000" w:themeColor="text1"/>
        </w:rPr>
        <w:t>E-W</w:t>
      </w:r>
      <w:r w:rsidR="004F02F6" w:rsidRPr="0023183D">
        <w:rPr>
          <w:rFonts w:ascii="Arial Nova Light" w:hAnsi="Arial Nova Light" w:cstheme="minorHAnsi"/>
          <w:color w:val="000000" w:themeColor="text1"/>
        </w:rPr>
        <w:t>aste</w:t>
      </w:r>
      <w:r w:rsidR="00E24F05" w:rsidRPr="0023183D">
        <w:rPr>
          <w:rFonts w:ascii="Arial Nova Light" w:hAnsi="Arial Nova Light" w:cstheme="minorHAnsi"/>
          <w:color w:val="000000" w:themeColor="text1"/>
        </w:rPr>
        <w:t xml:space="preserve">. </w:t>
      </w:r>
      <w:r w:rsidR="00EA5DE0" w:rsidRPr="0023183D">
        <w:rPr>
          <w:rFonts w:ascii="Arial Nova Light" w:hAnsi="Arial Nova Light" w:cstheme="minorHAnsi"/>
        </w:rPr>
        <w:t>For more information please visit</w:t>
      </w:r>
      <w:r w:rsidR="00E24F05" w:rsidRPr="0023183D">
        <w:rPr>
          <w:rFonts w:ascii="Arial Nova Light" w:hAnsi="Arial Nova Light" w:cstheme="minorHAnsi"/>
        </w:rPr>
        <w:t>:</w:t>
      </w:r>
      <w:hyperlink r:id="rId12" w:history="1">
        <w:r w:rsidR="00E24F05" w:rsidRPr="0023183D">
          <w:rPr>
            <w:rStyle w:val="Hyperlink"/>
            <w:rFonts w:ascii="Arial Nova Light" w:hAnsi="Arial Nova Light" w:cstheme="minorHAnsi"/>
          </w:rPr>
          <w:t xml:space="preserve"> </w:t>
        </w:r>
      </w:hyperlink>
      <w:hyperlink r:id="rId13" w:history="1">
        <w:r w:rsidR="00E24F05" w:rsidRPr="0023183D">
          <w:rPr>
            <w:rStyle w:val="Hyperlink"/>
            <w:rFonts w:ascii="Arial Nova Light" w:hAnsi="Arial Nova Light" w:cstheme="minorHAnsi"/>
          </w:rPr>
          <w:t>https://</w:t>
        </w:r>
        <w:r w:rsidRPr="0023183D">
          <w:rPr>
            <w:rStyle w:val="Hyperlink"/>
            <w:rFonts w:ascii="Arial Nova Light" w:hAnsi="Arial Nova Light" w:cstheme="minorHAnsi"/>
          </w:rPr>
          <w:t>EnviroMetal</w:t>
        </w:r>
        <w:r w:rsidR="00E24F05" w:rsidRPr="0023183D">
          <w:rPr>
            <w:rStyle w:val="Hyperlink"/>
            <w:rFonts w:ascii="Arial Nova Light" w:hAnsi="Arial Nova Light" w:cstheme="minorHAnsi"/>
          </w:rPr>
          <w:t>.com</w:t>
        </w:r>
      </w:hyperlink>
      <w:hyperlink r:id="rId14" w:history="1">
        <w:r w:rsidR="00E24F05" w:rsidRPr="0023183D">
          <w:rPr>
            <w:rStyle w:val="Hyperlink"/>
            <w:rFonts w:ascii="Arial Nova Light" w:hAnsi="Arial Nova Light" w:cstheme="minorHAnsi"/>
          </w:rPr>
          <w:t xml:space="preserve"> </w:t>
        </w:r>
      </w:hyperlink>
    </w:p>
    <w:p w14:paraId="6C33099B" w14:textId="77777777" w:rsidR="00872D6E" w:rsidRPr="0023183D" w:rsidRDefault="00872D6E" w:rsidP="00187A35">
      <w:pPr>
        <w:pStyle w:val="NoSpacing"/>
        <w:jc w:val="both"/>
        <w:rPr>
          <w:rStyle w:val="Hyperlink"/>
          <w:rFonts w:ascii="Arial Nova Light" w:hAnsi="Arial Nova Light" w:cstheme="minorHAnsi"/>
        </w:rPr>
      </w:pPr>
    </w:p>
    <w:p w14:paraId="79F16673" w14:textId="77DE520A" w:rsidR="00872D6E" w:rsidRPr="00D43F13" w:rsidRDefault="00872D6E" w:rsidP="00872D6E">
      <w:pPr>
        <w:pStyle w:val="NoSpacing"/>
        <w:jc w:val="both"/>
        <w:rPr>
          <w:rFonts w:ascii="Arial Nova Light" w:hAnsi="Arial Nova Light" w:cstheme="minorHAnsi"/>
        </w:rPr>
      </w:pPr>
      <w:r w:rsidRPr="00D43F13">
        <w:rPr>
          <w:rFonts w:ascii="Arial Nova Light" w:hAnsi="Arial Nova Light" w:cstheme="minorHAnsi"/>
          <w:u w:val="single" w:color="000000"/>
        </w:rPr>
        <w:t>Contact Information:</w:t>
      </w:r>
      <w:r w:rsidRPr="00D43F13">
        <w:rPr>
          <w:rFonts w:ascii="Arial Nova Light" w:hAnsi="Arial Nova Light" w:cstheme="minorHAnsi"/>
        </w:rPr>
        <w:t xml:space="preserve"> </w:t>
      </w:r>
    </w:p>
    <w:p w14:paraId="7FAD979F" w14:textId="77777777" w:rsidR="00872D6E" w:rsidRPr="00D43F13" w:rsidRDefault="00872D6E" w:rsidP="00872D6E">
      <w:pPr>
        <w:pStyle w:val="NoSpacing"/>
        <w:jc w:val="both"/>
        <w:rPr>
          <w:rFonts w:ascii="Arial Nova Light" w:hAnsi="Arial Nova Light" w:cstheme="minorHAnsi"/>
        </w:rPr>
      </w:pPr>
      <w:r w:rsidRPr="00D43F13">
        <w:rPr>
          <w:rFonts w:ascii="Arial Nova Light" w:hAnsi="Arial Nova Light" w:cstheme="minorHAnsi"/>
        </w:rPr>
        <w:t>Jason Leikam</w:t>
      </w:r>
    </w:p>
    <w:p w14:paraId="419EA7FF" w14:textId="77777777" w:rsidR="00872D6E" w:rsidRPr="00D43F13" w:rsidRDefault="00872D6E" w:rsidP="00872D6E">
      <w:pPr>
        <w:pStyle w:val="NoSpacing"/>
        <w:jc w:val="both"/>
        <w:rPr>
          <w:rFonts w:ascii="Arial Nova Light" w:hAnsi="Arial Nova Light" w:cstheme="minorHAnsi"/>
        </w:rPr>
      </w:pPr>
      <w:r w:rsidRPr="00D43F13">
        <w:rPr>
          <w:rFonts w:ascii="Arial Nova Light" w:hAnsi="Arial Nova Light" w:cstheme="minorHAnsi"/>
        </w:rPr>
        <w:t>VP Corporate Development</w:t>
      </w:r>
    </w:p>
    <w:p w14:paraId="7E9FB793" w14:textId="77777777" w:rsidR="00872D6E" w:rsidRPr="00D43F13" w:rsidRDefault="00872D6E" w:rsidP="00872D6E">
      <w:pPr>
        <w:pStyle w:val="NoSpacing"/>
        <w:jc w:val="both"/>
        <w:rPr>
          <w:rFonts w:ascii="Arial Nova Light" w:hAnsi="Arial Nova Light" w:cstheme="minorHAnsi"/>
        </w:rPr>
      </w:pPr>
      <w:r w:rsidRPr="00D43F13">
        <w:rPr>
          <w:rFonts w:ascii="Arial Nova Light" w:hAnsi="Arial Nova Light" w:cstheme="minorHAnsi"/>
        </w:rPr>
        <w:t xml:space="preserve">EnviroMetal Technologies Inc. </w:t>
      </w:r>
    </w:p>
    <w:p w14:paraId="50528FB7" w14:textId="760C1041" w:rsidR="00872D6E" w:rsidRPr="00D43F13" w:rsidRDefault="00872D6E" w:rsidP="00872D6E">
      <w:pPr>
        <w:pStyle w:val="NoSpacing"/>
        <w:jc w:val="both"/>
        <w:rPr>
          <w:rFonts w:ascii="Arial Nova Light" w:hAnsi="Arial Nova Light" w:cstheme="minorHAnsi"/>
        </w:rPr>
      </w:pPr>
      <w:r w:rsidRPr="00D43F13">
        <w:rPr>
          <w:rFonts w:ascii="Arial Nova Light" w:hAnsi="Arial Nova Light" w:cstheme="minorHAnsi"/>
          <w:u w:val="single" w:color="000000"/>
        </w:rPr>
        <w:t>i</w:t>
      </w:r>
      <w:r w:rsidR="004E0CCD" w:rsidRPr="00D43F13">
        <w:rPr>
          <w:rFonts w:ascii="Arial Nova Light" w:hAnsi="Arial Nova Light" w:cstheme="minorHAnsi"/>
          <w:u w:val="single" w:color="000000"/>
        </w:rPr>
        <w:t>nvest</w:t>
      </w:r>
      <w:r w:rsidRPr="00D43F13">
        <w:rPr>
          <w:rFonts w:ascii="Arial Nova Light" w:hAnsi="Arial Nova Light" w:cstheme="minorHAnsi"/>
          <w:u w:val="single" w:color="000000"/>
        </w:rPr>
        <w:t>@EnviroMetal.com</w:t>
      </w:r>
      <w:r w:rsidRPr="00D43F13">
        <w:rPr>
          <w:rFonts w:ascii="Arial Nova Light" w:hAnsi="Arial Nova Light" w:cstheme="minorHAnsi"/>
        </w:rPr>
        <w:t xml:space="preserve">  </w:t>
      </w:r>
    </w:p>
    <w:p w14:paraId="0A604F80" w14:textId="77777777" w:rsidR="00872D6E" w:rsidRDefault="00872D6E" w:rsidP="00872D6E">
      <w:pPr>
        <w:pStyle w:val="NoSpacing"/>
        <w:jc w:val="both"/>
        <w:rPr>
          <w:rFonts w:ascii="Arial Nova Light" w:hAnsi="Arial Nova Light" w:cstheme="minorHAnsi"/>
        </w:rPr>
      </w:pPr>
      <w:r w:rsidRPr="00D43F13">
        <w:rPr>
          <w:rFonts w:ascii="Arial Nova Light" w:hAnsi="Arial Nova Light" w:cstheme="minorHAnsi"/>
        </w:rPr>
        <w:t>(604) 428-2400 x 104</w:t>
      </w:r>
    </w:p>
    <w:p w14:paraId="42806857" w14:textId="77777777" w:rsidR="005C5076" w:rsidRDefault="005C5076" w:rsidP="00872D6E">
      <w:pPr>
        <w:pStyle w:val="NoSpacing"/>
        <w:jc w:val="both"/>
        <w:rPr>
          <w:rFonts w:ascii="Arial Nova Light" w:hAnsi="Arial Nova Light" w:cstheme="minorHAnsi"/>
        </w:rPr>
      </w:pPr>
    </w:p>
    <w:p w14:paraId="0D261F93" w14:textId="77777777" w:rsidR="00A9471D" w:rsidRPr="00D43F13" w:rsidRDefault="00A9471D" w:rsidP="00872D6E">
      <w:pPr>
        <w:pStyle w:val="NoSpacing"/>
        <w:jc w:val="both"/>
        <w:rPr>
          <w:rFonts w:ascii="Arial Nova Light" w:hAnsi="Arial Nova Light" w:cstheme="minorHAnsi"/>
        </w:rPr>
      </w:pPr>
    </w:p>
    <w:p w14:paraId="5632C11B" w14:textId="77777777" w:rsidR="00BA0272" w:rsidRDefault="00BA0272" w:rsidP="00B5273F">
      <w:pPr>
        <w:pStyle w:val="NoSpacing"/>
        <w:jc w:val="center"/>
        <w:rPr>
          <w:rFonts w:ascii="Arial Nova Light" w:hAnsi="Arial Nova Light" w:cstheme="minorHAnsi"/>
          <w:i/>
          <w:iCs/>
          <w:u w:val="single" w:color="000000"/>
        </w:rPr>
      </w:pPr>
    </w:p>
    <w:p w14:paraId="37638BDC" w14:textId="6E413247" w:rsidR="00E24F05" w:rsidRPr="0064593C" w:rsidRDefault="00E24F05" w:rsidP="00B5273F">
      <w:pPr>
        <w:pStyle w:val="NoSpacing"/>
        <w:jc w:val="center"/>
        <w:rPr>
          <w:rFonts w:ascii="Arial Nova Light" w:hAnsi="Arial Nova Light" w:cstheme="minorHAnsi"/>
          <w:i/>
          <w:iCs/>
          <w:u w:val="single" w:color="000000"/>
        </w:rPr>
      </w:pPr>
      <w:r w:rsidRPr="0064593C">
        <w:rPr>
          <w:rFonts w:ascii="Arial Nova Light" w:hAnsi="Arial Nova Light" w:cstheme="minorHAnsi"/>
          <w:i/>
          <w:iCs/>
          <w:u w:val="single" w:color="000000"/>
        </w:rPr>
        <w:lastRenderedPageBreak/>
        <w:t>Forward-Looking Statements</w:t>
      </w:r>
    </w:p>
    <w:p w14:paraId="571C1AF0" w14:textId="77777777" w:rsidR="00B5273F" w:rsidRPr="00DF532A" w:rsidRDefault="00B5273F" w:rsidP="0064593C">
      <w:pPr>
        <w:pStyle w:val="NoSpacing"/>
        <w:jc w:val="center"/>
        <w:rPr>
          <w:rFonts w:ascii="Arial Nova Light" w:hAnsi="Arial Nova Light" w:cstheme="minorHAnsi"/>
        </w:rPr>
      </w:pPr>
    </w:p>
    <w:p w14:paraId="00F943BA" w14:textId="3B100E92" w:rsidR="00E24F05" w:rsidRPr="0064593C" w:rsidRDefault="00E24F05" w:rsidP="004C2DAF">
      <w:pPr>
        <w:pStyle w:val="NoSpacing"/>
        <w:jc w:val="both"/>
        <w:rPr>
          <w:rFonts w:ascii="Arial Nova Light" w:hAnsi="Arial Nova Light" w:cstheme="minorHAnsi"/>
          <w:i/>
          <w:iCs/>
        </w:rPr>
      </w:pPr>
      <w:r w:rsidRPr="0064593C">
        <w:rPr>
          <w:rFonts w:ascii="Arial Nova Light" w:hAnsi="Arial Nova Light" w:cstheme="minorHAnsi"/>
          <w:i/>
          <w:iCs/>
        </w:rPr>
        <w:t xml:space="preserve">This News Release contains “forward-looking information” and “forward-looking statements” within the meaning of applicable Canadian and the United States securities legislation. Statements contained herein that are not based on historical or current fact, including without limitation statements containing the words “anticipates,” “believes,” “may,” “continues,” “estimates,” “expects,” and “will” and words of similar import, constitute “forward-looking statements” within the meaning of the U.S. Private Securities Litigation Reform Act of 1995. Forward-looking information may include, but is not limited to, information </w:t>
      </w:r>
      <w:r w:rsidR="000C3768" w:rsidRPr="0064593C">
        <w:rPr>
          <w:rFonts w:ascii="Arial Nova Light" w:hAnsi="Arial Nova Light" w:cstheme="minorHAnsi"/>
          <w:i/>
          <w:iCs/>
        </w:rPr>
        <w:t>concerning</w:t>
      </w:r>
      <w:r w:rsidRPr="0064593C">
        <w:rPr>
          <w:rFonts w:ascii="Arial Nova Light" w:hAnsi="Arial Nova Light" w:cstheme="minorHAnsi"/>
          <w:i/>
          <w:iCs/>
        </w:rPr>
        <w:t xml:space="preserve"> our Research and Development activities, the accuracy of our capital and operating cost estimates; production and processing estimates; the results, the adequacy of </w:t>
      </w:r>
      <w:r w:rsidR="00334634" w:rsidRPr="0064593C">
        <w:rPr>
          <w:rFonts w:ascii="Arial Nova Light" w:hAnsi="Arial Nova Light" w:cstheme="minorHAnsi"/>
          <w:i/>
          <w:iCs/>
        </w:rPr>
        <w:t>EnviroMetal</w:t>
      </w:r>
      <w:r w:rsidRPr="0064593C">
        <w:rPr>
          <w:rFonts w:ascii="Arial Nova Light" w:hAnsi="Arial Nova Light" w:cstheme="minorHAnsi"/>
          <w:i/>
          <w:iCs/>
        </w:rPr>
        <w:t>’s financial resources</w:t>
      </w:r>
      <w:r w:rsidR="000C3768" w:rsidRPr="0064593C">
        <w:rPr>
          <w:rFonts w:ascii="Arial Nova Light" w:hAnsi="Arial Nova Light" w:cstheme="minorHAnsi"/>
          <w:i/>
          <w:iCs/>
        </w:rPr>
        <w:t>,</w:t>
      </w:r>
      <w:r w:rsidRPr="0064593C">
        <w:rPr>
          <w:rFonts w:ascii="Arial Nova Light" w:hAnsi="Arial Nova Light" w:cstheme="minorHAnsi"/>
          <w:i/>
          <w:iCs/>
        </w:rPr>
        <w:t xml:space="preserve"> and timing of development of ongoing research and development projects, costs and timing of future revenues or profits and adequacy of financial resources. Wherever possible, words such as “plans”, “expects”, “projects”, “assumes”, “budget”, “strategy”, “scheduled”, “estimates”, “forecasts”, “anticipates”, “believes”, “intends”, “targets” and similar expressions or statements that certain actions, events or results “may”, “could”, “would”, “might” or “will” be taken, occur or be achieved, or the negative forms of any of these terms and similar expressions, have been used to identify forward-looking statements and information. Statements concerning future revenue or earnings estimates may also be deemed to constitute forward-looking information. Any statements that express or involve discussions </w:t>
      </w:r>
      <w:r w:rsidR="000C3768" w:rsidRPr="0064593C">
        <w:rPr>
          <w:rFonts w:ascii="Arial Nova Light" w:hAnsi="Arial Nova Light" w:cstheme="minorHAnsi"/>
          <w:i/>
          <w:iCs/>
        </w:rPr>
        <w:t>concerning</w:t>
      </w:r>
      <w:r w:rsidRPr="0064593C">
        <w:rPr>
          <w:rFonts w:ascii="Arial Nova Light" w:hAnsi="Arial Nova Light" w:cstheme="minorHAnsi"/>
          <w:i/>
          <w:iCs/>
        </w:rPr>
        <w:t xml:space="preserve"> predictions, expectations, beliefs, plans, projections, objectives, assumptions</w:t>
      </w:r>
      <w:r w:rsidR="000C3768" w:rsidRPr="0064593C">
        <w:rPr>
          <w:rFonts w:ascii="Arial Nova Light" w:hAnsi="Arial Nova Light" w:cstheme="minorHAnsi"/>
          <w:i/>
          <w:iCs/>
        </w:rPr>
        <w:t>,</w:t>
      </w:r>
      <w:r w:rsidRPr="0064593C">
        <w:rPr>
          <w:rFonts w:ascii="Arial Nova Light" w:hAnsi="Arial Nova Light" w:cstheme="minorHAnsi"/>
          <w:i/>
          <w:iCs/>
        </w:rPr>
        <w:t xml:space="preserve"> or future events or performance are not statements of historical fact and may be forward-looking information. Forward-looking information is subject to a variety of known and unknown risks, uncertainties</w:t>
      </w:r>
      <w:r w:rsidR="000C3768" w:rsidRPr="0064593C">
        <w:rPr>
          <w:rFonts w:ascii="Arial Nova Light" w:hAnsi="Arial Nova Light" w:cstheme="minorHAnsi"/>
          <w:i/>
          <w:iCs/>
        </w:rPr>
        <w:t>,</w:t>
      </w:r>
      <w:r w:rsidRPr="0064593C">
        <w:rPr>
          <w:rFonts w:ascii="Arial Nova Light" w:hAnsi="Arial Nova Light" w:cstheme="minorHAnsi"/>
          <w:i/>
          <w:iCs/>
        </w:rPr>
        <w:t xml:space="preserve"> and other factors that could cause actual events or results to differ from those expressed or implied by the forward-looking information. Forward-looking information is based on the expectations and opinions of </w:t>
      </w:r>
      <w:r w:rsidR="00334634" w:rsidRPr="0064593C">
        <w:rPr>
          <w:rFonts w:ascii="Arial Nova Light" w:hAnsi="Arial Nova Light" w:cstheme="minorHAnsi"/>
          <w:i/>
          <w:iCs/>
        </w:rPr>
        <w:t>EnviroMetal</w:t>
      </w:r>
      <w:r w:rsidRPr="0064593C">
        <w:rPr>
          <w:rFonts w:ascii="Arial Nova Light" w:hAnsi="Arial Nova Light" w:cstheme="minorHAnsi"/>
          <w:i/>
          <w:iCs/>
        </w:rPr>
        <w:t>’s management on the date the statements are made. The assumptions used in the preparation of such statements, although considered reasonable at the time of preparation, may prove to be imprecise. We do not assume any obligation to update forward-looking information, whether as a result of new information, future events</w:t>
      </w:r>
      <w:r w:rsidR="000C3768" w:rsidRPr="0064593C">
        <w:rPr>
          <w:rFonts w:ascii="Arial Nova Light" w:hAnsi="Arial Nova Light" w:cstheme="minorHAnsi"/>
          <w:i/>
          <w:iCs/>
        </w:rPr>
        <w:t>,</w:t>
      </w:r>
      <w:r w:rsidRPr="0064593C">
        <w:rPr>
          <w:rFonts w:ascii="Arial Nova Light" w:hAnsi="Arial Nova Light" w:cstheme="minorHAnsi"/>
          <w:i/>
          <w:iCs/>
        </w:rPr>
        <w:t xml:space="preserve"> or otherwise, other than as required by applicable law. For the reasons set forth above, prospective investors should not place undue reliance on forward-looking information. The CSE has not approved or disapproved of the information contained herein. </w:t>
      </w:r>
    </w:p>
    <w:p w14:paraId="75A7F103" w14:textId="77777777" w:rsidR="00E24F05" w:rsidRPr="00DF532A" w:rsidRDefault="00E24F05" w:rsidP="00187A35">
      <w:pPr>
        <w:pStyle w:val="NoSpacing"/>
        <w:jc w:val="both"/>
        <w:rPr>
          <w:rFonts w:ascii="Arial Nova Light" w:hAnsi="Arial Nova Light" w:cstheme="minorHAnsi"/>
        </w:rPr>
      </w:pPr>
    </w:p>
    <w:p w14:paraId="1744FF93" w14:textId="447D87A4" w:rsidR="002C103E" w:rsidRPr="00EC0CA4" w:rsidRDefault="002C103E" w:rsidP="00187A35">
      <w:pPr>
        <w:pStyle w:val="NoSpacing"/>
        <w:jc w:val="both"/>
        <w:rPr>
          <w:rFonts w:ascii="Arial Nova Light" w:hAnsi="Arial Nova Light" w:cstheme="minorHAnsi"/>
        </w:rPr>
      </w:pPr>
    </w:p>
    <w:sectPr w:rsidR="002C103E" w:rsidRPr="00EC0CA4" w:rsidSect="00352960">
      <w:type w:val="continuous"/>
      <w:pgSz w:w="12240" w:h="15840"/>
      <w:pgMar w:top="709" w:right="1183" w:bottom="993" w:left="13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21DA9" w14:textId="77777777" w:rsidR="00532740" w:rsidRDefault="00532740" w:rsidP="0008079F">
      <w:pPr>
        <w:spacing w:after="0" w:line="240" w:lineRule="auto"/>
      </w:pPr>
      <w:r>
        <w:separator/>
      </w:r>
    </w:p>
  </w:endnote>
  <w:endnote w:type="continuationSeparator" w:id="0">
    <w:p w14:paraId="3BB3035E" w14:textId="77777777" w:rsidR="00532740" w:rsidRDefault="00532740" w:rsidP="0008079F">
      <w:pPr>
        <w:spacing w:after="0" w:line="240" w:lineRule="auto"/>
      </w:pPr>
      <w:r>
        <w:continuationSeparator/>
      </w:r>
    </w:p>
  </w:endnote>
  <w:endnote w:type="continuationNotice" w:id="1">
    <w:p w14:paraId="35FB2EF5" w14:textId="77777777" w:rsidR="00532740" w:rsidRDefault="005327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Arial Nova Light">
    <w:panose1 w:val="020B0304020202020204"/>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AED56" w14:textId="77777777" w:rsidR="00532740" w:rsidRDefault="00532740" w:rsidP="0008079F">
      <w:pPr>
        <w:spacing w:after="0" w:line="240" w:lineRule="auto"/>
      </w:pPr>
      <w:r>
        <w:separator/>
      </w:r>
    </w:p>
  </w:footnote>
  <w:footnote w:type="continuationSeparator" w:id="0">
    <w:p w14:paraId="5B325C49" w14:textId="77777777" w:rsidR="00532740" w:rsidRDefault="00532740" w:rsidP="0008079F">
      <w:pPr>
        <w:spacing w:after="0" w:line="240" w:lineRule="auto"/>
      </w:pPr>
      <w:r>
        <w:continuationSeparator/>
      </w:r>
    </w:p>
  </w:footnote>
  <w:footnote w:type="continuationNotice" w:id="1">
    <w:p w14:paraId="6917033C" w14:textId="77777777" w:rsidR="00532740" w:rsidRDefault="00532740">
      <w:pPr>
        <w:spacing w:after="0" w:line="240" w:lineRule="auto"/>
      </w:pPr>
    </w:p>
  </w:footnote>
</w:footnotes>
</file>

<file path=word/intelligence.xml><?xml version="1.0" encoding="utf-8"?>
<int:Intelligence xmlns:int="http://schemas.microsoft.com/office/intelligence/2019/intelligence">
  <int:IntelligenceSettings/>
  <int:Manifest>
    <int:WordHash hashCode="DMrXEqio2pt+r/" id="SvOAauuA"/>
  </int:Manifest>
  <int:Observations>
    <int:Content id="SvOAauu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460C"/>
    <w:multiLevelType w:val="multilevel"/>
    <w:tmpl w:val="EEA85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C6BD6"/>
    <w:multiLevelType w:val="hybridMultilevel"/>
    <w:tmpl w:val="910609FE"/>
    <w:lvl w:ilvl="0" w:tplc="D82A7D04">
      <w:start w:val="1"/>
      <w:numFmt w:val="bullet"/>
      <w:lvlText w:val="•"/>
      <w:lvlJc w:val="left"/>
      <w:pPr>
        <w:tabs>
          <w:tab w:val="num" w:pos="720"/>
        </w:tabs>
        <w:ind w:left="720" w:hanging="360"/>
      </w:pPr>
      <w:rPr>
        <w:rFonts w:ascii="Arial" w:hAnsi="Arial" w:hint="default"/>
      </w:rPr>
    </w:lvl>
    <w:lvl w:ilvl="1" w:tplc="6FA6AE80" w:tentative="1">
      <w:start w:val="1"/>
      <w:numFmt w:val="bullet"/>
      <w:lvlText w:val="•"/>
      <w:lvlJc w:val="left"/>
      <w:pPr>
        <w:tabs>
          <w:tab w:val="num" w:pos="1440"/>
        </w:tabs>
        <w:ind w:left="1440" w:hanging="360"/>
      </w:pPr>
      <w:rPr>
        <w:rFonts w:ascii="Arial" w:hAnsi="Arial" w:hint="default"/>
      </w:rPr>
    </w:lvl>
    <w:lvl w:ilvl="2" w:tplc="DB003ED0" w:tentative="1">
      <w:start w:val="1"/>
      <w:numFmt w:val="bullet"/>
      <w:lvlText w:val="•"/>
      <w:lvlJc w:val="left"/>
      <w:pPr>
        <w:tabs>
          <w:tab w:val="num" w:pos="2160"/>
        </w:tabs>
        <w:ind w:left="2160" w:hanging="360"/>
      </w:pPr>
      <w:rPr>
        <w:rFonts w:ascii="Arial" w:hAnsi="Arial" w:hint="default"/>
      </w:rPr>
    </w:lvl>
    <w:lvl w:ilvl="3" w:tplc="20DAC7E4" w:tentative="1">
      <w:start w:val="1"/>
      <w:numFmt w:val="bullet"/>
      <w:lvlText w:val="•"/>
      <w:lvlJc w:val="left"/>
      <w:pPr>
        <w:tabs>
          <w:tab w:val="num" w:pos="2880"/>
        </w:tabs>
        <w:ind w:left="2880" w:hanging="360"/>
      </w:pPr>
      <w:rPr>
        <w:rFonts w:ascii="Arial" w:hAnsi="Arial" w:hint="default"/>
      </w:rPr>
    </w:lvl>
    <w:lvl w:ilvl="4" w:tplc="31563E0A" w:tentative="1">
      <w:start w:val="1"/>
      <w:numFmt w:val="bullet"/>
      <w:lvlText w:val="•"/>
      <w:lvlJc w:val="left"/>
      <w:pPr>
        <w:tabs>
          <w:tab w:val="num" w:pos="3600"/>
        </w:tabs>
        <w:ind w:left="3600" w:hanging="360"/>
      </w:pPr>
      <w:rPr>
        <w:rFonts w:ascii="Arial" w:hAnsi="Arial" w:hint="default"/>
      </w:rPr>
    </w:lvl>
    <w:lvl w:ilvl="5" w:tplc="524A71BC" w:tentative="1">
      <w:start w:val="1"/>
      <w:numFmt w:val="bullet"/>
      <w:lvlText w:val="•"/>
      <w:lvlJc w:val="left"/>
      <w:pPr>
        <w:tabs>
          <w:tab w:val="num" w:pos="4320"/>
        </w:tabs>
        <w:ind w:left="4320" w:hanging="360"/>
      </w:pPr>
      <w:rPr>
        <w:rFonts w:ascii="Arial" w:hAnsi="Arial" w:hint="default"/>
      </w:rPr>
    </w:lvl>
    <w:lvl w:ilvl="6" w:tplc="C588A636" w:tentative="1">
      <w:start w:val="1"/>
      <w:numFmt w:val="bullet"/>
      <w:lvlText w:val="•"/>
      <w:lvlJc w:val="left"/>
      <w:pPr>
        <w:tabs>
          <w:tab w:val="num" w:pos="5040"/>
        </w:tabs>
        <w:ind w:left="5040" w:hanging="360"/>
      </w:pPr>
      <w:rPr>
        <w:rFonts w:ascii="Arial" w:hAnsi="Arial" w:hint="default"/>
      </w:rPr>
    </w:lvl>
    <w:lvl w:ilvl="7" w:tplc="E3920968" w:tentative="1">
      <w:start w:val="1"/>
      <w:numFmt w:val="bullet"/>
      <w:lvlText w:val="•"/>
      <w:lvlJc w:val="left"/>
      <w:pPr>
        <w:tabs>
          <w:tab w:val="num" w:pos="5760"/>
        </w:tabs>
        <w:ind w:left="5760" w:hanging="360"/>
      </w:pPr>
      <w:rPr>
        <w:rFonts w:ascii="Arial" w:hAnsi="Arial" w:hint="default"/>
      </w:rPr>
    </w:lvl>
    <w:lvl w:ilvl="8" w:tplc="52EE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F81593"/>
    <w:multiLevelType w:val="hybridMultilevel"/>
    <w:tmpl w:val="AA4496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C221ECD"/>
    <w:multiLevelType w:val="hybridMultilevel"/>
    <w:tmpl w:val="A3428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449EE"/>
    <w:multiLevelType w:val="hybridMultilevel"/>
    <w:tmpl w:val="DA2E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955CB"/>
    <w:multiLevelType w:val="multilevel"/>
    <w:tmpl w:val="4F1674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04E7B"/>
    <w:multiLevelType w:val="multilevel"/>
    <w:tmpl w:val="282ED956"/>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1F5537"/>
    <w:multiLevelType w:val="hybridMultilevel"/>
    <w:tmpl w:val="B920A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A54F0"/>
    <w:multiLevelType w:val="hybridMultilevel"/>
    <w:tmpl w:val="95488218"/>
    <w:lvl w:ilvl="0" w:tplc="6A3E2F74">
      <w:start w:val="1"/>
      <w:numFmt w:val="bullet"/>
      <w:lvlText w:val="•"/>
      <w:lvlJc w:val="left"/>
      <w:pPr>
        <w:tabs>
          <w:tab w:val="num" w:pos="720"/>
        </w:tabs>
        <w:ind w:left="720" w:hanging="360"/>
      </w:pPr>
      <w:rPr>
        <w:rFonts w:ascii="Arial" w:hAnsi="Arial" w:hint="default"/>
      </w:rPr>
    </w:lvl>
    <w:lvl w:ilvl="1" w:tplc="CD34FD60" w:tentative="1">
      <w:start w:val="1"/>
      <w:numFmt w:val="bullet"/>
      <w:lvlText w:val="•"/>
      <w:lvlJc w:val="left"/>
      <w:pPr>
        <w:tabs>
          <w:tab w:val="num" w:pos="1440"/>
        </w:tabs>
        <w:ind w:left="1440" w:hanging="360"/>
      </w:pPr>
      <w:rPr>
        <w:rFonts w:ascii="Arial" w:hAnsi="Arial" w:hint="default"/>
      </w:rPr>
    </w:lvl>
    <w:lvl w:ilvl="2" w:tplc="F57AE52A">
      <w:start w:val="1"/>
      <w:numFmt w:val="bullet"/>
      <w:lvlText w:val="•"/>
      <w:lvlJc w:val="left"/>
      <w:pPr>
        <w:tabs>
          <w:tab w:val="num" w:pos="2160"/>
        </w:tabs>
        <w:ind w:left="2160" w:hanging="360"/>
      </w:pPr>
      <w:rPr>
        <w:rFonts w:ascii="Arial" w:hAnsi="Arial" w:hint="default"/>
      </w:rPr>
    </w:lvl>
    <w:lvl w:ilvl="3" w:tplc="35824106" w:tentative="1">
      <w:start w:val="1"/>
      <w:numFmt w:val="bullet"/>
      <w:lvlText w:val="•"/>
      <w:lvlJc w:val="left"/>
      <w:pPr>
        <w:tabs>
          <w:tab w:val="num" w:pos="2880"/>
        </w:tabs>
        <w:ind w:left="2880" w:hanging="360"/>
      </w:pPr>
      <w:rPr>
        <w:rFonts w:ascii="Arial" w:hAnsi="Arial" w:hint="default"/>
      </w:rPr>
    </w:lvl>
    <w:lvl w:ilvl="4" w:tplc="0A8E5FA4" w:tentative="1">
      <w:start w:val="1"/>
      <w:numFmt w:val="bullet"/>
      <w:lvlText w:val="•"/>
      <w:lvlJc w:val="left"/>
      <w:pPr>
        <w:tabs>
          <w:tab w:val="num" w:pos="3600"/>
        </w:tabs>
        <w:ind w:left="3600" w:hanging="360"/>
      </w:pPr>
      <w:rPr>
        <w:rFonts w:ascii="Arial" w:hAnsi="Arial" w:hint="default"/>
      </w:rPr>
    </w:lvl>
    <w:lvl w:ilvl="5" w:tplc="AE185EDE" w:tentative="1">
      <w:start w:val="1"/>
      <w:numFmt w:val="bullet"/>
      <w:lvlText w:val="•"/>
      <w:lvlJc w:val="left"/>
      <w:pPr>
        <w:tabs>
          <w:tab w:val="num" w:pos="4320"/>
        </w:tabs>
        <w:ind w:left="4320" w:hanging="360"/>
      </w:pPr>
      <w:rPr>
        <w:rFonts w:ascii="Arial" w:hAnsi="Arial" w:hint="default"/>
      </w:rPr>
    </w:lvl>
    <w:lvl w:ilvl="6" w:tplc="C9240A36" w:tentative="1">
      <w:start w:val="1"/>
      <w:numFmt w:val="bullet"/>
      <w:lvlText w:val="•"/>
      <w:lvlJc w:val="left"/>
      <w:pPr>
        <w:tabs>
          <w:tab w:val="num" w:pos="5040"/>
        </w:tabs>
        <w:ind w:left="5040" w:hanging="360"/>
      </w:pPr>
      <w:rPr>
        <w:rFonts w:ascii="Arial" w:hAnsi="Arial" w:hint="default"/>
      </w:rPr>
    </w:lvl>
    <w:lvl w:ilvl="7" w:tplc="391EB6F6" w:tentative="1">
      <w:start w:val="1"/>
      <w:numFmt w:val="bullet"/>
      <w:lvlText w:val="•"/>
      <w:lvlJc w:val="left"/>
      <w:pPr>
        <w:tabs>
          <w:tab w:val="num" w:pos="5760"/>
        </w:tabs>
        <w:ind w:left="5760" w:hanging="360"/>
      </w:pPr>
      <w:rPr>
        <w:rFonts w:ascii="Arial" w:hAnsi="Arial" w:hint="default"/>
      </w:rPr>
    </w:lvl>
    <w:lvl w:ilvl="8" w:tplc="80861B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EB3B12"/>
    <w:multiLevelType w:val="hybridMultilevel"/>
    <w:tmpl w:val="D316A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954E0C"/>
    <w:multiLevelType w:val="multilevel"/>
    <w:tmpl w:val="D512A4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D26F82"/>
    <w:multiLevelType w:val="hybridMultilevel"/>
    <w:tmpl w:val="3740E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8B1057"/>
    <w:multiLevelType w:val="multilevel"/>
    <w:tmpl w:val="138E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D26F1B"/>
    <w:multiLevelType w:val="hybridMultilevel"/>
    <w:tmpl w:val="40FC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3B1A95"/>
    <w:multiLevelType w:val="hybridMultilevel"/>
    <w:tmpl w:val="4314E618"/>
    <w:lvl w:ilvl="0" w:tplc="8CFAF854">
      <w:numFmt w:val="bullet"/>
      <w:lvlText w:val="-"/>
      <w:lvlJc w:val="left"/>
      <w:pPr>
        <w:ind w:left="355" w:hanging="360"/>
      </w:pPr>
      <w:rPr>
        <w:rFonts w:ascii="Calibri" w:eastAsia="Calibri" w:hAnsi="Calibri" w:cs="Calibri" w:hint="default"/>
      </w:rPr>
    </w:lvl>
    <w:lvl w:ilvl="1" w:tplc="04090003" w:tentative="1">
      <w:start w:val="1"/>
      <w:numFmt w:val="bullet"/>
      <w:lvlText w:val="o"/>
      <w:lvlJc w:val="left"/>
      <w:pPr>
        <w:ind w:left="1075" w:hanging="360"/>
      </w:pPr>
      <w:rPr>
        <w:rFonts w:ascii="Courier New" w:hAnsi="Courier New" w:cs="Courier New" w:hint="default"/>
      </w:rPr>
    </w:lvl>
    <w:lvl w:ilvl="2" w:tplc="04090005" w:tentative="1">
      <w:start w:val="1"/>
      <w:numFmt w:val="bullet"/>
      <w:lvlText w:val=""/>
      <w:lvlJc w:val="left"/>
      <w:pPr>
        <w:ind w:left="1795" w:hanging="360"/>
      </w:pPr>
      <w:rPr>
        <w:rFonts w:ascii="Wingdings" w:hAnsi="Wingdings" w:hint="default"/>
      </w:rPr>
    </w:lvl>
    <w:lvl w:ilvl="3" w:tplc="04090001" w:tentative="1">
      <w:start w:val="1"/>
      <w:numFmt w:val="bullet"/>
      <w:lvlText w:val=""/>
      <w:lvlJc w:val="left"/>
      <w:pPr>
        <w:ind w:left="2515" w:hanging="360"/>
      </w:pPr>
      <w:rPr>
        <w:rFonts w:ascii="Symbol" w:hAnsi="Symbol" w:hint="default"/>
      </w:rPr>
    </w:lvl>
    <w:lvl w:ilvl="4" w:tplc="04090003" w:tentative="1">
      <w:start w:val="1"/>
      <w:numFmt w:val="bullet"/>
      <w:lvlText w:val="o"/>
      <w:lvlJc w:val="left"/>
      <w:pPr>
        <w:ind w:left="3235" w:hanging="360"/>
      </w:pPr>
      <w:rPr>
        <w:rFonts w:ascii="Courier New" w:hAnsi="Courier New" w:cs="Courier New" w:hint="default"/>
      </w:rPr>
    </w:lvl>
    <w:lvl w:ilvl="5" w:tplc="04090005" w:tentative="1">
      <w:start w:val="1"/>
      <w:numFmt w:val="bullet"/>
      <w:lvlText w:val=""/>
      <w:lvlJc w:val="left"/>
      <w:pPr>
        <w:ind w:left="3955" w:hanging="360"/>
      </w:pPr>
      <w:rPr>
        <w:rFonts w:ascii="Wingdings" w:hAnsi="Wingdings" w:hint="default"/>
      </w:rPr>
    </w:lvl>
    <w:lvl w:ilvl="6" w:tplc="04090001" w:tentative="1">
      <w:start w:val="1"/>
      <w:numFmt w:val="bullet"/>
      <w:lvlText w:val=""/>
      <w:lvlJc w:val="left"/>
      <w:pPr>
        <w:ind w:left="4675" w:hanging="360"/>
      </w:pPr>
      <w:rPr>
        <w:rFonts w:ascii="Symbol" w:hAnsi="Symbol" w:hint="default"/>
      </w:rPr>
    </w:lvl>
    <w:lvl w:ilvl="7" w:tplc="04090003" w:tentative="1">
      <w:start w:val="1"/>
      <w:numFmt w:val="bullet"/>
      <w:lvlText w:val="o"/>
      <w:lvlJc w:val="left"/>
      <w:pPr>
        <w:ind w:left="5395" w:hanging="360"/>
      </w:pPr>
      <w:rPr>
        <w:rFonts w:ascii="Courier New" w:hAnsi="Courier New" w:cs="Courier New" w:hint="default"/>
      </w:rPr>
    </w:lvl>
    <w:lvl w:ilvl="8" w:tplc="04090005" w:tentative="1">
      <w:start w:val="1"/>
      <w:numFmt w:val="bullet"/>
      <w:lvlText w:val=""/>
      <w:lvlJc w:val="left"/>
      <w:pPr>
        <w:ind w:left="6115" w:hanging="360"/>
      </w:pPr>
      <w:rPr>
        <w:rFonts w:ascii="Wingdings" w:hAnsi="Wingdings" w:hint="default"/>
      </w:rPr>
    </w:lvl>
  </w:abstractNum>
  <w:abstractNum w:abstractNumId="15" w15:restartNumberingAfterBreak="0">
    <w:nsid w:val="2816049B"/>
    <w:multiLevelType w:val="hybridMultilevel"/>
    <w:tmpl w:val="CF50D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0221C1"/>
    <w:multiLevelType w:val="multilevel"/>
    <w:tmpl w:val="1D5A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E54078"/>
    <w:multiLevelType w:val="hybridMultilevel"/>
    <w:tmpl w:val="1972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1D3601"/>
    <w:multiLevelType w:val="multilevel"/>
    <w:tmpl w:val="0B46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256E0E"/>
    <w:multiLevelType w:val="hybridMultilevel"/>
    <w:tmpl w:val="BF70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F4C65"/>
    <w:multiLevelType w:val="hybridMultilevel"/>
    <w:tmpl w:val="E3C82126"/>
    <w:lvl w:ilvl="0" w:tplc="9A5427D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470C11"/>
    <w:multiLevelType w:val="hybridMultilevel"/>
    <w:tmpl w:val="1CE84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2C3E5A"/>
    <w:multiLevelType w:val="hybridMultilevel"/>
    <w:tmpl w:val="66EC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015864"/>
    <w:multiLevelType w:val="hybridMultilevel"/>
    <w:tmpl w:val="7EB8ED16"/>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4" w15:restartNumberingAfterBreak="0">
    <w:nsid w:val="71DE20DB"/>
    <w:multiLevelType w:val="multilevel"/>
    <w:tmpl w:val="3E5A7E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4E45A3"/>
    <w:multiLevelType w:val="hybridMultilevel"/>
    <w:tmpl w:val="8FFE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BB6BBB"/>
    <w:multiLevelType w:val="multilevel"/>
    <w:tmpl w:val="81B6BCB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3F50E7"/>
    <w:multiLevelType w:val="hybridMultilevel"/>
    <w:tmpl w:val="E0327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574027"/>
    <w:multiLevelType w:val="hybridMultilevel"/>
    <w:tmpl w:val="AB0458EC"/>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BC3403F"/>
    <w:multiLevelType w:val="hybridMultilevel"/>
    <w:tmpl w:val="CDE43554"/>
    <w:lvl w:ilvl="0" w:tplc="43C2EA6C">
      <w:start w:val="1"/>
      <w:numFmt w:val="decimal"/>
      <w:lvlText w:val="%1)"/>
      <w:lvlJc w:val="left"/>
      <w:pPr>
        <w:ind w:left="345" w:hanging="360"/>
      </w:pPr>
      <w:rPr>
        <w:rFonts w:ascii="Calibri" w:eastAsia="Calibri" w:hAnsi="Calibri" w:cs="Calibri"/>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num w:numId="1" w16cid:durableId="739057739">
    <w:abstractNumId w:val="28"/>
  </w:num>
  <w:num w:numId="2" w16cid:durableId="1040982790">
    <w:abstractNumId w:val="1"/>
  </w:num>
  <w:num w:numId="3" w16cid:durableId="104738141">
    <w:abstractNumId w:val="0"/>
  </w:num>
  <w:num w:numId="4" w16cid:durableId="424963562">
    <w:abstractNumId w:val="5"/>
  </w:num>
  <w:num w:numId="5" w16cid:durableId="1135566907">
    <w:abstractNumId w:val="24"/>
  </w:num>
  <w:num w:numId="6" w16cid:durableId="1183520000">
    <w:abstractNumId w:val="6"/>
  </w:num>
  <w:num w:numId="7" w16cid:durableId="1583489887">
    <w:abstractNumId w:val="10"/>
  </w:num>
  <w:num w:numId="8" w16cid:durableId="538396020">
    <w:abstractNumId w:val="26"/>
  </w:num>
  <w:num w:numId="9" w16cid:durableId="1365132599">
    <w:abstractNumId w:val="14"/>
  </w:num>
  <w:num w:numId="10" w16cid:durableId="276643769">
    <w:abstractNumId w:val="23"/>
  </w:num>
  <w:num w:numId="11" w16cid:durableId="1974865382">
    <w:abstractNumId w:val="7"/>
  </w:num>
  <w:num w:numId="12" w16cid:durableId="1375613969">
    <w:abstractNumId w:val="20"/>
  </w:num>
  <w:num w:numId="13" w16cid:durableId="2003511049">
    <w:abstractNumId w:val="29"/>
  </w:num>
  <w:num w:numId="14" w16cid:durableId="1364987875">
    <w:abstractNumId w:val="17"/>
  </w:num>
  <w:num w:numId="15" w16cid:durableId="64227210">
    <w:abstractNumId w:val="21"/>
  </w:num>
  <w:num w:numId="16" w16cid:durableId="274757536">
    <w:abstractNumId w:val="8"/>
  </w:num>
  <w:num w:numId="17" w16cid:durableId="590507861">
    <w:abstractNumId w:val="15"/>
  </w:num>
  <w:num w:numId="18" w16cid:durableId="109671462">
    <w:abstractNumId w:val="25"/>
  </w:num>
  <w:num w:numId="19" w16cid:durableId="1170484113">
    <w:abstractNumId w:val="3"/>
  </w:num>
  <w:num w:numId="20" w16cid:durableId="1035471130">
    <w:abstractNumId w:val="11"/>
  </w:num>
  <w:num w:numId="21" w16cid:durableId="1085297758">
    <w:abstractNumId w:val="4"/>
  </w:num>
  <w:num w:numId="22" w16cid:durableId="1274240523">
    <w:abstractNumId w:val="19"/>
  </w:num>
  <w:num w:numId="23" w16cid:durableId="1191643595">
    <w:abstractNumId w:val="18"/>
  </w:num>
  <w:num w:numId="24" w16cid:durableId="1600217389">
    <w:abstractNumId w:val="16"/>
  </w:num>
  <w:num w:numId="25" w16cid:durableId="2081708686">
    <w:abstractNumId w:val="9"/>
  </w:num>
  <w:num w:numId="26" w16cid:durableId="853541678">
    <w:abstractNumId w:val="2"/>
  </w:num>
  <w:num w:numId="27" w16cid:durableId="101924130">
    <w:abstractNumId w:val="12"/>
  </w:num>
  <w:num w:numId="28" w16cid:durableId="597716967">
    <w:abstractNumId w:val="13"/>
  </w:num>
  <w:num w:numId="29" w16cid:durableId="1431392163">
    <w:abstractNumId w:val="27"/>
  </w:num>
  <w:num w:numId="30" w16cid:durableId="3500787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OxMDYxMjWzsDBT0lEKTi0uzszPAykwsqgFALMjeSstAAAA"/>
  </w:docVars>
  <w:rsids>
    <w:rsidRoot w:val="002C103E"/>
    <w:rsid w:val="00000413"/>
    <w:rsid w:val="00001A74"/>
    <w:rsid w:val="000033B3"/>
    <w:rsid w:val="00003419"/>
    <w:rsid w:val="00004B58"/>
    <w:rsid w:val="000050AC"/>
    <w:rsid w:val="0000648D"/>
    <w:rsid w:val="00007369"/>
    <w:rsid w:val="00012879"/>
    <w:rsid w:val="000128F4"/>
    <w:rsid w:val="00015D77"/>
    <w:rsid w:val="00015E27"/>
    <w:rsid w:val="00016A63"/>
    <w:rsid w:val="000178BF"/>
    <w:rsid w:val="00021560"/>
    <w:rsid w:val="00021A8D"/>
    <w:rsid w:val="000224E8"/>
    <w:rsid w:val="00022DC8"/>
    <w:rsid w:val="00024F0D"/>
    <w:rsid w:val="0002537A"/>
    <w:rsid w:val="000255C1"/>
    <w:rsid w:val="00025F1C"/>
    <w:rsid w:val="00027D77"/>
    <w:rsid w:val="00030119"/>
    <w:rsid w:val="00030908"/>
    <w:rsid w:val="00031672"/>
    <w:rsid w:val="00031B0D"/>
    <w:rsid w:val="000323E8"/>
    <w:rsid w:val="00033255"/>
    <w:rsid w:val="000342CF"/>
    <w:rsid w:val="00035E65"/>
    <w:rsid w:val="00035F06"/>
    <w:rsid w:val="0003646F"/>
    <w:rsid w:val="00036493"/>
    <w:rsid w:val="0003766F"/>
    <w:rsid w:val="00037B75"/>
    <w:rsid w:val="00037FE4"/>
    <w:rsid w:val="0004048B"/>
    <w:rsid w:val="00040701"/>
    <w:rsid w:val="00042978"/>
    <w:rsid w:val="00042DEC"/>
    <w:rsid w:val="0004304E"/>
    <w:rsid w:val="0004446A"/>
    <w:rsid w:val="000444B5"/>
    <w:rsid w:val="00044DCF"/>
    <w:rsid w:val="00045756"/>
    <w:rsid w:val="000477A3"/>
    <w:rsid w:val="000501A2"/>
    <w:rsid w:val="0005069E"/>
    <w:rsid w:val="00050B3E"/>
    <w:rsid w:val="000519EA"/>
    <w:rsid w:val="0005264D"/>
    <w:rsid w:val="00052D11"/>
    <w:rsid w:val="00053C4A"/>
    <w:rsid w:val="00053E18"/>
    <w:rsid w:val="00053F51"/>
    <w:rsid w:val="000562A9"/>
    <w:rsid w:val="00057320"/>
    <w:rsid w:val="00060382"/>
    <w:rsid w:val="000607EC"/>
    <w:rsid w:val="000608FA"/>
    <w:rsid w:val="00060D48"/>
    <w:rsid w:val="00061C97"/>
    <w:rsid w:val="00062216"/>
    <w:rsid w:val="00062E34"/>
    <w:rsid w:val="00064629"/>
    <w:rsid w:val="00064F29"/>
    <w:rsid w:val="000665D3"/>
    <w:rsid w:val="00066663"/>
    <w:rsid w:val="00067A9C"/>
    <w:rsid w:val="0007046D"/>
    <w:rsid w:val="00070853"/>
    <w:rsid w:val="00071C1C"/>
    <w:rsid w:val="00072A6F"/>
    <w:rsid w:val="00075FBB"/>
    <w:rsid w:val="0007666F"/>
    <w:rsid w:val="00076934"/>
    <w:rsid w:val="00076F8A"/>
    <w:rsid w:val="00077E3E"/>
    <w:rsid w:val="0008079F"/>
    <w:rsid w:val="00080F79"/>
    <w:rsid w:val="00082058"/>
    <w:rsid w:val="000821B7"/>
    <w:rsid w:val="00082E2C"/>
    <w:rsid w:val="00083BFD"/>
    <w:rsid w:val="00084563"/>
    <w:rsid w:val="00084CCE"/>
    <w:rsid w:val="00084DD5"/>
    <w:rsid w:val="00085051"/>
    <w:rsid w:val="000851AD"/>
    <w:rsid w:val="0008621D"/>
    <w:rsid w:val="00086814"/>
    <w:rsid w:val="00086ABB"/>
    <w:rsid w:val="00087558"/>
    <w:rsid w:val="00090E63"/>
    <w:rsid w:val="00091BFD"/>
    <w:rsid w:val="00091D89"/>
    <w:rsid w:val="00091DE0"/>
    <w:rsid w:val="00094FFB"/>
    <w:rsid w:val="000952C6"/>
    <w:rsid w:val="00095B6F"/>
    <w:rsid w:val="00095DF9"/>
    <w:rsid w:val="0009728A"/>
    <w:rsid w:val="000972B0"/>
    <w:rsid w:val="000973BE"/>
    <w:rsid w:val="000A070F"/>
    <w:rsid w:val="000A289B"/>
    <w:rsid w:val="000A2A41"/>
    <w:rsid w:val="000A391C"/>
    <w:rsid w:val="000A56F0"/>
    <w:rsid w:val="000A61C1"/>
    <w:rsid w:val="000A6A4A"/>
    <w:rsid w:val="000A6C1B"/>
    <w:rsid w:val="000A727B"/>
    <w:rsid w:val="000A74EC"/>
    <w:rsid w:val="000A7FD8"/>
    <w:rsid w:val="000B0086"/>
    <w:rsid w:val="000B08E0"/>
    <w:rsid w:val="000B1157"/>
    <w:rsid w:val="000B119C"/>
    <w:rsid w:val="000B159F"/>
    <w:rsid w:val="000B1FE1"/>
    <w:rsid w:val="000B2B3D"/>
    <w:rsid w:val="000B32BC"/>
    <w:rsid w:val="000B4A9D"/>
    <w:rsid w:val="000B5569"/>
    <w:rsid w:val="000B5ADF"/>
    <w:rsid w:val="000B5B63"/>
    <w:rsid w:val="000B624E"/>
    <w:rsid w:val="000C02C4"/>
    <w:rsid w:val="000C02DC"/>
    <w:rsid w:val="000C03D1"/>
    <w:rsid w:val="000C14EF"/>
    <w:rsid w:val="000C1E37"/>
    <w:rsid w:val="000C25D4"/>
    <w:rsid w:val="000C283C"/>
    <w:rsid w:val="000C3363"/>
    <w:rsid w:val="000C3768"/>
    <w:rsid w:val="000C46CC"/>
    <w:rsid w:val="000C5438"/>
    <w:rsid w:val="000C63DB"/>
    <w:rsid w:val="000C70CB"/>
    <w:rsid w:val="000D0903"/>
    <w:rsid w:val="000D2B9C"/>
    <w:rsid w:val="000D3412"/>
    <w:rsid w:val="000D4438"/>
    <w:rsid w:val="000D5C71"/>
    <w:rsid w:val="000D603F"/>
    <w:rsid w:val="000D6F7F"/>
    <w:rsid w:val="000D7FC7"/>
    <w:rsid w:val="000E13EC"/>
    <w:rsid w:val="000E1A6D"/>
    <w:rsid w:val="000E1B4A"/>
    <w:rsid w:val="000E23DC"/>
    <w:rsid w:val="000E27B2"/>
    <w:rsid w:val="000E282A"/>
    <w:rsid w:val="000E38D9"/>
    <w:rsid w:val="000E3A83"/>
    <w:rsid w:val="000E40B2"/>
    <w:rsid w:val="000E4EEF"/>
    <w:rsid w:val="000E523D"/>
    <w:rsid w:val="000E55B3"/>
    <w:rsid w:val="000E565A"/>
    <w:rsid w:val="000E6810"/>
    <w:rsid w:val="000E7030"/>
    <w:rsid w:val="000E77BE"/>
    <w:rsid w:val="000F0008"/>
    <w:rsid w:val="000F0045"/>
    <w:rsid w:val="000F02CE"/>
    <w:rsid w:val="000F1BAB"/>
    <w:rsid w:val="000F1E53"/>
    <w:rsid w:val="000F211E"/>
    <w:rsid w:val="000F2594"/>
    <w:rsid w:val="000F3E26"/>
    <w:rsid w:val="000F4013"/>
    <w:rsid w:val="000F4063"/>
    <w:rsid w:val="000F426E"/>
    <w:rsid w:val="000F53F1"/>
    <w:rsid w:val="000F5953"/>
    <w:rsid w:val="000F5D5A"/>
    <w:rsid w:val="000F5D63"/>
    <w:rsid w:val="000F66CB"/>
    <w:rsid w:val="0010042E"/>
    <w:rsid w:val="00100542"/>
    <w:rsid w:val="00103657"/>
    <w:rsid w:val="00105551"/>
    <w:rsid w:val="001058F4"/>
    <w:rsid w:val="00106EDA"/>
    <w:rsid w:val="00107209"/>
    <w:rsid w:val="00107B60"/>
    <w:rsid w:val="00107CFC"/>
    <w:rsid w:val="00111989"/>
    <w:rsid w:val="00112DC5"/>
    <w:rsid w:val="001132F1"/>
    <w:rsid w:val="00115C9F"/>
    <w:rsid w:val="00116224"/>
    <w:rsid w:val="00116F67"/>
    <w:rsid w:val="0012062B"/>
    <w:rsid w:val="001206DA"/>
    <w:rsid w:val="001207DD"/>
    <w:rsid w:val="0012159C"/>
    <w:rsid w:val="00122389"/>
    <w:rsid w:val="001228D8"/>
    <w:rsid w:val="00123D48"/>
    <w:rsid w:val="00124D5B"/>
    <w:rsid w:val="00125129"/>
    <w:rsid w:val="00125146"/>
    <w:rsid w:val="00125647"/>
    <w:rsid w:val="00125CCD"/>
    <w:rsid w:val="00127AF7"/>
    <w:rsid w:val="00127C62"/>
    <w:rsid w:val="0013088B"/>
    <w:rsid w:val="00130E1C"/>
    <w:rsid w:val="00131288"/>
    <w:rsid w:val="00131A20"/>
    <w:rsid w:val="00133165"/>
    <w:rsid w:val="0013464F"/>
    <w:rsid w:val="001346BC"/>
    <w:rsid w:val="001356E1"/>
    <w:rsid w:val="001356F8"/>
    <w:rsid w:val="00136F7C"/>
    <w:rsid w:val="0013716F"/>
    <w:rsid w:val="00137AE9"/>
    <w:rsid w:val="00137BD8"/>
    <w:rsid w:val="00140CF7"/>
    <w:rsid w:val="00141954"/>
    <w:rsid w:val="00141B84"/>
    <w:rsid w:val="0014205E"/>
    <w:rsid w:val="0014220C"/>
    <w:rsid w:val="001427A3"/>
    <w:rsid w:val="00143059"/>
    <w:rsid w:val="00143E1E"/>
    <w:rsid w:val="0014439E"/>
    <w:rsid w:val="00144D3E"/>
    <w:rsid w:val="001455C1"/>
    <w:rsid w:val="00146E59"/>
    <w:rsid w:val="001471FB"/>
    <w:rsid w:val="001476DD"/>
    <w:rsid w:val="00147D3D"/>
    <w:rsid w:val="0015001B"/>
    <w:rsid w:val="00150C1F"/>
    <w:rsid w:val="00151CEE"/>
    <w:rsid w:val="0015259C"/>
    <w:rsid w:val="001548B4"/>
    <w:rsid w:val="00156AAB"/>
    <w:rsid w:val="0015758F"/>
    <w:rsid w:val="00157668"/>
    <w:rsid w:val="00157A3C"/>
    <w:rsid w:val="001604F6"/>
    <w:rsid w:val="0016141E"/>
    <w:rsid w:val="00163777"/>
    <w:rsid w:val="001637F8"/>
    <w:rsid w:val="00164992"/>
    <w:rsid w:val="00164BB4"/>
    <w:rsid w:val="00165369"/>
    <w:rsid w:val="00167C4C"/>
    <w:rsid w:val="00167C7C"/>
    <w:rsid w:val="001702C3"/>
    <w:rsid w:val="00171859"/>
    <w:rsid w:val="001718B4"/>
    <w:rsid w:val="00173999"/>
    <w:rsid w:val="00173E93"/>
    <w:rsid w:val="001746CD"/>
    <w:rsid w:val="001759E0"/>
    <w:rsid w:val="001767C9"/>
    <w:rsid w:val="001776D2"/>
    <w:rsid w:val="001804D3"/>
    <w:rsid w:val="0018075A"/>
    <w:rsid w:val="00180AE3"/>
    <w:rsid w:val="001817A1"/>
    <w:rsid w:val="00181C2E"/>
    <w:rsid w:val="00182973"/>
    <w:rsid w:val="00183407"/>
    <w:rsid w:val="001835C2"/>
    <w:rsid w:val="00183C4C"/>
    <w:rsid w:val="00184431"/>
    <w:rsid w:val="00185793"/>
    <w:rsid w:val="00186921"/>
    <w:rsid w:val="00187248"/>
    <w:rsid w:val="00187A35"/>
    <w:rsid w:val="00191926"/>
    <w:rsid w:val="001924ED"/>
    <w:rsid w:val="00193286"/>
    <w:rsid w:val="001932E6"/>
    <w:rsid w:val="001938FC"/>
    <w:rsid w:val="001951D6"/>
    <w:rsid w:val="00196B25"/>
    <w:rsid w:val="00196E55"/>
    <w:rsid w:val="0019763D"/>
    <w:rsid w:val="0019793E"/>
    <w:rsid w:val="00197AD8"/>
    <w:rsid w:val="001A0D9F"/>
    <w:rsid w:val="001A1B51"/>
    <w:rsid w:val="001A1B6F"/>
    <w:rsid w:val="001A24A8"/>
    <w:rsid w:val="001A311D"/>
    <w:rsid w:val="001A325C"/>
    <w:rsid w:val="001A3296"/>
    <w:rsid w:val="001A4989"/>
    <w:rsid w:val="001A5229"/>
    <w:rsid w:val="001A5E36"/>
    <w:rsid w:val="001A5FED"/>
    <w:rsid w:val="001A790E"/>
    <w:rsid w:val="001B05D7"/>
    <w:rsid w:val="001B1E50"/>
    <w:rsid w:val="001B266A"/>
    <w:rsid w:val="001B32C7"/>
    <w:rsid w:val="001B59D0"/>
    <w:rsid w:val="001B6421"/>
    <w:rsid w:val="001B64A1"/>
    <w:rsid w:val="001B64A4"/>
    <w:rsid w:val="001B6E4D"/>
    <w:rsid w:val="001B7E77"/>
    <w:rsid w:val="001C0273"/>
    <w:rsid w:val="001C0B06"/>
    <w:rsid w:val="001C13E0"/>
    <w:rsid w:val="001C34D4"/>
    <w:rsid w:val="001C4EA0"/>
    <w:rsid w:val="001C53C9"/>
    <w:rsid w:val="001C6354"/>
    <w:rsid w:val="001C7277"/>
    <w:rsid w:val="001D04DB"/>
    <w:rsid w:val="001D376E"/>
    <w:rsid w:val="001D5F6A"/>
    <w:rsid w:val="001D64C5"/>
    <w:rsid w:val="001D696B"/>
    <w:rsid w:val="001D6C12"/>
    <w:rsid w:val="001D7949"/>
    <w:rsid w:val="001E1B05"/>
    <w:rsid w:val="001E2A60"/>
    <w:rsid w:val="001E3087"/>
    <w:rsid w:val="001E3751"/>
    <w:rsid w:val="001E564A"/>
    <w:rsid w:val="001E658F"/>
    <w:rsid w:val="001E6DBD"/>
    <w:rsid w:val="001F041D"/>
    <w:rsid w:val="001F1552"/>
    <w:rsid w:val="001F1674"/>
    <w:rsid w:val="001F1830"/>
    <w:rsid w:val="001F3709"/>
    <w:rsid w:val="001F4BF6"/>
    <w:rsid w:val="001F58B4"/>
    <w:rsid w:val="0020162B"/>
    <w:rsid w:val="00201634"/>
    <w:rsid w:val="0020189F"/>
    <w:rsid w:val="00201A55"/>
    <w:rsid w:val="00202EDE"/>
    <w:rsid w:val="00203682"/>
    <w:rsid w:val="002041E5"/>
    <w:rsid w:val="0020510F"/>
    <w:rsid w:val="00205DB1"/>
    <w:rsid w:val="00206690"/>
    <w:rsid w:val="00207D5E"/>
    <w:rsid w:val="0021113B"/>
    <w:rsid w:val="00211F52"/>
    <w:rsid w:val="002154C6"/>
    <w:rsid w:val="00215E37"/>
    <w:rsid w:val="00216BED"/>
    <w:rsid w:val="00216E7C"/>
    <w:rsid w:val="002171E8"/>
    <w:rsid w:val="002202AE"/>
    <w:rsid w:val="00220BFD"/>
    <w:rsid w:val="00221EE2"/>
    <w:rsid w:val="00222063"/>
    <w:rsid w:val="00222C9B"/>
    <w:rsid w:val="00222CD3"/>
    <w:rsid w:val="00223261"/>
    <w:rsid w:val="00225DA6"/>
    <w:rsid w:val="00226143"/>
    <w:rsid w:val="00226674"/>
    <w:rsid w:val="00227E8A"/>
    <w:rsid w:val="002300C1"/>
    <w:rsid w:val="002306CE"/>
    <w:rsid w:val="00230E5C"/>
    <w:rsid w:val="0023116C"/>
    <w:rsid w:val="0023127F"/>
    <w:rsid w:val="0023183D"/>
    <w:rsid w:val="0023193E"/>
    <w:rsid w:val="00231C9E"/>
    <w:rsid w:val="00232956"/>
    <w:rsid w:val="002330F9"/>
    <w:rsid w:val="002349B0"/>
    <w:rsid w:val="00234E11"/>
    <w:rsid w:val="00235035"/>
    <w:rsid w:val="0023590F"/>
    <w:rsid w:val="0024012E"/>
    <w:rsid w:val="00240378"/>
    <w:rsid w:val="0024140E"/>
    <w:rsid w:val="002414CB"/>
    <w:rsid w:val="00241F1F"/>
    <w:rsid w:val="00243A45"/>
    <w:rsid w:val="00243AC3"/>
    <w:rsid w:val="00243CBB"/>
    <w:rsid w:val="00245693"/>
    <w:rsid w:val="00245784"/>
    <w:rsid w:val="00245C75"/>
    <w:rsid w:val="0024677D"/>
    <w:rsid w:val="0024726D"/>
    <w:rsid w:val="00250EAC"/>
    <w:rsid w:val="0025203F"/>
    <w:rsid w:val="00252462"/>
    <w:rsid w:val="00257585"/>
    <w:rsid w:val="0025762B"/>
    <w:rsid w:val="00260366"/>
    <w:rsid w:val="00261978"/>
    <w:rsid w:val="00261ACC"/>
    <w:rsid w:val="0026202F"/>
    <w:rsid w:val="00264E22"/>
    <w:rsid w:val="00265412"/>
    <w:rsid w:val="00265B34"/>
    <w:rsid w:val="0026680D"/>
    <w:rsid w:val="0026779D"/>
    <w:rsid w:val="00267E1F"/>
    <w:rsid w:val="00271954"/>
    <w:rsid w:val="00272B97"/>
    <w:rsid w:val="0027363F"/>
    <w:rsid w:val="00277A85"/>
    <w:rsid w:val="0028098F"/>
    <w:rsid w:val="00281624"/>
    <w:rsid w:val="00282000"/>
    <w:rsid w:val="002828C6"/>
    <w:rsid w:val="0028328F"/>
    <w:rsid w:val="002836F9"/>
    <w:rsid w:val="002837CD"/>
    <w:rsid w:val="00286342"/>
    <w:rsid w:val="00286A18"/>
    <w:rsid w:val="0028707E"/>
    <w:rsid w:val="00290A7A"/>
    <w:rsid w:val="00292780"/>
    <w:rsid w:val="00293296"/>
    <w:rsid w:val="00293980"/>
    <w:rsid w:val="002941C7"/>
    <w:rsid w:val="00294619"/>
    <w:rsid w:val="00294942"/>
    <w:rsid w:val="00294A4B"/>
    <w:rsid w:val="002951CE"/>
    <w:rsid w:val="002952A3"/>
    <w:rsid w:val="00295D69"/>
    <w:rsid w:val="0029627F"/>
    <w:rsid w:val="00297469"/>
    <w:rsid w:val="0029786C"/>
    <w:rsid w:val="00297C4F"/>
    <w:rsid w:val="002A0F50"/>
    <w:rsid w:val="002A186E"/>
    <w:rsid w:val="002A302D"/>
    <w:rsid w:val="002A5F40"/>
    <w:rsid w:val="002A7228"/>
    <w:rsid w:val="002A7804"/>
    <w:rsid w:val="002B1873"/>
    <w:rsid w:val="002B1875"/>
    <w:rsid w:val="002B1BDA"/>
    <w:rsid w:val="002B1C20"/>
    <w:rsid w:val="002B2AB8"/>
    <w:rsid w:val="002B2FFA"/>
    <w:rsid w:val="002B31DB"/>
    <w:rsid w:val="002B372B"/>
    <w:rsid w:val="002B3DAA"/>
    <w:rsid w:val="002B583E"/>
    <w:rsid w:val="002B6E35"/>
    <w:rsid w:val="002B72DD"/>
    <w:rsid w:val="002C0B3A"/>
    <w:rsid w:val="002C103E"/>
    <w:rsid w:val="002C1189"/>
    <w:rsid w:val="002C263F"/>
    <w:rsid w:val="002C2B75"/>
    <w:rsid w:val="002C2C7C"/>
    <w:rsid w:val="002C314C"/>
    <w:rsid w:val="002C39AB"/>
    <w:rsid w:val="002C3BF8"/>
    <w:rsid w:val="002C4013"/>
    <w:rsid w:val="002C5437"/>
    <w:rsid w:val="002C602D"/>
    <w:rsid w:val="002D0514"/>
    <w:rsid w:val="002D08E0"/>
    <w:rsid w:val="002D0E30"/>
    <w:rsid w:val="002D1130"/>
    <w:rsid w:val="002D19A7"/>
    <w:rsid w:val="002D1E38"/>
    <w:rsid w:val="002D2D7D"/>
    <w:rsid w:val="002D334E"/>
    <w:rsid w:val="002D41CC"/>
    <w:rsid w:val="002D5372"/>
    <w:rsid w:val="002D5458"/>
    <w:rsid w:val="002D6358"/>
    <w:rsid w:val="002D6F2D"/>
    <w:rsid w:val="002D7434"/>
    <w:rsid w:val="002E4EBD"/>
    <w:rsid w:val="002E54B3"/>
    <w:rsid w:val="002E56FA"/>
    <w:rsid w:val="002E5888"/>
    <w:rsid w:val="002E616C"/>
    <w:rsid w:val="002E633C"/>
    <w:rsid w:val="002E71EF"/>
    <w:rsid w:val="002E78D7"/>
    <w:rsid w:val="002F0289"/>
    <w:rsid w:val="002F07D3"/>
    <w:rsid w:val="002F1BDC"/>
    <w:rsid w:val="002F3768"/>
    <w:rsid w:val="002F3B93"/>
    <w:rsid w:val="002F4400"/>
    <w:rsid w:val="002F4577"/>
    <w:rsid w:val="002F503C"/>
    <w:rsid w:val="002F5257"/>
    <w:rsid w:val="002F61C4"/>
    <w:rsid w:val="002F629D"/>
    <w:rsid w:val="002F7F80"/>
    <w:rsid w:val="00300253"/>
    <w:rsid w:val="0030081C"/>
    <w:rsid w:val="00302B2D"/>
    <w:rsid w:val="003036AE"/>
    <w:rsid w:val="00303DE6"/>
    <w:rsid w:val="00304BE2"/>
    <w:rsid w:val="00305E0B"/>
    <w:rsid w:val="003071B7"/>
    <w:rsid w:val="00307BF7"/>
    <w:rsid w:val="00307DCA"/>
    <w:rsid w:val="00310592"/>
    <w:rsid w:val="0031060D"/>
    <w:rsid w:val="003106B4"/>
    <w:rsid w:val="003109CA"/>
    <w:rsid w:val="00310F8E"/>
    <w:rsid w:val="003113DC"/>
    <w:rsid w:val="00312792"/>
    <w:rsid w:val="0031401B"/>
    <w:rsid w:val="00314A9C"/>
    <w:rsid w:val="0031539F"/>
    <w:rsid w:val="00315452"/>
    <w:rsid w:val="0031596C"/>
    <w:rsid w:val="00315BEC"/>
    <w:rsid w:val="00317943"/>
    <w:rsid w:val="003179CF"/>
    <w:rsid w:val="00321100"/>
    <w:rsid w:val="00321735"/>
    <w:rsid w:val="00321902"/>
    <w:rsid w:val="00321B97"/>
    <w:rsid w:val="0032258E"/>
    <w:rsid w:val="00323605"/>
    <w:rsid w:val="003241BD"/>
    <w:rsid w:val="00326435"/>
    <w:rsid w:val="00326ACF"/>
    <w:rsid w:val="003313F1"/>
    <w:rsid w:val="00331665"/>
    <w:rsid w:val="00331875"/>
    <w:rsid w:val="00331A9D"/>
    <w:rsid w:val="0033229E"/>
    <w:rsid w:val="003323F2"/>
    <w:rsid w:val="00332686"/>
    <w:rsid w:val="00333184"/>
    <w:rsid w:val="00333C1A"/>
    <w:rsid w:val="00333E00"/>
    <w:rsid w:val="00334634"/>
    <w:rsid w:val="00334B5D"/>
    <w:rsid w:val="00340D29"/>
    <w:rsid w:val="0034286E"/>
    <w:rsid w:val="003467C2"/>
    <w:rsid w:val="00352105"/>
    <w:rsid w:val="003523E9"/>
    <w:rsid w:val="00352757"/>
    <w:rsid w:val="00352960"/>
    <w:rsid w:val="00355966"/>
    <w:rsid w:val="00355DD4"/>
    <w:rsid w:val="0035646A"/>
    <w:rsid w:val="00356BFC"/>
    <w:rsid w:val="00356F0B"/>
    <w:rsid w:val="003575D9"/>
    <w:rsid w:val="00357A05"/>
    <w:rsid w:val="00357B75"/>
    <w:rsid w:val="003607D4"/>
    <w:rsid w:val="00361451"/>
    <w:rsid w:val="003614BB"/>
    <w:rsid w:val="00362307"/>
    <w:rsid w:val="00362B54"/>
    <w:rsid w:val="0036317C"/>
    <w:rsid w:val="0036328D"/>
    <w:rsid w:val="0036341A"/>
    <w:rsid w:val="003634B7"/>
    <w:rsid w:val="0036387C"/>
    <w:rsid w:val="00365645"/>
    <w:rsid w:val="00365BD9"/>
    <w:rsid w:val="003703BE"/>
    <w:rsid w:val="0037087C"/>
    <w:rsid w:val="00371386"/>
    <w:rsid w:val="003722CB"/>
    <w:rsid w:val="00372559"/>
    <w:rsid w:val="00375A1D"/>
    <w:rsid w:val="003761CB"/>
    <w:rsid w:val="003767EB"/>
    <w:rsid w:val="0038119B"/>
    <w:rsid w:val="00381A77"/>
    <w:rsid w:val="00382263"/>
    <w:rsid w:val="00382C58"/>
    <w:rsid w:val="00383895"/>
    <w:rsid w:val="0038469D"/>
    <w:rsid w:val="00384CF1"/>
    <w:rsid w:val="00385388"/>
    <w:rsid w:val="00385826"/>
    <w:rsid w:val="0038717F"/>
    <w:rsid w:val="0038746A"/>
    <w:rsid w:val="0039121F"/>
    <w:rsid w:val="00394751"/>
    <w:rsid w:val="00394F7C"/>
    <w:rsid w:val="00396196"/>
    <w:rsid w:val="00396B03"/>
    <w:rsid w:val="00397525"/>
    <w:rsid w:val="003A32B0"/>
    <w:rsid w:val="003A3E06"/>
    <w:rsid w:val="003A3E30"/>
    <w:rsid w:val="003A5C81"/>
    <w:rsid w:val="003A5F22"/>
    <w:rsid w:val="003B0172"/>
    <w:rsid w:val="003B029E"/>
    <w:rsid w:val="003B0823"/>
    <w:rsid w:val="003B0C16"/>
    <w:rsid w:val="003B1828"/>
    <w:rsid w:val="003B1AF1"/>
    <w:rsid w:val="003B1C71"/>
    <w:rsid w:val="003B3EFF"/>
    <w:rsid w:val="003B49EB"/>
    <w:rsid w:val="003B4A9F"/>
    <w:rsid w:val="003B4B20"/>
    <w:rsid w:val="003B5403"/>
    <w:rsid w:val="003B57CF"/>
    <w:rsid w:val="003B6339"/>
    <w:rsid w:val="003B6A3F"/>
    <w:rsid w:val="003B7DF8"/>
    <w:rsid w:val="003C127E"/>
    <w:rsid w:val="003C1B56"/>
    <w:rsid w:val="003C2647"/>
    <w:rsid w:val="003C2F51"/>
    <w:rsid w:val="003C4814"/>
    <w:rsid w:val="003C58DF"/>
    <w:rsid w:val="003C5F2A"/>
    <w:rsid w:val="003C5F3E"/>
    <w:rsid w:val="003C60B3"/>
    <w:rsid w:val="003C6688"/>
    <w:rsid w:val="003C6EED"/>
    <w:rsid w:val="003C7AFE"/>
    <w:rsid w:val="003C7E27"/>
    <w:rsid w:val="003D0266"/>
    <w:rsid w:val="003D2F2F"/>
    <w:rsid w:val="003D3428"/>
    <w:rsid w:val="003D3C05"/>
    <w:rsid w:val="003D4558"/>
    <w:rsid w:val="003D4B50"/>
    <w:rsid w:val="003D4C08"/>
    <w:rsid w:val="003D7E9F"/>
    <w:rsid w:val="003E088C"/>
    <w:rsid w:val="003E201C"/>
    <w:rsid w:val="003E25DC"/>
    <w:rsid w:val="003E4283"/>
    <w:rsid w:val="003E4548"/>
    <w:rsid w:val="003E4608"/>
    <w:rsid w:val="003E5BD8"/>
    <w:rsid w:val="003E65C4"/>
    <w:rsid w:val="003E65D2"/>
    <w:rsid w:val="003E69E8"/>
    <w:rsid w:val="003E754C"/>
    <w:rsid w:val="003E757D"/>
    <w:rsid w:val="003F002E"/>
    <w:rsid w:val="003F10AB"/>
    <w:rsid w:val="003F1640"/>
    <w:rsid w:val="003F2C15"/>
    <w:rsid w:val="003F2CEA"/>
    <w:rsid w:val="003F3673"/>
    <w:rsid w:val="003F4397"/>
    <w:rsid w:val="003F46D5"/>
    <w:rsid w:val="003F4DC2"/>
    <w:rsid w:val="003F5DF8"/>
    <w:rsid w:val="003F66A6"/>
    <w:rsid w:val="003F74D3"/>
    <w:rsid w:val="00400044"/>
    <w:rsid w:val="00400B7D"/>
    <w:rsid w:val="004018F8"/>
    <w:rsid w:val="00401B33"/>
    <w:rsid w:val="00401F96"/>
    <w:rsid w:val="004023E5"/>
    <w:rsid w:val="00402A7C"/>
    <w:rsid w:val="00402E90"/>
    <w:rsid w:val="00402FD3"/>
    <w:rsid w:val="00403401"/>
    <w:rsid w:val="004035D3"/>
    <w:rsid w:val="004044F5"/>
    <w:rsid w:val="0040497B"/>
    <w:rsid w:val="00404A87"/>
    <w:rsid w:val="004072B6"/>
    <w:rsid w:val="004078EA"/>
    <w:rsid w:val="00407BD9"/>
    <w:rsid w:val="004103CC"/>
    <w:rsid w:val="004118FA"/>
    <w:rsid w:val="00411CDD"/>
    <w:rsid w:val="004130C4"/>
    <w:rsid w:val="00415B80"/>
    <w:rsid w:val="004161A0"/>
    <w:rsid w:val="00416376"/>
    <w:rsid w:val="00416C74"/>
    <w:rsid w:val="00416DFB"/>
    <w:rsid w:val="004172CA"/>
    <w:rsid w:val="004174BA"/>
    <w:rsid w:val="0041784B"/>
    <w:rsid w:val="00420B56"/>
    <w:rsid w:val="004210A7"/>
    <w:rsid w:val="0042178E"/>
    <w:rsid w:val="00422533"/>
    <w:rsid w:val="0042278A"/>
    <w:rsid w:val="00422D2D"/>
    <w:rsid w:val="0042384A"/>
    <w:rsid w:val="00423F6D"/>
    <w:rsid w:val="00424752"/>
    <w:rsid w:val="00424EDE"/>
    <w:rsid w:val="004260B1"/>
    <w:rsid w:val="0043141A"/>
    <w:rsid w:val="00431ABB"/>
    <w:rsid w:val="00431AE8"/>
    <w:rsid w:val="004322FA"/>
    <w:rsid w:val="00432A74"/>
    <w:rsid w:val="00432E6C"/>
    <w:rsid w:val="004336C5"/>
    <w:rsid w:val="00433741"/>
    <w:rsid w:val="00434546"/>
    <w:rsid w:val="004346EA"/>
    <w:rsid w:val="00435EBE"/>
    <w:rsid w:val="0043666B"/>
    <w:rsid w:val="00436C45"/>
    <w:rsid w:val="00437183"/>
    <w:rsid w:val="004377DD"/>
    <w:rsid w:val="00437D12"/>
    <w:rsid w:val="0044058D"/>
    <w:rsid w:val="00440A17"/>
    <w:rsid w:val="004416B8"/>
    <w:rsid w:val="00441828"/>
    <w:rsid w:val="004422A6"/>
    <w:rsid w:val="004423A5"/>
    <w:rsid w:val="00444821"/>
    <w:rsid w:val="00444B42"/>
    <w:rsid w:val="00444B72"/>
    <w:rsid w:val="004450BE"/>
    <w:rsid w:val="0044625C"/>
    <w:rsid w:val="004462AA"/>
    <w:rsid w:val="00446578"/>
    <w:rsid w:val="00446984"/>
    <w:rsid w:val="004503A4"/>
    <w:rsid w:val="0045092C"/>
    <w:rsid w:val="00451001"/>
    <w:rsid w:val="00451079"/>
    <w:rsid w:val="004512F5"/>
    <w:rsid w:val="00452900"/>
    <w:rsid w:val="00455C23"/>
    <w:rsid w:val="00457461"/>
    <w:rsid w:val="0045794E"/>
    <w:rsid w:val="0046026C"/>
    <w:rsid w:val="00461FE4"/>
    <w:rsid w:val="004623B2"/>
    <w:rsid w:val="00462564"/>
    <w:rsid w:val="00462CA5"/>
    <w:rsid w:val="004630C8"/>
    <w:rsid w:val="0046363B"/>
    <w:rsid w:val="0046429B"/>
    <w:rsid w:val="0046549B"/>
    <w:rsid w:val="0046583C"/>
    <w:rsid w:val="0046597E"/>
    <w:rsid w:val="00465E01"/>
    <w:rsid w:val="004663F4"/>
    <w:rsid w:val="00466978"/>
    <w:rsid w:val="004678FD"/>
    <w:rsid w:val="00467F53"/>
    <w:rsid w:val="00473365"/>
    <w:rsid w:val="00473936"/>
    <w:rsid w:val="00473C16"/>
    <w:rsid w:val="00475547"/>
    <w:rsid w:val="00476ABA"/>
    <w:rsid w:val="00480D0B"/>
    <w:rsid w:val="00480D38"/>
    <w:rsid w:val="00482730"/>
    <w:rsid w:val="00483158"/>
    <w:rsid w:val="00483974"/>
    <w:rsid w:val="0048413E"/>
    <w:rsid w:val="00485CE2"/>
    <w:rsid w:val="00485D54"/>
    <w:rsid w:val="00485D87"/>
    <w:rsid w:val="00485FC4"/>
    <w:rsid w:val="00486608"/>
    <w:rsid w:val="00490330"/>
    <w:rsid w:val="00491288"/>
    <w:rsid w:val="00493007"/>
    <w:rsid w:val="00493A9A"/>
    <w:rsid w:val="004959EE"/>
    <w:rsid w:val="004A1094"/>
    <w:rsid w:val="004A1367"/>
    <w:rsid w:val="004A15DA"/>
    <w:rsid w:val="004A2A63"/>
    <w:rsid w:val="004A2FF9"/>
    <w:rsid w:val="004A362F"/>
    <w:rsid w:val="004A4165"/>
    <w:rsid w:val="004A4C80"/>
    <w:rsid w:val="004A5927"/>
    <w:rsid w:val="004A6315"/>
    <w:rsid w:val="004A7528"/>
    <w:rsid w:val="004A752A"/>
    <w:rsid w:val="004A783D"/>
    <w:rsid w:val="004B133A"/>
    <w:rsid w:val="004B1564"/>
    <w:rsid w:val="004B1BB4"/>
    <w:rsid w:val="004B35C0"/>
    <w:rsid w:val="004B410E"/>
    <w:rsid w:val="004B41FC"/>
    <w:rsid w:val="004B4E9E"/>
    <w:rsid w:val="004B5844"/>
    <w:rsid w:val="004B5AB1"/>
    <w:rsid w:val="004B6233"/>
    <w:rsid w:val="004C0C0C"/>
    <w:rsid w:val="004C19F5"/>
    <w:rsid w:val="004C2DAF"/>
    <w:rsid w:val="004C3167"/>
    <w:rsid w:val="004C34DD"/>
    <w:rsid w:val="004C52A7"/>
    <w:rsid w:val="004C52CF"/>
    <w:rsid w:val="004C652E"/>
    <w:rsid w:val="004C6F4F"/>
    <w:rsid w:val="004D0211"/>
    <w:rsid w:val="004D190B"/>
    <w:rsid w:val="004D1B12"/>
    <w:rsid w:val="004D1BC7"/>
    <w:rsid w:val="004D4CB5"/>
    <w:rsid w:val="004D5BFB"/>
    <w:rsid w:val="004D5C30"/>
    <w:rsid w:val="004D6C77"/>
    <w:rsid w:val="004D720D"/>
    <w:rsid w:val="004E04DF"/>
    <w:rsid w:val="004E09AC"/>
    <w:rsid w:val="004E0CCD"/>
    <w:rsid w:val="004E0CDF"/>
    <w:rsid w:val="004E2DEF"/>
    <w:rsid w:val="004E491E"/>
    <w:rsid w:val="004E56D1"/>
    <w:rsid w:val="004E57C2"/>
    <w:rsid w:val="004E59E6"/>
    <w:rsid w:val="004E5CAB"/>
    <w:rsid w:val="004E5CD4"/>
    <w:rsid w:val="004E6364"/>
    <w:rsid w:val="004E6B14"/>
    <w:rsid w:val="004E7AE0"/>
    <w:rsid w:val="004F02B1"/>
    <w:rsid w:val="004F02F6"/>
    <w:rsid w:val="004F2189"/>
    <w:rsid w:val="004F4793"/>
    <w:rsid w:val="004F511D"/>
    <w:rsid w:val="004F66A2"/>
    <w:rsid w:val="004F73B3"/>
    <w:rsid w:val="005026B0"/>
    <w:rsid w:val="00502D8D"/>
    <w:rsid w:val="005049F8"/>
    <w:rsid w:val="0050533B"/>
    <w:rsid w:val="00505350"/>
    <w:rsid w:val="005066AE"/>
    <w:rsid w:val="005069BF"/>
    <w:rsid w:val="00506D90"/>
    <w:rsid w:val="00507CB9"/>
    <w:rsid w:val="00507F0B"/>
    <w:rsid w:val="0051067A"/>
    <w:rsid w:val="00510C9F"/>
    <w:rsid w:val="00510ED9"/>
    <w:rsid w:val="00511423"/>
    <w:rsid w:val="005125AC"/>
    <w:rsid w:val="00514E28"/>
    <w:rsid w:val="00514F63"/>
    <w:rsid w:val="0051565C"/>
    <w:rsid w:val="0051648D"/>
    <w:rsid w:val="005164BC"/>
    <w:rsid w:val="00516914"/>
    <w:rsid w:val="00520A7D"/>
    <w:rsid w:val="00521AF5"/>
    <w:rsid w:val="0052292B"/>
    <w:rsid w:val="0052482C"/>
    <w:rsid w:val="00525670"/>
    <w:rsid w:val="005257AC"/>
    <w:rsid w:val="00525927"/>
    <w:rsid w:val="005263F3"/>
    <w:rsid w:val="00527AA0"/>
    <w:rsid w:val="00527C53"/>
    <w:rsid w:val="00531020"/>
    <w:rsid w:val="00531777"/>
    <w:rsid w:val="00531922"/>
    <w:rsid w:val="00531B25"/>
    <w:rsid w:val="00532740"/>
    <w:rsid w:val="00532A41"/>
    <w:rsid w:val="0053360E"/>
    <w:rsid w:val="0053515B"/>
    <w:rsid w:val="00535303"/>
    <w:rsid w:val="00535D58"/>
    <w:rsid w:val="00535EE7"/>
    <w:rsid w:val="0053763B"/>
    <w:rsid w:val="0053783A"/>
    <w:rsid w:val="005378AB"/>
    <w:rsid w:val="005404C4"/>
    <w:rsid w:val="00541150"/>
    <w:rsid w:val="00541707"/>
    <w:rsid w:val="00541AAC"/>
    <w:rsid w:val="0054209A"/>
    <w:rsid w:val="005448DC"/>
    <w:rsid w:val="00545AEB"/>
    <w:rsid w:val="00546041"/>
    <w:rsid w:val="005463A9"/>
    <w:rsid w:val="00546636"/>
    <w:rsid w:val="00547AFF"/>
    <w:rsid w:val="0055043E"/>
    <w:rsid w:val="00554F28"/>
    <w:rsid w:val="00554F6A"/>
    <w:rsid w:val="00555D0D"/>
    <w:rsid w:val="00556510"/>
    <w:rsid w:val="00556853"/>
    <w:rsid w:val="00556876"/>
    <w:rsid w:val="00556B19"/>
    <w:rsid w:val="00557CE8"/>
    <w:rsid w:val="0056172D"/>
    <w:rsid w:val="005626A3"/>
    <w:rsid w:val="005636DE"/>
    <w:rsid w:val="00564954"/>
    <w:rsid w:val="00564ADC"/>
    <w:rsid w:val="00565081"/>
    <w:rsid w:val="00565D1C"/>
    <w:rsid w:val="00566CA0"/>
    <w:rsid w:val="00567673"/>
    <w:rsid w:val="00567729"/>
    <w:rsid w:val="005677A6"/>
    <w:rsid w:val="00573555"/>
    <w:rsid w:val="0057487D"/>
    <w:rsid w:val="00574CE8"/>
    <w:rsid w:val="00575EDE"/>
    <w:rsid w:val="005760E4"/>
    <w:rsid w:val="00576F78"/>
    <w:rsid w:val="0058129E"/>
    <w:rsid w:val="00581B62"/>
    <w:rsid w:val="00583C51"/>
    <w:rsid w:val="00583CFC"/>
    <w:rsid w:val="005843E6"/>
    <w:rsid w:val="00584FF1"/>
    <w:rsid w:val="0058537A"/>
    <w:rsid w:val="00585804"/>
    <w:rsid w:val="00585F30"/>
    <w:rsid w:val="005905C3"/>
    <w:rsid w:val="00590EAE"/>
    <w:rsid w:val="005929CE"/>
    <w:rsid w:val="0059378C"/>
    <w:rsid w:val="00594A09"/>
    <w:rsid w:val="00595616"/>
    <w:rsid w:val="005963F6"/>
    <w:rsid w:val="005971BE"/>
    <w:rsid w:val="005A015C"/>
    <w:rsid w:val="005A01B0"/>
    <w:rsid w:val="005A038B"/>
    <w:rsid w:val="005A10B8"/>
    <w:rsid w:val="005A14B3"/>
    <w:rsid w:val="005A225B"/>
    <w:rsid w:val="005A3F89"/>
    <w:rsid w:val="005A4B40"/>
    <w:rsid w:val="005A5C17"/>
    <w:rsid w:val="005A5C9F"/>
    <w:rsid w:val="005A62D0"/>
    <w:rsid w:val="005A76E7"/>
    <w:rsid w:val="005A7C88"/>
    <w:rsid w:val="005B0CD6"/>
    <w:rsid w:val="005B1149"/>
    <w:rsid w:val="005B1EC3"/>
    <w:rsid w:val="005B26B7"/>
    <w:rsid w:val="005B2BAD"/>
    <w:rsid w:val="005B35C3"/>
    <w:rsid w:val="005B40AF"/>
    <w:rsid w:val="005B4632"/>
    <w:rsid w:val="005B475F"/>
    <w:rsid w:val="005B4BC6"/>
    <w:rsid w:val="005B6968"/>
    <w:rsid w:val="005B6CF0"/>
    <w:rsid w:val="005B6CF8"/>
    <w:rsid w:val="005B7379"/>
    <w:rsid w:val="005B790D"/>
    <w:rsid w:val="005C01FD"/>
    <w:rsid w:val="005C16E2"/>
    <w:rsid w:val="005C197A"/>
    <w:rsid w:val="005C250F"/>
    <w:rsid w:val="005C33E4"/>
    <w:rsid w:val="005C43CC"/>
    <w:rsid w:val="005C4483"/>
    <w:rsid w:val="005C48CF"/>
    <w:rsid w:val="005C48F8"/>
    <w:rsid w:val="005C5076"/>
    <w:rsid w:val="005C6504"/>
    <w:rsid w:val="005C6C13"/>
    <w:rsid w:val="005C6C94"/>
    <w:rsid w:val="005C72B1"/>
    <w:rsid w:val="005C79CA"/>
    <w:rsid w:val="005C7DC2"/>
    <w:rsid w:val="005D114E"/>
    <w:rsid w:val="005D1A3C"/>
    <w:rsid w:val="005D1AB1"/>
    <w:rsid w:val="005D1CED"/>
    <w:rsid w:val="005D2334"/>
    <w:rsid w:val="005D39EC"/>
    <w:rsid w:val="005D5AFB"/>
    <w:rsid w:val="005E12C7"/>
    <w:rsid w:val="005E2E86"/>
    <w:rsid w:val="005E3069"/>
    <w:rsid w:val="005E6764"/>
    <w:rsid w:val="005E6A57"/>
    <w:rsid w:val="005E6A8E"/>
    <w:rsid w:val="005E7475"/>
    <w:rsid w:val="005F02C5"/>
    <w:rsid w:val="005F02D2"/>
    <w:rsid w:val="005F235F"/>
    <w:rsid w:val="005F5211"/>
    <w:rsid w:val="005F5B92"/>
    <w:rsid w:val="005F70BB"/>
    <w:rsid w:val="005F73A6"/>
    <w:rsid w:val="006007EE"/>
    <w:rsid w:val="00600A6D"/>
    <w:rsid w:val="00600F97"/>
    <w:rsid w:val="006031AD"/>
    <w:rsid w:val="00603354"/>
    <w:rsid w:val="006052BD"/>
    <w:rsid w:val="00605EC2"/>
    <w:rsid w:val="00606E2E"/>
    <w:rsid w:val="006077ED"/>
    <w:rsid w:val="006109F7"/>
    <w:rsid w:val="00610DB1"/>
    <w:rsid w:val="00611A69"/>
    <w:rsid w:val="00611BBF"/>
    <w:rsid w:val="00611E20"/>
    <w:rsid w:val="006131CE"/>
    <w:rsid w:val="00615565"/>
    <w:rsid w:val="00615801"/>
    <w:rsid w:val="00615951"/>
    <w:rsid w:val="006169FD"/>
    <w:rsid w:val="0061749B"/>
    <w:rsid w:val="00617E99"/>
    <w:rsid w:val="00620881"/>
    <w:rsid w:val="0062113C"/>
    <w:rsid w:val="00623187"/>
    <w:rsid w:val="00623B3E"/>
    <w:rsid w:val="00624E3D"/>
    <w:rsid w:val="006260CC"/>
    <w:rsid w:val="0062655E"/>
    <w:rsid w:val="00631C50"/>
    <w:rsid w:val="00631DD0"/>
    <w:rsid w:val="00632D22"/>
    <w:rsid w:val="00632E9A"/>
    <w:rsid w:val="0063313A"/>
    <w:rsid w:val="00634C5F"/>
    <w:rsid w:val="00634E43"/>
    <w:rsid w:val="006355D0"/>
    <w:rsid w:val="00635B5E"/>
    <w:rsid w:val="0063684A"/>
    <w:rsid w:val="00637091"/>
    <w:rsid w:val="006371DA"/>
    <w:rsid w:val="0064014D"/>
    <w:rsid w:val="00640A64"/>
    <w:rsid w:val="00641014"/>
    <w:rsid w:val="0064177E"/>
    <w:rsid w:val="0064231E"/>
    <w:rsid w:val="006434E3"/>
    <w:rsid w:val="006435B8"/>
    <w:rsid w:val="006438CE"/>
    <w:rsid w:val="00643AE7"/>
    <w:rsid w:val="006443F4"/>
    <w:rsid w:val="0064593C"/>
    <w:rsid w:val="00645BCA"/>
    <w:rsid w:val="00645D50"/>
    <w:rsid w:val="006463D8"/>
    <w:rsid w:val="00646628"/>
    <w:rsid w:val="00647195"/>
    <w:rsid w:val="00647ECA"/>
    <w:rsid w:val="00647FC1"/>
    <w:rsid w:val="00652E2C"/>
    <w:rsid w:val="00654283"/>
    <w:rsid w:val="006543CA"/>
    <w:rsid w:val="00654A8F"/>
    <w:rsid w:val="00656987"/>
    <w:rsid w:val="00656EB8"/>
    <w:rsid w:val="00657705"/>
    <w:rsid w:val="00657B71"/>
    <w:rsid w:val="006600E4"/>
    <w:rsid w:val="006607D6"/>
    <w:rsid w:val="0066380A"/>
    <w:rsid w:val="006638EC"/>
    <w:rsid w:val="00663C79"/>
    <w:rsid w:val="0066510A"/>
    <w:rsid w:val="00665821"/>
    <w:rsid w:val="00665F90"/>
    <w:rsid w:val="00666394"/>
    <w:rsid w:val="00666454"/>
    <w:rsid w:val="006669B6"/>
    <w:rsid w:val="00670A62"/>
    <w:rsid w:val="006715CB"/>
    <w:rsid w:val="00673E97"/>
    <w:rsid w:val="0067460C"/>
    <w:rsid w:val="00674775"/>
    <w:rsid w:val="00674777"/>
    <w:rsid w:val="00675BE2"/>
    <w:rsid w:val="00676779"/>
    <w:rsid w:val="00676F05"/>
    <w:rsid w:val="006779F2"/>
    <w:rsid w:val="00677FED"/>
    <w:rsid w:val="0068164A"/>
    <w:rsid w:val="00682C1B"/>
    <w:rsid w:val="00682F63"/>
    <w:rsid w:val="00683119"/>
    <w:rsid w:val="0068631B"/>
    <w:rsid w:val="006863EB"/>
    <w:rsid w:val="00686855"/>
    <w:rsid w:val="00686BFA"/>
    <w:rsid w:val="00686CAF"/>
    <w:rsid w:val="00687448"/>
    <w:rsid w:val="0068773A"/>
    <w:rsid w:val="006900D0"/>
    <w:rsid w:val="00692264"/>
    <w:rsid w:val="00692C88"/>
    <w:rsid w:val="0069508F"/>
    <w:rsid w:val="00696016"/>
    <w:rsid w:val="006962FC"/>
    <w:rsid w:val="00696777"/>
    <w:rsid w:val="00696952"/>
    <w:rsid w:val="006A01A1"/>
    <w:rsid w:val="006A16A8"/>
    <w:rsid w:val="006A1C2E"/>
    <w:rsid w:val="006A2206"/>
    <w:rsid w:val="006A2F03"/>
    <w:rsid w:val="006A3984"/>
    <w:rsid w:val="006A421B"/>
    <w:rsid w:val="006A52F8"/>
    <w:rsid w:val="006A6FED"/>
    <w:rsid w:val="006A7A9F"/>
    <w:rsid w:val="006A7D27"/>
    <w:rsid w:val="006B000A"/>
    <w:rsid w:val="006B0BFC"/>
    <w:rsid w:val="006B1729"/>
    <w:rsid w:val="006B2548"/>
    <w:rsid w:val="006B2E90"/>
    <w:rsid w:val="006B315D"/>
    <w:rsid w:val="006B3C9E"/>
    <w:rsid w:val="006B3E30"/>
    <w:rsid w:val="006B53F3"/>
    <w:rsid w:val="006B5486"/>
    <w:rsid w:val="006B5B34"/>
    <w:rsid w:val="006B69DD"/>
    <w:rsid w:val="006B6EED"/>
    <w:rsid w:val="006B7634"/>
    <w:rsid w:val="006B7AEF"/>
    <w:rsid w:val="006B7D7D"/>
    <w:rsid w:val="006C0154"/>
    <w:rsid w:val="006C04EE"/>
    <w:rsid w:val="006C0B3C"/>
    <w:rsid w:val="006C12EA"/>
    <w:rsid w:val="006C1FAC"/>
    <w:rsid w:val="006C2105"/>
    <w:rsid w:val="006C36EA"/>
    <w:rsid w:val="006C3A19"/>
    <w:rsid w:val="006C513E"/>
    <w:rsid w:val="006C584C"/>
    <w:rsid w:val="006C68BF"/>
    <w:rsid w:val="006C7B33"/>
    <w:rsid w:val="006C7EFE"/>
    <w:rsid w:val="006D06A6"/>
    <w:rsid w:val="006D21A6"/>
    <w:rsid w:val="006D230E"/>
    <w:rsid w:val="006D454C"/>
    <w:rsid w:val="006D5652"/>
    <w:rsid w:val="006D5847"/>
    <w:rsid w:val="006D5DE5"/>
    <w:rsid w:val="006D682B"/>
    <w:rsid w:val="006D7389"/>
    <w:rsid w:val="006D7843"/>
    <w:rsid w:val="006E0F8A"/>
    <w:rsid w:val="006E1AFE"/>
    <w:rsid w:val="006E20D7"/>
    <w:rsid w:val="006E24C5"/>
    <w:rsid w:val="006E2B45"/>
    <w:rsid w:val="006E2FF7"/>
    <w:rsid w:val="006E46FD"/>
    <w:rsid w:val="006E5B98"/>
    <w:rsid w:val="006E5C57"/>
    <w:rsid w:val="006E63F8"/>
    <w:rsid w:val="006E760F"/>
    <w:rsid w:val="006E7B42"/>
    <w:rsid w:val="006F10F5"/>
    <w:rsid w:val="006F19DD"/>
    <w:rsid w:val="006F1C3E"/>
    <w:rsid w:val="006F235B"/>
    <w:rsid w:val="006F2E1D"/>
    <w:rsid w:val="006F3BAA"/>
    <w:rsid w:val="006F6FDF"/>
    <w:rsid w:val="006F7255"/>
    <w:rsid w:val="006F75D4"/>
    <w:rsid w:val="006F7858"/>
    <w:rsid w:val="006F7E6E"/>
    <w:rsid w:val="00702713"/>
    <w:rsid w:val="00702DE2"/>
    <w:rsid w:val="00702F34"/>
    <w:rsid w:val="00703246"/>
    <w:rsid w:val="007036DE"/>
    <w:rsid w:val="00703A44"/>
    <w:rsid w:val="00704C44"/>
    <w:rsid w:val="00704C52"/>
    <w:rsid w:val="0070546C"/>
    <w:rsid w:val="0070668D"/>
    <w:rsid w:val="00706FC6"/>
    <w:rsid w:val="00707094"/>
    <w:rsid w:val="00707402"/>
    <w:rsid w:val="0071023C"/>
    <w:rsid w:val="007110A9"/>
    <w:rsid w:val="00711B2E"/>
    <w:rsid w:val="00712FE0"/>
    <w:rsid w:val="00713004"/>
    <w:rsid w:val="00713913"/>
    <w:rsid w:val="00713A9A"/>
    <w:rsid w:val="00713F3E"/>
    <w:rsid w:val="0071542F"/>
    <w:rsid w:val="00716137"/>
    <w:rsid w:val="007168A8"/>
    <w:rsid w:val="00716ABF"/>
    <w:rsid w:val="00716DB5"/>
    <w:rsid w:val="00717A55"/>
    <w:rsid w:val="00720525"/>
    <w:rsid w:val="00720DD5"/>
    <w:rsid w:val="00720F52"/>
    <w:rsid w:val="00722AEF"/>
    <w:rsid w:val="00722F15"/>
    <w:rsid w:val="00723373"/>
    <w:rsid w:val="0072366C"/>
    <w:rsid w:val="00723F7D"/>
    <w:rsid w:val="007248F5"/>
    <w:rsid w:val="00724E67"/>
    <w:rsid w:val="00725BE9"/>
    <w:rsid w:val="007271F7"/>
    <w:rsid w:val="00727A75"/>
    <w:rsid w:val="00727FDE"/>
    <w:rsid w:val="00730175"/>
    <w:rsid w:val="007313A1"/>
    <w:rsid w:val="0073217C"/>
    <w:rsid w:val="0073267E"/>
    <w:rsid w:val="00733110"/>
    <w:rsid w:val="007333AC"/>
    <w:rsid w:val="0073375D"/>
    <w:rsid w:val="007337B5"/>
    <w:rsid w:val="0073408F"/>
    <w:rsid w:val="00734628"/>
    <w:rsid w:val="007357E1"/>
    <w:rsid w:val="00735AD1"/>
    <w:rsid w:val="007362B0"/>
    <w:rsid w:val="00737BD9"/>
    <w:rsid w:val="00737C6B"/>
    <w:rsid w:val="0074054F"/>
    <w:rsid w:val="00740A38"/>
    <w:rsid w:val="00740EC8"/>
    <w:rsid w:val="00740FE6"/>
    <w:rsid w:val="00741F26"/>
    <w:rsid w:val="00744468"/>
    <w:rsid w:val="00744B75"/>
    <w:rsid w:val="007478A2"/>
    <w:rsid w:val="00747C1D"/>
    <w:rsid w:val="00747CB1"/>
    <w:rsid w:val="00750615"/>
    <w:rsid w:val="00751288"/>
    <w:rsid w:val="007519A3"/>
    <w:rsid w:val="007519C9"/>
    <w:rsid w:val="00751AA5"/>
    <w:rsid w:val="00751F37"/>
    <w:rsid w:val="0075214F"/>
    <w:rsid w:val="00752C90"/>
    <w:rsid w:val="00752CC8"/>
    <w:rsid w:val="007530D1"/>
    <w:rsid w:val="0075421D"/>
    <w:rsid w:val="00754366"/>
    <w:rsid w:val="00754E64"/>
    <w:rsid w:val="00755981"/>
    <w:rsid w:val="00755F43"/>
    <w:rsid w:val="00756030"/>
    <w:rsid w:val="007570DC"/>
    <w:rsid w:val="00757954"/>
    <w:rsid w:val="00760D2F"/>
    <w:rsid w:val="00760D9B"/>
    <w:rsid w:val="00761B6D"/>
    <w:rsid w:val="00761DD6"/>
    <w:rsid w:val="007623F4"/>
    <w:rsid w:val="0076276E"/>
    <w:rsid w:val="00763553"/>
    <w:rsid w:val="00763A4B"/>
    <w:rsid w:val="007646FD"/>
    <w:rsid w:val="00764E27"/>
    <w:rsid w:val="00764FC0"/>
    <w:rsid w:val="007650A4"/>
    <w:rsid w:val="007654C9"/>
    <w:rsid w:val="00765B70"/>
    <w:rsid w:val="00765C4E"/>
    <w:rsid w:val="0076783E"/>
    <w:rsid w:val="0076796A"/>
    <w:rsid w:val="00767B0D"/>
    <w:rsid w:val="0077098F"/>
    <w:rsid w:val="0077178B"/>
    <w:rsid w:val="00773937"/>
    <w:rsid w:val="00774BD0"/>
    <w:rsid w:val="00775C5E"/>
    <w:rsid w:val="00775E02"/>
    <w:rsid w:val="00777ECA"/>
    <w:rsid w:val="0078057B"/>
    <w:rsid w:val="00781E9E"/>
    <w:rsid w:val="00782226"/>
    <w:rsid w:val="00782C8A"/>
    <w:rsid w:val="0078312B"/>
    <w:rsid w:val="007836F4"/>
    <w:rsid w:val="00783963"/>
    <w:rsid w:val="00784B9E"/>
    <w:rsid w:val="00786E7F"/>
    <w:rsid w:val="00787003"/>
    <w:rsid w:val="007872C4"/>
    <w:rsid w:val="00790225"/>
    <w:rsid w:val="00791985"/>
    <w:rsid w:val="00791AC8"/>
    <w:rsid w:val="00791F37"/>
    <w:rsid w:val="00792D62"/>
    <w:rsid w:val="007939C7"/>
    <w:rsid w:val="00796C8D"/>
    <w:rsid w:val="00796E9D"/>
    <w:rsid w:val="007A1086"/>
    <w:rsid w:val="007A12C9"/>
    <w:rsid w:val="007A15C9"/>
    <w:rsid w:val="007A350A"/>
    <w:rsid w:val="007A36FB"/>
    <w:rsid w:val="007A3B2B"/>
    <w:rsid w:val="007A4FBE"/>
    <w:rsid w:val="007A756B"/>
    <w:rsid w:val="007B06C3"/>
    <w:rsid w:val="007B1170"/>
    <w:rsid w:val="007B1D01"/>
    <w:rsid w:val="007B1D0B"/>
    <w:rsid w:val="007B3500"/>
    <w:rsid w:val="007B56D0"/>
    <w:rsid w:val="007B60B6"/>
    <w:rsid w:val="007B68D0"/>
    <w:rsid w:val="007B6B2C"/>
    <w:rsid w:val="007C0A02"/>
    <w:rsid w:val="007C1CAF"/>
    <w:rsid w:val="007C2E90"/>
    <w:rsid w:val="007C33DD"/>
    <w:rsid w:val="007C4320"/>
    <w:rsid w:val="007C45FF"/>
    <w:rsid w:val="007C5E0A"/>
    <w:rsid w:val="007C6125"/>
    <w:rsid w:val="007C6E3A"/>
    <w:rsid w:val="007C6FF4"/>
    <w:rsid w:val="007C790D"/>
    <w:rsid w:val="007D127D"/>
    <w:rsid w:val="007D2283"/>
    <w:rsid w:val="007D2FF7"/>
    <w:rsid w:val="007D3780"/>
    <w:rsid w:val="007D3A21"/>
    <w:rsid w:val="007D499F"/>
    <w:rsid w:val="007D5730"/>
    <w:rsid w:val="007D616E"/>
    <w:rsid w:val="007D68A6"/>
    <w:rsid w:val="007D6A7B"/>
    <w:rsid w:val="007D7987"/>
    <w:rsid w:val="007E0453"/>
    <w:rsid w:val="007E1EB7"/>
    <w:rsid w:val="007E2A13"/>
    <w:rsid w:val="007E308D"/>
    <w:rsid w:val="007E51F0"/>
    <w:rsid w:val="007E5B12"/>
    <w:rsid w:val="007E5E00"/>
    <w:rsid w:val="007E6126"/>
    <w:rsid w:val="007F0541"/>
    <w:rsid w:val="007F06FD"/>
    <w:rsid w:val="007F2CD4"/>
    <w:rsid w:val="007F37BE"/>
    <w:rsid w:val="007F62BC"/>
    <w:rsid w:val="007F69E4"/>
    <w:rsid w:val="007F6A27"/>
    <w:rsid w:val="007F7750"/>
    <w:rsid w:val="007F786F"/>
    <w:rsid w:val="0080116B"/>
    <w:rsid w:val="008019D1"/>
    <w:rsid w:val="008027B6"/>
    <w:rsid w:val="00803A26"/>
    <w:rsid w:val="008052BF"/>
    <w:rsid w:val="008071C3"/>
    <w:rsid w:val="00807CAE"/>
    <w:rsid w:val="00811606"/>
    <w:rsid w:val="00812507"/>
    <w:rsid w:val="00812D63"/>
    <w:rsid w:val="0081370C"/>
    <w:rsid w:val="00813918"/>
    <w:rsid w:val="00814751"/>
    <w:rsid w:val="00814BE4"/>
    <w:rsid w:val="008165C1"/>
    <w:rsid w:val="00816ABC"/>
    <w:rsid w:val="00816C6C"/>
    <w:rsid w:val="0081702F"/>
    <w:rsid w:val="008173B2"/>
    <w:rsid w:val="00823008"/>
    <w:rsid w:val="008230EA"/>
    <w:rsid w:val="00824E45"/>
    <w:rsid w:val="0082659E"/>
    <w:rsid w:val="00827457"/>
    <w:rsid w:val="00830AE9"/>
    <w:rsid w:val="008316A6"/>
    <w:rsid w:val="00831A8A"/>
    <w:rsid w:val="00833A90"/>
    <w:rsid w:val="008342F9"/>
    <w:rsid w:val="008343DF"/>
    <w:rsid w:val="00835467"/>
    <w:rsid w:val="00835D0C"/>
    <w:rsid w:val="008363FD"/>
    <w:rsid w:val="00840CF7"/>
    <w:rsid w:val="00841BE8"/>
    <w:rsid w:val="00843199"/>
    <w:rsid w:val="00843DD1"/>
    <w:rsid w:val="008440A1"/>
    <w:rsid w:val="00844B69"/>
    <w:rsid w:val="00847299"/>
    <w:rsid w:val="00847C58"/>
    <w:rsid w:val="00850C45"/>
    <w:rsid w:val="00850CD0"/>
    <w:rsid w:val="008529AA"/>
    <w:rsid w:val="00852BC4"/>
    <w:rsid w:val="0085379E"/>
    <w:rsid w:val="008538DE"/>
    <w:rsid w:val="00853E4C"/>
    <w:rsid w:val="00854776"/>
    <w:rsid w:val="0085491B"/>
    <w:rsid w:val="00854B16"/>
    <w:rsid w:val="008555CB"/>
    <w:rsid w:val="0085641A"/>
    <w:rsid w:val="0085673D"/>
    <w:rsid w:val="00857443"/>
    <w:rsid w:val="008577CF"/>
    <w:rsid w:val="008578F8"/>
    <w:rsid w:val="00860129"/>
    <w:rsid w:val="008604C1"/>
    <w:rsid w:val="00861AC6"/>
    <w:rsid w:val="00861ED8"/>
    <w:rsid w:val="008634DD"/>
    <w:rsid w:val="008644A8"/>
    <w:rsid w:val="008655DE"/>
    <w:rsid w:val="008656EF"/>
    <w:rsid w:val="0086779B"/>
    <w:rsid w:val="00867902"/>
    <w:rsid w:val="00872093"/>
    <w:rsid w:val="00872D6E"/>
    <w:rsid w:val="00873EDC"/>
    <w:rsid w:val="00875819"/>
    <w:rsid w:val="00876A99"/>
    <w:rsid w:val="00881822"/>
    <w:rsid w:val="00881AFE"/>
    <w:rsid w:val="00881E3A"/>
    <w:rsid w:val="00882638"/>
    <w:rsid w:val="00882F49"/>
    <w:rsid w:val="00887570"/>
    <w:rsid w:val="008915E2"/>
    <w:rsid w:val="008917E7"/>
    <w:rsid w:val="008925C8"/>
    <w:rsid w:val="00892887"/>
    <w:rsid w:val="00893AAD"/>
    <w:rsid w:val="00893F0E"/>
    <w:rsid w:val="00894689"/>
    <w:rsid w:val="00894893"/>
    <w:rsid w:val="00896283"/>
    <w:rsid w:val="00897093"/>
    <w:rsid w:val="0089762C"/>
    <w:rsid w:val="00897DB6"/>
    <w:rsid w:val="008A00B0"/>
    <w:rsid w:val="008A0CC6"/>
    <w:rsid w:val="008A198C"/>
    <w:rsid w:val="008A1D23"/>
    <w:rsid w:val="008A2FCD"/>
    <w:rsid w:val="008A3255"/>
    <w:rsid w:val="008A393A"/>
    <w:rsid w:val="008A3A8A"/>
    <w:rsid w:val="008A3E0F"/>
    <w:rsid w:val="008A3EAA"/>
    <w:rsid w:val="008A46BE"/>
    <w:rsid w:val="008A5A22"/>
    <w:rsid w:val="008A5D8E"/>
    <w:rsid w:val="008A6837"/>
    <w:rsid w:val="008A6A2E"/>
    <w:rsid w:val="008A73C2"/>
    <w:rsid w:val="008B1297"/>
    <w:rsid w:val="008B1BF8"/>
    <w:rsid w:val="008B28C3"/>
    <w:rsid w:val="008B299D"/>
    <w:rsid w:val="008B4AC6"/>
    <w:rsid w:val="008B4B7A"/>
    <w:rsid w:val="008B4ECD"/>
    <w:rsid w:val="008B718E"/>
    <w:rsid w:val="008C0068"/>
    <w:rsid w:val="008C0505"/>
    <w:rsid w:val="008C1295"/>
    <w:rsid w:val="008C2953"/>
    <w:rsid w:val="008C31C4"/>
    <w:rsid w:val="008C3AF5"/>
    <w:rsid w:val="008C4BAA"/>
    <w:rsid w:val="008C5155"/>
    <w:rsid w:val="008C5492"/>
    <w:rsid w:val="008C5684"/>
    <w:rsid w:val="008C6080"/>
    <w:rsid w:val="008C6EC0"/>
    <w:rsid w:val="008C7985"/>
    <w:rsid w:val="008D06CE"/>
    <w:rsid w:val="008D0B7C"/>
    <w:rsid w:val="008D4703"/>
    <w:rsid w:val="008D4AC7"/>
    <w:rsid w:val="008D5863"/>
    <w:rsid w:val="008D6AB3"/>
    <w:rsid w:val="008D7022"/>
    <w:rsid w:val="008D7172"/>
    <w:rsid w:val="008D7B02"/>
    <w:rsid w:val="008E0190"/>
    <w:rsid w:val="008E144A"/>
    <w:rsid w:val="008E16B7"/>
    <w:rsid w:val="008E1A90"/>
    <w:rsid w:val="008E3A18"/>
    <w:rsid w:val="008E6EFA"/>
    <w:rsid w:val="008E6F45"/>
    <w:rsid w:val="008E7B23"/>
    <w:rsid w:val="008F0CCE"/>
    <w:rsid w:val="008F2935"/>
    <w:rsid w:val="008F303D"/>
    <w:rsid w:val="008F3E0B"/>
    <w:rsid w:val="008F4992"/>
    <w:rsid w:val="008F4CE5"/>
    <w:rsid w:val="008F5394"/>
    <w:rsid w:val="008F53A3"/>
    <w:rsid w:val="008F5D01"/>
    <w:rsid w:val="008F6CA2"/>
    <w:rsid w:val="008F6D70"/>
    <w:rsid w:val="008F70FA"/>
    <w:rsid w:val="008F78AF"/>
    <w:rsid w:val="008F7EDC"/>
    <w:rsid w:val="00900D09"/>
    <w:rsid w:val="0090106F"/>
    <w:rsid w:val="009011BE"/>
    <w:rsid w:val="009014DC"/>
    <w:rsid w:val="009024F3"/>
    <w:rsid w:val="00902B8E"/>
    <w:rsid w:val="00902F13"/>
    <w:rsid w:val="00904737"/>
    <w:rsid w:val="00904755"/>
    <w:rsid w:val="00905409"/>
    <w:rsid w:val="009059FB"/>
    <w:rsid w:val="00907B32"/>
    <w:rsid w:val="00907F8A"/>
    <w:rsid w:val="00910726"/>
    <w:rsid w:val="009108D6"/>
    <w:rsid w:val="00910D5E"/>
    <w:rsid w:val="0091221B"/>
    <w:rsid w:val="0091222F"/>
    <w:rsid w:val="009131D8"/>
    <w:rsid w:val="009154D0"/>
    <w:rsid w:val="009157BB"/>
    <w:rsid w:val="009160F1"/>
    <w:rsid w:val="00920DDA"/>
    <w:rsid w:val="00923F42"/>
    <w:rsid w:val="009240C1"/>
    <w:rsid w:val="00924DF5"/>
    <w:rsid w:val="009250CD"/>
    <w:rsid w:val="009269AB"/>
    <w:rsid w:val="00926AD0"/>
    <w:rsid w:val="00926E1C"/>
    <w:rsid w:val="0093072B"/>
    <w:rsid w:val="00930989"/>
    <w:rsid w:val="00930A87"/>
    <w:rsid w:val="00931874"/>
    <w:rsid w:val="0093353B"/>
    <w:rsid w:val="00934295"/>
    <w:rsid w:val="009350FD"/>
    <w:rsid w:val="00935916"/>
    <w:rsid w:val="009368E7"/>
    <w:rsid w:val="009371B0"/>
    <w:rsid w:val="00940248"/>
    <w:rsid w:val="00940A22"/>
    <w:rsid w:val="00940AE4"/>
    <w:rsid w:val="0094104A"/>
    <w:rsid w:val="009411A9"/>
    <w:rsid w:val="00941B32"/>
    <w:rsid w:val="00941C07"/>
    <w:rsid w:val="00941EC1"/>
    <w:rsid w:val="009446AB"/>
    <w:rsid w:val="00945C32"/>
    <w:rsid w:val="00946082"/>
    <w:rsid w:val="00946861"/>
    <w:rsid w:val="00946BAA"/>
    <w:rsid w:val="00946DE5"/>
    <w:rsid w:val="009477DF"/>
    <w:rsid w:val="0094791D"/>
    <w:rsid w:val="00947A47"/>
    <w:rsid w:val="00947FC8"/>
    <w:rsid w:val="00950B30"/>
    <w:rsid w:val="009513E2"/>
    <w:rsid w:val="00953239"/>
    <w:rsid w:val="0095346E"/>
    <w:rsid w:val="00953746"/>
    <w:rsid w:val="00955104"/>
    <w:rsid w:val="00955A7E"/>
    <w:rsid w:val="009566A8"/>
    <w:rsid w:val="00956C58"/>
    <w:rsid w:val="00957506"/>
    <w:rsid w:val="009618F2"/>
    <w:rsid w:val="00961A02"/>
    <w:rsid w:val="00962597"/>
    <w:rsid w:val="00962EDB"/>
    <w:rsid w:val="00963288"/>
    <w:rsid w:val="009649B2"/>
    <w:rsid w:val="00964C06"/>
    <w:rsid w:val="00964E16"/>
    <w:rsid w:val="00965423"/>
    <w:rsid w:val="00965F39"/>
    <w:rsid w:val="00966C0D"/>
    <w:rsid w:val="00966DEF"/>
    <w:rsid w:val="009678F1"/>
    <w:rsid w:val="00967A9B"/>
    <w:rsid w:val="00970121"/>
    <w:rsid w:val="00971A07"/>
    <w:rsid w:val="009723D1"/>
    <w:rsid w:val="00972903"/>
    <w:rsid w:val="00972AD9"/>
    <w:rsid w:val="00972C0B"/>
    <w:rsid w:val="00973AFA"/>
    <w:rsid w:val="00976826"/>
    <w:rsid w:val="009773C2"/>
    <w:rsid w:val="0097754E"/>
    <w:rsid w:val="00977B41"/>
    <w:rsid w:val="00980D6C"/>
    <w:rsid w:val="00980FE2"/>
    <w:rsid w:val="00981352"/>
    <w:rsid w:val="009839BE"/>
    <w:rsid w:val="00984080"/>
    <w:rsid w:val="009846A1"/>
    <w:rsid w:val="00985220"/>
    <w:rsid w:val="009860E5"/>
    <w:rsid w:val="009865D0"/>
    <w:rsid w:val="009872A8"/>
    <w:rsid w:val="00987A1C"/>
    <w:rsid w:val="00987FA5"/>
    <w:rsid w:val="009901A0"/>
    <w:rsid w:val="00990670"/>
    <w:rsid w:val="00990F32"/>
    <w:rsid w:val="009910E0"/>
    <w:rsid w:val="0099142B"/>
    <w:rsid w:val="00991A93"/>
    <w:rsid w:val="00992003"/>
    <w:rsid w:val="00992457"/>
    <w:rsid w:val="00993B21"/>
    <w:rsid w:val="00994228"/>
    <w:rsid w:val="00995A30"/>
    <w:rsid w:val="00997D9C"/>
    <w:rsid w:val="009A0327"/>
    <w:rsid w:val="009A09DC"/>
    <w:rsid w:val="009A0A30"/>
    <w:rsid w:val="009A14C7"/>
    <w:rsid w:val="009A489E"/>
    <w:rsid w:val="009A52BC"/>
    <w:rsid w:val="009A5EE7"/>
    <w:rsid w:val="009A6701"/>
    <w:rsid w:val="009A7F2D"/>
    <w:rsid w:val="009B07D9"/>
    <w:rsid w:val="009B14AA"/>
    <w:rsid w:val="009B19B9"/>
    <w:rsid w:val="009B2958"/>
    <w:rsid w:val="009B3436"/>
    <w:rsid w:val="009B5B6C"/>
    <w:rsid w:val="009B5DA4"/>
    <w:rsid w:val="009B6A87"/>
    <w:rsid w:val="009B6B62"/>
    <w:rsid w:val="009B6C91"/>
    <w:rsid w:val="009B72D9"/>
    <w:rsid w:val="009C22CA"/>
    <w:rsid w:val="009C305A"/>
    <w:rsid w:val="009C3A12"/>
    <w:rsid w:val="009C3EB8"/>
    <w:rsid w:val="009C4512"/>
    <w:rsid w:val="009C546B"/>
    <w:rsid w:val="009C555B"/>
    <w:rsid w:val="009C69EC"/>
    <w:rsid w:val="009D09A7"/>
    <w:rsid w:val="009D0F48"/>
    <w:rsid w:val="009D189A"/>
    <w:rsid w:val="009D21F4"/>
    <w:rsid w:val="009D2DB5"/>
    <w:rsid w:val="009D3160"/>
    <w:rsid w:val="009D4721"/>
    <w:rsid w:val="009D4F3E"/>
    <w:rsid w:val="009D5864"/>
    <w:rsid w:val="009D5D49"/>
    <w:rsid w:val="009D64E0"/>
    <w:rsid w:val="009D6B73"/>
    <w:rsid w:val="009D789F"/>
    <w:rsid w:val="009D794B"/>
    <w:rsid w:val="009D7B4D"/>
    <w:rsid w:val="009E0101"/>
    <w:rsid w:val="009E0D9A"/>
    <w:rsid w:val="009E37E7"/>
    <w:rsid w:val="009E416F"/>
    <w:rsid w:val="009E481C"/>
    <w:rsid w:val="009E638D"/>
    <w:rsid w:val="009F00B3"/>
    <w:rsid w:val="009F00B8"/>
    <w:rsid w:val="009F00F9"/>
    <w:rsid w:val="009F21B6"/>
    <w:rsid w:val="009F2333"/>
    <w:rsid w:val="009F2735"/>
    <w:rsid w:val="009F28A2"/>
    <w:rsid w:val="009F2B39"/>
    <w:rsid w:val="009F3E8E"/>
    <w:rsid w:val="009F5031"/>
    <w:rsid w:val="009F657E"/>
    <w:rsid w:val="009F6829"/>
    <w:rsid w:val="009F6CC4"/>
    <w:rsid w:val="009F7C7C"/>
    <w:rsid w:val="00A01313"/>
    <w:rsid w:val="00A0189A"/>
    <w:rsid w:val="00A01EB2"/>
    <w:rsid w:val="00A02EA3"/>
    <w:rsid w:val="00A02EB4"/>
    <w:rsid w:val="00A03677"/>
    <w:rsid w:val="00A03B75"/>
    <w:rsid w:val="00A03D59"/>
    <w:rsid w:val="00A050CA"/>
    <w:rsid w:val="00A108E6"/>
    <w:rsid w:val="00A10C86"/>
    <w:rsid w:val="00A10FA6"/>
    <w:rsid w:val="00A12088"/>
    <w:rsid w:val="00A12907"/>
    <w:rsid w:val="00A12C49"/>
    <w:rsid w:val="00A12C52"/>
    <w:rsid w:val="00A13EFA"/>
    <w:rsid w:val="00A16295"/>
    <w:rsid w:val="00A20F49"/>
    <w:rsid w:val="00A22C7C"/>
    <w:rsid w:val="00A2434A"/>
    <w:rsid w:val="00A252C3"/>
    <w:rsid w:val="00A25A53"/>
    <w:rsid w:val="00A26212"/>
    <w:rsid w:val="00A2648E"/>
    <w:rsid w:val="00A27F5A"/>
    <w:rsid w:val="00A3073A"/>
    <w:rsid w:val="00A30FA0"/>
    <w:rsid w:val="00A31B7B"/>
    <w:rsid w:val="00A31D35"/>
    <w:rsid w:val="00A31DD6"/>
    <w:rsid w:val="00A324EC"/>
    <w:rsid w:val="00A32F5A"/>
    <w:rsid w:val="00A33179"/>
    <w:rsid w:val="00A3578B"/>
    <w:rsid w:val="00A35A30"/>
    <w:rsid w:val="00A36443"/>
    <w:rsid w:val="00A36811"/>
    <w:rsid w:val="00A36986"/>
    <w:rsid w:val="00A378E8"/>
    <w:rsid w:val="00A40D75"/>
    <w:rsid w:val="00A420DA"/>
    <w:rsid w:val="00A4232C"/>
    <w:rsid w:val="00A43A19"/>
    <w:rsid w:val="00A43DD4"/>
    <w:rsid w:val="00A4567D"/>
    <w:rsid w:val="00A45BCB"/>
    <w:rsid w:val="00A46019"/>
    <w:rsid w:val="00A461BA"/>
    <w:rsid w:val="00A46289"/>
    <w:rsid w:val="00A4690C"/>
    <w:rsid w:val="00A47CB8"/>
    <w:rsid w:val="00A47E47"/>
    <w:rsid w:val="00A52798"/>
    <w:rsid w:val="00A527EF"/>
    <w:rsid w:val="00A529E3"/>
    <w:rsid w:val="00A56645"/>
    <w:rsid w:val="00A56DE2"/>
    <w:rsid w:val="00A5793C"/>
    <w:rsid w:val="00A57AAA"/>
    <w:rsid w:val="00A60741"/>
    <w:rsid w:val="00A60FEF"/>
    <w:rsid w:val="00A6194B"/>
    <w:rsid w:val="00A6278D"/>
    <w:rsid w:val="00A6407B"/>
    <w:rsid w:val="00A642E8"/>
    <w:rsid w:val="00A64598"/>
    <w:rsid w:val="00A64AA8"/>
    <w:rsid w:val="00A66862"/>
    <w:rsid w:val="00A67389"/>
    <w:rsid w:val="00A67699"/>
    <w:rsid w:val="00A677FA"/>
    <w:rsid w:val="00A67DD6"/>
    <w:rsid w:val="00A712A3"/>
    <w:rsid w:val="00A72015"/>
    <w:rsid w:val="00A721B4"/>
    <w:rsid w:val="00A72519"/>
    <w:rsid w:val="00A72548"/>
    <w:rsid w:val="00A7446F"/>
    <w:rsid w:val="00A7586E"/>
    <w:rsid w:val="00A762F2"/>
    <w:rsid w:val="00A76893"/>
    <w:rsid w:val="00A76A13"/>
    <w:rsid w:val="00A76E2A"/>
    <w:rsid w:val="00A76F13"/>
    <w:rsid w:val="00A77214"/>
    <w:rsid w:val="00A77614"/>
    <w:rsid w:val="00A7771A"/>
    <w:rsid w:val="00A82562"/>
    <w:rsid w:val="00A832F3"/>
    <w:rsid w:val="00A834F4"/>
    <w:rsid w:val="00A836F0"/>
    <w:rsid w:val="00A85C68"/>
    <w:rsid w:val="00A85E0E"/>
    <w:rsid w:val="00A8640E"/>
    <w:rsid w:val="00A867E3"/>
    <w:rsid w:val="00A87DAD"/>
    <w:rsid w:val="00A90B7B"/>
    <w:rsid w:val="00A90C1C"/>
    <w:rsid w:val="00A90CC2"/>
    <w:rsid w:val="00A9112E"/>
    <w:rsid w:val="00A91B12"/>
    <w:rsid w:val="00A92E2B"/>
    <w:rsid w:val="00A93453"/>
    <w:rsid w:val="00A93492"/>
    <w:rsid w:val="00A93892"/>
    <w:rsid w:val="00A946E8"/>
    <w:rsid w:val="00A9471D"/>
    <w:rsid w:val="00A948AA"/>
    <w:rsid w:val="00A9490F"/>
    <w:rsid w:val="00A96203"/>
    <w:rsid w:val="00A97085"/>
    <w:rsid w:val="00AA0068"/>
    <w:rsid w:val="00AA1710"/>
    <w:rsid w:val="00AA2118"/>
    <w:rsid w:val="00AA211A"/>
    <w:rsid w:val="00AA284C"/>
    <w:rsid w:val="00AA357C"/>
    <w:rsid w:val="00AA3CB7"/>
    <w:rsid w:val="00AA4210"/>
    <w:rsid w:val="00AA4A55"/>
    <w:rsid w:val="00AA5928"/>
    <w:rsid w:val="00AA76FF"/>
    <w:rsid w:val="00AB0A10"/>
    <w:rsid w:val="00AB0B94"/>
    <w:rsid w:val="00AB376E"/>
    <w:rsid w:val="00AB3870"/>
    <w:rsid w:val="00AB3A37"/>
    <w:rsid w:val="00AB532B"/>
    <w:rsid w:val="00AB59AB"/>
    <w:rsid w:val="00AB7035"/>
    <w:rsid w:val="00AC1B00"/>
    <w:rsid w:val="00AC1C1E"/>
    <w:rsid w:val="00AC1F05"/>
    <w:rsid w:val="00AC2587"/>
    <w:rsid w:val="00AC368E"/>
    <w:rsid w:val="00AC4293"/>
    <w:rsid w:val="00AC4D19"/>
    <w:rsid w:val="00AC584E"/>
    <w:rsid w:val="00AC5C2C"/>
    <w:rsid w:val="00AC62FB"/>
    <w:rsid w:val="00AC73D9"/>
    <w:rsid w:val="00AD0461"/>
    <w:rsid w:val="00AD0494"/>
    <w:rsid w:val="00AD1127"/>
    <w:rsid w:val="00AD3236"/>
    <w:rsid w:val="00AD407C"/>
    <w:rsid w:val="00AD4497"/>
    <w:rsid w:val="00AD5CDC"/>
    <w:rsid w:val="00AD629C"/>
    <w:rsid w:val="00AD70A4"/>
    <w:rsid w:val="00AD7C48"/>
    <w:rsid w:val="00AE06BC"/>
    <w:rsid w:val="00AE14AC"/>
    <w:rsid w:val="00AE1A8C"/>
    <w:rsid w:val="00AE2277"/>
    <w:rsid w:val="00AE28DE"/>
    <w:rsid w:val="00AE3513"/>
    <w:rsid w:val="00AE4888"/>
    <w:rsid w:val="00AE4A09"/>
    <w:rsid w:val="00AE4CD2"/>
    <w:rsid w:val="00AE5DF1"/>
    <w:rsid w:val="00AE7214"/>
    <w:rsid w:val="00AE7802"/>
    <w:rsid w:val="00AE7B1B"/>
    <w:rsid w:val="00AF25F5"/>
    <w:rsid w:val="00AF2982"/>
    <w:rsid w:val="00AF2ADB"/>
    <w:rsid w:val="00AF5349"/>
    <w:rsid w:val="00AF53D2"/>
    <w:rsid w:val="00AF5577"/>
    <w:rsid w:val="00AF5767"/>
    <w:rsid w:val="00AF61C9"/>
    <w:rsid w:val="00AF717B"/>
    <w:rsid w:val="00AF7F74"/>
    <w:rsid w:val="00B00513"/>
    <w:rsid w:val="00B00C07"/>
    <w:rsid w:val="00B012B4"/>
    <w:rsid w:val="00B01618"/>
    <w:rsid w:val="00B016F1"/>
    <w:rsid w:val="00B01843"/>
    <w:rsid w:val="00B02054"/>
    <w:rsid w:val="00B02DA2"/>
    <w:rsid w:val="00B04A66"/>
    <w:rsid w:val="00B04EBA"/>
    <w:rsid w:val="00B05285"/>
    <w:rsid w:val="00B055B9"/>
    <w:rsid w:val="00B065DF"/>
    <w:rsid w:val="00B06B2D"/>
    <w:rsid w:val="00B0759F"/>
    <w:rsid w:val="00B10204"/>
    <w:rsid w:val="00B11879"/>
    <w:rsid w:val="00B12B48"/>
    <w:rsid w:val="00B14143"/>
    <w:rsid w:val="00B14368"/>
    <w:rsid w:val="00B14805"/>
    <w:rsid w:val="00B15145"/>
    <w:rsid w:val="00B15595"/>
    <w:rsid w:val="00B1589E"/>
    <w:rsid w:val="00B15926"/>
    <w:rsid w:val="00B161D9"/>
    <w:rsid w:val="00B1696A"/>
    <w:rsid w:val="00B16A4A"/>
    <w:rsid w:val="00B1780A"/>
    <w:rsid w:val="00B20367"/>
    <w:rsid w:val="00B20AE6"/>
    <w:rsid w:val="00B20CBA"/>
    <w:rsid w:val="00B229AD"/>
    <w:rsid w:val="00B2409A"/>
    <w:rsid w:val="00B25ECC"/>
    <w:rsid w:val="00B2648F"/>
    <w:rsid w:val="00B27AC2"/>
    <w:rsid w:val="00B30EFF"/>
    <w:rsid w:val="00B31AA4"/>
    <w:rsid w:val="00B36468"/>
    <w:rsid w:val="00B3664B"/>
    <w:rsid w:val="00B36928"/>
    <w:rsid w:val="00B36A10"/>
    <w:rsid w:val="00B36AA5"/>
    <w:rsid w:val="00B3770A"/>
    <w:rsid w:val="00B37A75"/>
    <w:rsid w:val="00B41FA8"/>
    <w:rsid w:val="00B42A85"/>
    <w:rsid w:val="00B42B9E"/>
    <w:rsid w:val="00B45A93"/>
    <w:rsid w:val="00B45E31"/>
    <w:rsid w:val="00B472D6"/>
    <w:rsid w:val="00B50E30"/>
    <w:rsid w:val="00B5273F"/>
    <w:rsid w:val="00B53BDC"/>
    <w:rsid w:val="00B563BD"/>
    <w:rsid w:val="00B56BF6"/>
    <w:rsid w:val="00B61A37"/>
    <w:rsid w:val="00B63C2B"/>
    <w:rsid w:val="00B640F1"/>
    <w:rsid w:val="00B6461F"/>
    <w:rsid w:val="00B648E4"/>
    <w:rsid w:val="00B64E1D"/>
    <w:rsid w:val="00B65A12"/>
    <w:rsid w:val="00B674D1"/>
    <w:rsid w:val="00B702E6"/>
    <w:rsid w:val="00B7152E"/>
    <w:rsid w:val="00B71F66"/>
    <w:rsid w:val="00B71F8C"/>
    <w:rsid w:val="00B73A1F"/>
    <w:rsid w:val="00B73D3C"/>
    <w:rsid w:val="00B74064"/>
    <w:rsid w:val="00B7446B"/>
    <w:rsid w:val="00B7558B"/>
    <w:rsid w:val="00B75CEC"/>
    <w:rsid w:val="00B76CF3"/>
    <w:rsid w:val="00B77D0C"/>
    <w:rsid w:val="00B77E22"/>
    <w:rsid w:val="00B80904"/>
    <w:rsid w:val="00B8157C"/>
    <w:rsid w:val="00B8288F"/>
    <w:rsid w:val="00B83B55"/>
    <w:rsid w:val="00B842AE"/>
    <w:rsid w:val="00B84807"/>
    <w:rsid w:val="00B8487D"/>
    <w:rsid w:val="00B84BF1"/>
    <w:rsid w:val="00B85484"/>
    <w:rsid w:val="00B854B6"/>
    <w:rsid w:val="00B86488"/>
    <w:rsid w:val="00B86720"/>
    <w:rsid w:val="00B86906"/>
    <w:rsid w:val="00B87ECB"/>
    <w:rsid w:val="00B90DAA"/>
    <w:rsid w:val="00B91B7D"/>
    <w:rsid w:val="00B9217B"/>
    <w:rsid w:val="00B93EA9"/>
    <w:rsid w:val="00B941F1"/>
    <w:rsid w:val="00B94FB6"/>
    <w:rsid w:val="00BA0272"/>
    <w:rsid w:val="00BA06FB"/>
    <w:rsid w:val="00BA1769"/>
    <w:rsid w:val="00BA1B97"/>
    <w:rsid w:val="00BA333C"/>
    <w:rsid w:val="00BA3F13"/>
    <w:rsid w:val="00BA487D"/>
    <w:rsid w:val="00BA4BFE"/>
    <w:rsid w:val="00BA6402"/>
    <w:rsid w:val="00BA6892"/>
    <w:rsid w:val="00BB0396"/>
    <w:rsid w:val="00BB15C6"/>
    <w:rsid w:val="00BB16FD"/>
    <w:rsid w:val="00BB19A3"/>
    <w:rsid w:val="00BB3E8E"/>
    <w:rsid w:val="00BB3F06"/>
    <w:rsid w:val="00BB41C9"/>
    <w:rsid w:val="00BB43D3"/>
    <w:rsid w:val="00BB4882"/>
    <w:rsid w:val="00BB503F"/>
    <w:rsid w:val="00BB55EE"/>
    <w:rsid w:val="00BB6114"/>
    <w:rsid w:val="00BB6A4A"/>
    <w:rsid w:val="00BB7D0C"/>
    <w:rsid w:val="00BC146C"/>
    <w:rsid w:val="00BC176E"/>
    <w:rsid w:val="00BC28B6"/>
    <w:rsid w:val="00BC29DB"/>
    <w:rsid w:val="00BC3140"/>
    <w:rsid w:val="00BC341A"/>
    <w:rsid w:val="00BC4728"/>
    <w:rsid w:val="00BC54AE"/>
    <w:rsid w:val="00BC5763"/>
    <w:rsid w:val="00BC6692"/>
    <w:rsid w:val="00BC7A47"/>
    <w:rsid w:val="00BD0841"/>
    <w:rsid w:val="00BD1DD4"/>
    <w:rsid w:val="00BD205A"/>
    <w:rsid w:val="00BD2822"/>
    <w:rsid w:val="00BD28DC"/>
    <w:rsid w:val="00BD2E7C"/>
    <w:rsid w:val="00BD3956"/>
    <w:rsid w:val="00BD416D"/>
    <w:rsid w:val="00BD4909"/>
    <w:rsid w:val="00BD5802"/>
    <w:rsid w:val="00BD5C91"/>
    <w:rsid w:val="00BE05E0"/>
    <w:rsid w:val="00BE0716"/>
    <w:rsid w:val="00BE237D"/>
    <w:rsid w:val="00BE2EE2"/>
    <w:rsid w:val="00BE35A4"/>
    <w:rsid w:val="00BE38AE"/>
    <w:rsid w:val="00BE3994"/>
    <w:rsid w:val="00BE4EC0"/>
    <w:rsid w:val="00BE4F47"/>
    <w:rsid w:val="00BE755D"/>
    <w:rsid w:val="00BE7B17"/>
    <w:rsid w:val="00BE7B26"/>
    <w:rsid w:val="00BE7DB9"/>
    <w:rsid w:val="00BF0527"/>
    <w:rsid w:val="00BF05D7"/>
    <w:rsid w:val="00BF10B3"/>
    <w:rsid w:val="00BF2F1D"/>
    <w:rsid w:val="00BF3422"/>
    <w:rsid w:val="00BF3472"/>
    <w:rsid w:val="00BF3CA4"/>
    <w:rsid w:val="00BF3D67"/>
    <w:rsid w:val="00BF3E8C"/>
    <w:rsid w:val="00BF40E7"/>
    <w:rsid w:val="00BF41B2"/>
    <w:rsid w:val="00BF4327"/>
    <w:rsid w:val="00BF4690"/>
    <w:rsid w:val="00BF5ECC"/>
    <w:rsid w:val="00BF65D1"/>
    <w:rsid w:val="00BF74BD"/>
    <w:rsid w:val="00BF7A29"/>
    <w:rsid w:val="00C007C2"/>
    <w:rsid w:val="00C00845"/>
    <w:rsid w:val="00C00CEE"/>
    <w:rsid w:val="00C02B83"/>
    <w:rsid w:val="00C036F3"/>
    <w:rsid w:val="00C03B10"/>
    <w:rsid w:val="00C03DCD"/>
    <w:rsid w:val="00C04B7F"/>
    <w:rsid w:val="00C04EDE"/>
    <w:rsid w:val="00C057B7"/>
    <w:rsid w:val="00C05867"/>
    <w:rsid w:val="00C065A3"/>
    <w:rsid w:val="00C06653"/>
    <w:rsid w:val="00C06AD7"/>
    <w:rsid w:val="00C07CEE"/>
    <w:rsid w:val="00C105C3"/>
    <w:rsid w:val="00C12FDA"/>
    <w:rsid w:val="00C143B0"/>
    <w:rsid w:val="00C14C68"/>
    <w:rsid w:val="00C14E09"/>
    <w:rsid w:val="00C153BC"/>
    <w:rsid w:val="00C1578F"/>
    <w:rsid w:val="00C1736A"/>
    <w:rsid w:val="00C17A04"/>
    <w:rsid w:val="00C235B5"/>
    <w:rsid w:val="00C23CC2"/>
    <w:rsid w:val="00C23D6B"/>
    <w:rsid w:val="00C23F81"/>
    <w:rsid w:val="00C244FF"/>
    <w:rsid w:val="00C264C1"/>
    <w:rsid w:val="00C26CA1"/>
    <w:rsid w:val="00C27381"/>
    <w:rsid w:val="00C27978"/>
    <w:rsid w:val="00C3120C"/>
    <w:rsid w:val="00C3186B"/>
    <w:rsid w:val="00C3195A"/>
    <w:rsid w:val="00C32226"/>
    <w:rsid w:val="00C32A68"/>
    <w:rsid w:val="00C32BA5"/>
    <w:rsid w:val="00C32D94"/>
    <w:rsid w:val="00C33153"/>
    <w:rsid w:val="00C34108"/>
    <w:rsid w:val="00C351E4"/>
    <w:rsid w:val="00C3632E"/>
    <w:rsid w:val="00C37768"/>
    <w:rsid w:val="00C3791C"/>
    <w:rsid w:val="00C40AA8"/>
    <w:rsid w:val="00C41E48"/>
    <w:rsid w:val="00C425DE"/>
    <w:rsid w:val="00C42944"/>
    <w:rsid w:val="00C45180"/>
    <w:rsid w:val="00C45368"/>
    <w:rsid w:val="00C4551F"/>
    <w:rsid w:val="00C456A6"/>
    <w:rsid w:val="00C457B1"/>
    <w:rsid w:val="00C46883"/>
    <w:rsid w:val="00C46A1E"/>
    <w:rsid w:val="00C47002"/>
    <w:rsid w:val="00C5021E"/>
    <w:rsid w:val="00C5354A"/>
    <w:rsid w:val="00C54244"/>
    <w:rsid w:val="00C558B7"/>
    <w:rsid w:val="00C57F2F"/>
    <w:rsid w:val="00C6124E"/>
    <w:rsid w:val="00C614E6"/>
    <w:rsid w:val="00C6155E"/>
    <w:rsid w:val="00C61B90"/>
    <w:rsid w:val="00C6233D"/>
    <w:rsid w:val="00C62A70"/>
    <w:rsid w:val="00C6316C"/>
    <w:rsid w:val="00C63C27"/>
    <w:rsid w:val="00C64831"/>
    <w:rsid w:val="00C64AE2"/>
    <w:rsid w:val="00C6538D"/>
    <w:rsid w:val="00C65A85"/>
    <w:rsid w:val="00C6679F"/>
    <w:rsid w:val="00C66A19"/>
    <w:rsid w:val="00C67AE9"/>
    <w:rsid w:val="00C67C0F"/>
    <w:rsid w:val="00C70DAF"/>
    <w:rsid w:val="00C71C07"/>
    <w:rsid w:val="00C72C83"/>
    <w:rsid w:val="00C73B25"/>
    <w:rsid w:val="00C740E7"/>
    <w:rsid w:val="00C74499"/>
    <w:rsid w:val="00C744EB"/>
    <w:rsid w:val="00C7451B"/>
    <w:rsid w:val="00C74631"/>
    <w:rsid w:val="00C74ADE"/>
    <w:rsid w:val="00C75E35"/>
    <w:rsid w:val="00C7649E"/>
    <w:rsid w:val="00C767F2"/>
    <w:rsid w:val="00C773D9"/>
    <w:rsid w:val="00C77AD5"/>
    <w:rsid w:val="00C80230"/>
    <w:rsid w:val="00C80401"/>
    <w:rsid w:val="00C817C1"/>
    <w:rsid w:val="00C82A77"/>
    <w:rsid w:val="00C82F26"/>
    <w:rsid w:val="00C83643"/>
    <w:rsid w:val="00C85B37"/>
    <w:rsid w:val="00C85DD2"/>
    <w:rsid w:val="00C85E1A"/>
    <w:rsid w:val="00C87169"/>
    <w:rsid w:val="00C87497"/>
    <w:rsid w:val="00C87920"/>
    <w:rsid w:val="00C87EC6"/>
    <w:rsid w:val="00C906EF"/>
    <w:rsid w:val="00C907FC"/>
    <w:rsid w:val="00C91A14"/>
    <w:rsid w:val="00C9200A"/>
    <w:rsid w:val="00C9291A"/>
    <w:rsid w:val="00C95D06"/>
    <w:rsid w:val="00C97BA0"/>
    <w:rsid w:val="00CA22EB"/>
    <w:rsid w:val="00CA258E"/>
    <w:rsid w:val="00CA2DCE"/>
    <w:rsid w:val="00CA2F37"/>
    <w:rsid w:val="00CA3702"/>
    <w:rsid w:val="00CA39A6"/>
    <w:rsid w:val="00CA49EF"/>
    <w:rsid w:val="00CA5B89"/>
    <w:rsid w:val="00CB0D40"/>
    <w:rsid w:val="00CB1037"/>
    <w:rsid w:val="00CB1308"/>
    <w:rsid w:val="00CB1A72"/>
    <w:rsid w:val="00CB2478"/>
    <w:rsid w:val="00CB257C"/>
    <w:rsid w:val="00CB3704"/>
    <w:rsid w:val="00CB3710"/>
    <w:rsid w:val="00CB3EF0"/>
    <w:rsid w:val="00CB6012"/>
    <w:rsid w:val="00CB65D5"/>
    <w:rsid w:val="00CC0301"/>
    <w:rsid w:val="00CC212E"/>
    <w:rsid w:val="00CC2633"/>
    <w:rsid w:val="00CC2DC5"/>
    <w:rsid w:val="00CC3E93"/>
    <w:rsid w:val="00CC490B"/>
    <w:rsid w:val="00CC5434"/>
    <w:rsid w:val="00CC6E75"/>
    <w:rsid w:val="00CD0A4E"/>
    <w:rsid w:val="00CD12C3"/>
    <w:rsid w:val="00CD2126"/>
    <w:rsid w:val="00CD2BC2"/>
    <w:rsid w:val="00CD2E07"/>
    <w:rsid w:val="00CD3475"/>
    <w:rsid w:val="00CD4BC1"/>
    <w:rsid w:val="00CD6C13"/>
    <w:rsid w:val="00CE034E"/>
    <w:rsid w:val="00CE0C04"/>
    <w:rsid w:val="00CE1C05"/>
    <w:rsid w:val="00CE20EC"/>
    <w:rsid w:val="00CE20ED"/>
    <w:rsid w:val="00CE2F7B"/>
    <w:rsid w:val="00CE420C"/>
    <w:rsid w:val="00CE4597"/>
    <w:rsid w:val="00CE672C"/>
    <w:rsid w:val="00CE7E21"/>
    <w:rsid w:val="00CF054F"/>
    <w:rsid w:val="00CF07B5"/>
    <w:rsid w:val="00CF1764"/>
    <w:rsid w:val="00CF2904"/>
    <w:rsid w:val="00CF2E67"/>
    <w:rsid w:val="00CF33AB"/>
    <w:rsid w:val="00CF3560"/>
    <w:rsid w:val="00CF4BA6"/>
    <w:rsid w:val="00CF5086"/>
    <w:rsid w:val="00CF55AA"/>
    <w:rsid w:val="00CF70AC"/>
    <w:rsid w:val="00CF7520"/>
    <w:rsid w:val="00D00029"/>
    <w:rsid w:val="00D00AAB"/>
    <w:rsid w:val="00D0227A"/>
    <w:rsid w:val="00D02621"/>
    <w:rsid w:val="00D0559E"/>
    <w:rsid w:val="00D057E0"/>
    <w:rsid w:val="00D0680D"/>
    <w:rsid w:val="00D0751B"/>
    <w:rsid w:val="00D10F19"/>
    <w:rsid w:val="00D11682"/>
    <w:rsid w:val="00D122A8"/>
    <w:rsid w:val="00D1348F"/>
    <w:rsid w:val="00D13E98"/>
    <w:rsid w:val="00D14F38"/>
    <w:rsid w:val="00D154E7"/>
    <w:rsid w:val="00D15779"/>
    <w:rsid w:val="00D15A58"/>
    <w:rsid w:val="00D16138"/>
    <w:rsid w:val="00D1683A"/>
    <w:rsid w:val="00D168ED"/>
    <w:rsid w:val="00D16D34"/>
    <w:rsid w:val="00D2042F"/>
    <w:rsid w:val="00D22C22"/>
    <w:rsid w:val="00D22C68"/>
    <w:rsid w:val="00D22CAC"/>
    <w:rsid w:val="00D23663"/>
    <w:rsid w:val="00D23F65"/>
    <w:rsid w:val="00D240B0"/>
    <w:rsid w:val="00D25812"/>
    <w:rsid w:val="00D262AD"/>
    <w:rsid w:val="00D26362"/>
    <w:rsid w:val="00D2687E"/>
    <w:rsid w:val="00D26BD7"/>
    <w:rsid w:val="00D31642"/>
    <w:rsid w:val="00D32469"/>
    <w:rsid w:val="00D32CC2"/>
    <w:rsid w:val="00D3300C"/>
    <w:rsid w:val="00D338DB"/>
    <w:rsid w:val="00D33A1F"/>
    <w:rsid w:val="00D33BEE"/>
    <w:rsid w:val="00D34443"/>
    <w:rsid w:val="00D34F0C"/>
    <w:rsid w:val="00D3545F"/>
    <w:rsid w:val="00D35902"/>
    <w:rsid w:val="00D371C0"/>
    <w:rsid w:val="00D41C95"/>
    <w:rsid w:val="00D42B6B"/>
    <w:rsid w:val="00D4343A"/>
    <w:rsid w:val="00D43599"/>
    <w:rsid w:val="00D43F13"/>
    <w:rsid w:val="00D4446A"/>
    <w:rsid w:val="00D46E2F"/>
    <w:rsid w:val="00D46F3D"/>
    <w:rsid w:val="00D51613"/>
    <w:rsid w:val="00D52A33"/>
    <w:rsid w:val="00D52B77"/>
    <w:rsid w:val="00D54AF5"/>
    <w:rsid w:val="00D54B87"/>
    <w:rsid w:val="00D54D94"/>
    <w:rsid w:val="00D55B90"/>
    <w:rsid w:val="00D55C5F"/>
    <w:rsid w:val="00D566F1"/>
    <w:rsid w:val="00D56F0A"/>
    <w:rsid w:val="00D57054"/>
    <w:rsid w:val="00D5717B"/>
    <w:rsid w:val="00D57668"/>
    <w:rsid w:val="00D6104D"/>
    <w:rsid w:val="00D61094"/>
    <w:rsid w:val="00D616A5"/>
    <w:rsid w:val="00D62B7D"/>
    <w:rsid w:val="00D63FD5"/>
    <w:rsid w:val="00D641AE"/>
    <w:rsid w:val="00D659CA"/>
    <w:rsid w:val="00D666D0"/>
    <w:rsid w:val="00D668F7"/>
    <w:rsid w:val="00D66DA5"/>
    <w:rsid w:val="00D66F3A"/>
    <w:rsid w:val="00D678AA"/>
    <w:rsid w:val="00D67900"/>
    <w:rsid w:val="00D71B5B"/>
    <w:rsid w:val="00D7267B"/>
    <w:rsid w:val="00D73862"/>
    <w:rsid w:val="00D73BCE"/>
    <w:rsid w:val="00D74E6B"/>
    <w:rsid w:val="00D75572"/>
    <w:rsid w:val="00D75D1D"/>
    <w:rsid w:val="00D77841"/>
    <w:rsid w:val="00D77A23"/>
    <w:rsid w:val="00D80074"/>
    <w:rsid w:val="00D804A6"/>
    <w:rsid w:val="00D80967"/>
    <w:rsid w:val="00D80E6B"/>
    <w:rsid w:val="00D817D4"/>
    <w:rsid w:val="00D81D54"/>
    <w:rsid w:val="00D82423"/>
    <w:rsid w:val="00D828D9"/>
    <w:rsid w:val="00D835FA"/>
    <w:rsid w:val="00D836A7"/>
    <w:rsid w:val="00D85FD2"/>
    <w:rsid w:val="00D85FFE"/>
    <w:rsid w:val="00D86888"/>
    <w:rsid w:val="00D87D46"/>
    <w:rsid w:val="00D907D4"/>
    <w:rsid w:val="00D90DB0"/>
    <w:rsid w:val="00D913ED"/>
    <w:rsid w:val="00D92C76"/>
    <w:rsid w:val="00D9352A"/>
    <w:rsid w:val="00D93FD8"/>
    <w:rsid w:val="00D940C1"/>
    <w:rsid w:val="00D95EDD"/>
    <w:rsid w:val="00D961BE"/>
    <w:rsid w:val="00D97099"/>
    <w:rsid w:val="00D97B26"/>
    <w:rsid w:val="00D97B95"/>
    <w:rsid w:val="00DA1A7C"/>
    <w:rsid w:val="00DA24D1"/>
    <w:rsid w:val="00DA25F1"/>
    <w:rsid w:val="00DA3384"/>
    <w:rsid w:val="00DA4D2D"/>
    <w:rsid w:val="00DA5562"/>
    <w:rsid w:val="00DA571E"/>
    <w:rsid w:val="00DA5B39"/>
    <w:rsid w:val="00DA645C"/>
    <w:rsid w:val="00DA6AC5"/>
    <w:rsid w:val="00DB03FF"/>
    <w:rsid w:val="00DB057C"/>
    <w:rsid w:val="00DB0EA5"/>
    <w:rsid w:val="00DB136A"/>
    <w:rsid w:val="00DB1522"/>
    <w:rsid w:val="00DB48A6"/>
    <w:rsid w:val="00DB4B1A"/>
    <w:rsid w:val="00DB562E"/>
    <w:rsid w:val="00DB6E4A"/>
    <w:rsid w:val="00DB7E2C"/>
    <w:rsid w:val="00DC05F5"/>
    <w:rsid w:val="00DC0750"/>
    <w:rsid w:val="00DC0FA7"/>
    <w:rsid w:val="00DC113A"/>
    <w:rsid w:val="00DC18C2"/>
    <w:rsid w:val="00DC2AC5"/>
    <w:rsid w:val="00DC385F"/>
    <w:rsid w:val="00DC3C32"/>
    <w:rsid w:val="00DC3D35"/>
    <w:rsid w:val="00DC4C4C"/>
    <w:rsid w:val="00DC523C"/>
    <w:rsid w:val="00DC543E"/>
    <w:rsid w:val="00DC54D4"/>
    <w:rsid w:val="00DC5AC4"/>
    <w:rsid w:val="00DC5B94"/>
    <w:rsid w:val="00DC5DEA"/>
    <w:rsid w:val="00DD0156"/>
    <w:rsid w:val="00DD04F2"/>
    <w:rsid w:val="00DD1021"/>
    <w:rsid w:val="00DD16AF"/>
    <w:rsid w:val="00DD1E29"/>
    <w:rsid w:val="00DD2989"/>
    <w:rsid w:val="00DD2D05"/>
    <w:rsid w:val="00DD33C2"/>
    <w:rsid w:val="00DD3897"/>
    <w:rsid w:val="00DD412B"/>
    <w:rsid w:val="00DD4834"/>
    <w:rsid w:val="00DD4A84"/>
    <w:rsid w:val="00DD5D4D"/>
    <w:rsid w:val="00DD73A3"/>
    <w:rsid w:val="00DD7B60"/>
    <w:rsid w:val="00DE03BB"/>
    <w:rsid w:val="00DE04C5"/>
    <w:rsid w:val="00DE15DB"/>
    <w:rsid w:val="00DE3328"/>
    <w:rsid w:val="00DE52BA"/>
    <w:rsid w:val="00DE533F"/>
    <w:rsid w:val="00DF04D5"/>
    <w:rsid w:val="00DF05E1"/>
    <w:rsid w:val="00DF0E3E"/>
    <w:rsid w:val="00DF1C08"/>
    <w:rsid w:val="00DF1C86"/>
    <w:rsid w:val="00DF2FF7"/>
    <w:rsid w:val="00DF3540"/>
    <w:rsid w:val="00DF3FB5"/>
    <w:rsid w:val="00DF5185"/>
    <w:rsid w:val="00DF532A"/>
    <w:rsid w:val="00DF65F6"/>
    <w:rsid w:val="00DF7883"/>
    <w:rsid w:val="00DF7A7C"/>
    <w:rsid w:val="00E002DB"/>
    <w:rsid w:val="00E00DA0"/>
    <w:rsid w:val="00E01C0E"/>
    <w:rsid w:val="00E01D2C"/>
    <w:rsid w:val="00E02861"/>
    <w:rsid w:val="00E02966"/>
    <w:rsid w:val="00E02A01"/>
    <w:rsid w:val="00E03524"/>
    <w:rsid w:val="00E046A5"/>
    <w:rsid w:val="00E0545D"/>
    <w:rsid w:val="00E06BD6"/>
    <w:rsid w:val="00E0718F"/>
    <w:rsid w:val="00E07507"/>
    <w:rsid w:val="00E108C0"/>
    <w:rsid w:val="00E1153F"/>
    <w:rsid w:val="00E115E1"/>
    <w:rsid w:val="00E12B4D"/>
    <w:rsid w:val="00E130A1"/>
    <w:rsid w:val="00E143AD"/>
    <w:rsid w:val="00E14AFD"/>
    <w:rsid w:val="00E14D7A"/>
    <w:rsid w:val="00E15289"/>
    <w:rsid w:val="00E15C7A"/>
    <w:rsid w:val="00E15F05"/>
    <w:rsid w:val="00E17D92"/>
    <w:rsid w:val="00E20569"/>
    <w:rsid w:val="00E205BA"/>
    <w:rsid w:val="00E21634"/>
    <w:rsid w:val="00E221A1"/>
    <w:rsid w:val="00E22D51"/>
    <w:rsid w:val="00E22FC8"/>
    <w:rsid w:val="00E24F05"/>
    <w:rsid w:val="00E24F14"/>
    <w:rsid w:val="00E2510F"/>
    <w:rsid w:val="00E2512A"/>
    <w:rsid w:val="00E25668"/>
    <w:rsid w:val="00E25C13"/>
    <w:rsid w:val="00E2623D"/>
    <w:rsid w:val="00E267ED"/>
    <w:rsid w:val="00E2717B"/>
    <w:rsid w:val="00E27A9B"/>
    <w:rsid w:val="00E27DAA"/>
    <w:rsid w:val="00E30589"/>
    <w:rsid w:val="00E312C2"/>
    <w:rsid w:val="00E31F04"/>
    <w:rsid w:val="00E3269C"/>
    <w:rsid w:val="00E32C9C"/>
    <w:rsid w:val="00E32CE5"/>
    <w:rsid w:val="00E32FE1"/>
    <w:rsid w:val="00E3485C"/>
    <w:rsid w:val="00E35188"/>
    <w:rsid w:val="00E352C3"/>
    <w:rsid w:val="00E40126"/>
    <w:rsid w:val="00E40910"/>
    <w:rsid w:val="00E40940"/>
    <w:rsid w:val="00E4188B"/>
    <w:rsid w:val="00E42AEB"/>
    <w:rsid w:val="00E43D16"/>
    <w:rsid w:val="00E45C24"/>
    <w:rsid w:val="00E4670A"/>
    <w:rsid w:val="00E46E87"/>
    <w:rsid w:val="00E47C3E"/>
    <w:rsid w:val="00E50366"/>
    <w:rsid w:val="00E50C11"/>
    <w:rsid w:val="00E528ED"/>
    <w:rsid w:val="00E529CE"/>
    <w:rsid w:val="00E5390D"/>
    <w:rsid w:val="00E54266"/>
    <w:rsid w:val="00E55000"/>
    <w:rsid w:val="00E5500E"/>
    <w:rsid w:val="00E56A08"/>
    <w:rsid w:val="00E5769C"/>
    <w:rsid w:val="00E578E3"/>
    <w:rsid w:val="00E57B1C"/>
    <w:rsid w:val="00E57ED1"/>
    <w:rsid w:val="00E604BE"/>
    <w:rsid w:val="00E61AA1"/>
    <w:rsid w:val="00E61F4D"/>
    <w:rsid w:val="00E62B20"/>
    <w:rsid w:val="00E6440F"/>
    <w:rsid w:val="00E64A86"/>
    <w:rsid w:val="00E654F8"/>
    <w:rsid w:val="00E6559D"/>
    <w:rsid w:val="00E65CE1"/>
    <w:rsid w:val="00E6674F"/>
    <w:rsid w:val="00E709D6"/>
    <w:rsid w:val="00E70E91"/>
    <w:rsid w:val="00E72A97"/>
    <w:rsid w:val="00E74210"/>
    <w:rsid w:val="00E7442A"/>
    <w:rsid w:val="00E74965"/>
    <w:rsid w:val="00E74EAC"/>
    <w:rsid w:val="00E7594B"/>
    <w:rsid w:val="00E75C9D"/>
    <w:rsid w:val="00E75EC2"/>
    <w:rsid w:val="00E76CF0"/>
    <w:rsid w:val="00E772A3"/>
    <w:rsid w:val="00E811F9"/>
    <w:rsid w:val="00E815CF"/>
    <w:rsid w:val="00E81B21"/>
    <w:rsid w:val="00E81BA5"/>
    <w:rsid w:val="00E82487"/>
    <w:rsid w:val="00E83CEB"/>
    <w:rsid w:val="00E85CD1"/>
    <w:rsid w:val="00E90483"/>
    <w:rsid w:val="00E90DD8"/>
    <w:rsid w:val="00E91A84"/>
    <w:rsid w:val="00E93376"/>
    <w:rsid w:val="00E94122"/>
    <w:rsid w:val="00E94190"/>
    <w:rsid w:val="00E94350"/>
    <w:rsid w:val="00E9448E"/>
    <w:rsid w:val="00E94534"/>
    <w:rsid w:val="00E960C9"/>
    <w:rsid w:val="00E969E3"/>
    <w:rsid w:val="00E97C1A"/>
    <w:rsid w:val="00EA0599"/>
    <w:rsid w:val="00EA2182"/>
    <w:rsid w:val="00EA30A9"/>
    <w:rsid w:val="00EA3C3E"/>
    <w:rsid w:val="00EA548C"/>
    <w:rsid w:val="00EA5DE0"/>
    <w:rsid w:val="00EA67ED"/>
    <w:rsid w:val="00EA7317"/>
    <w:rsid w:val="00EB0DD7"/>
    <w:rsid w:val="00EB172F"/>
    <w:rsid w:val="00EB2062"/>
    <w:rsid w:val="00EB2223"/>
    <w:rsid w:val="00EB2569"/>
    <w:rsid w:val="00EB320E"/>
    <w:rsid w:val="00EB327A"/>
    <w:rsid w:val="00EB32CD"/>
    <w:rsid w:val="00EB47DC"/>
    <w:rsid w:val="00EB52F2"/>
    <w:rsid w:val="00EB6030"/>
    <w:rsid w:val="00EB60A6"/>
    <w:rsid w:val="00EC0CA4"/>
    <w:rsid w:val="00EC135F"/>
    <w:rsid w:val="00EC17C2"/>
    <w:rsid w:val="00EC1815"/>
    <w:rsid w:val="00EC1AD6"/>
    <w:rsid w:val="00EC69AF"/>
    <w:rsid w:val="00EC7080"/>
    <w:rsid w:val="00EC76C6"/>
    <w:rsid w:val="00ED11D7"/>
    <w:rsid w:val="00ED1B2C"/>
    <w:rsid w:val="00ED2A27"/>
    <w:rsid w:val="00ED2C55"/>
    <w:rsid w:val="00ED398A"/>
    <w:rsid w:val="00ED3B83"/>
    <w:rsid w:val="00ED4648"/>
    <w:rsid w:val="00ED4DA2"/>
    <w:rsid w:val="00ED51AA"/>
    <w:rsid w:val="00ED585E"/>
    <w:rsid w:val="00ED7E5F"/>
    <w:rsid w:val="00EE13ED"/>
    <w:rsid w:val="00EE2798"/>
    <w:rsid w:val="00EE2F3A"/>
    <w:rsid w:val="00EE2FBB"/>
    <w:rsid w:val="00EE353B"/>
    <w:rsid w:val="00EE4D00"/>
    <w:rsid w:val="00EE4D95"/>
    <w:rsid w:val="00EE647F"/>
    <w:rsid w:val="00EE6E66"/>
    <w:rsid w:val="00EE707B"/>
    <w:rsid w:val="00EE7E1B"/>
    <w:rsid w:val="00EF017A"/>
    <w:rsid w:val="00EF082F"/>
    <w:rsid w:val="00EF119B"/>
    <w:rsid w:val="00EF1640"/>
    <w:rsid w:val="00EF18B9"/>
    <w:rsid w:val="00EF1919"/>
    <w:rsid w:val="00EF3723"/>
    <w:rsid w:val="00EF3806"/>
    <w:rsid w:val="00EF3E0D"/>
    <w:rsid w:val="00EF412F"/>
    <w:rsid w:val="00EF46A3"/>
    <w:rsid w:val="00EF4BE1"/>
    <w:rsid w:val="00EF7211"/>
    <w:rsid w:val="00EF742B"/>
    <w:rsid w:val="00F007B9"/>
    <w:rsid w:val="00F00A27"/>
    <w:rsid w:val="00F00C10"/>
    <w:rsid w:val="00F01CB7"/>
    <w:rsid w:val="00F02B73"/>
    <w:rsid w:val="00F036AD"/>
    <w:rsid w:val="00F03C5F"/>
    <w:rsid w:val="00F03E28"/>
    <w:rsid w:val="00F065A0"/>
    <w:rsid w:val="00F074D9"/>
    <w:rsid w:val="00F07A62"/>
    <w:rsid w:val="00F07BCA"/>
    <w:rsid w:val="00F07F4A"/>
    <w:rsid w:val="00F10948"/>
    <w:rsid w:val="00F1149E"/>
    <w:rsid w:val="00F11F4B"/>
    <w:rsid w:val="00F12100"/>
    <w:rsid w:val="00F124A1"/>
    <w:rsid w:val="00F12B37"/>
    <w:rsid w:val="00F13692"/>
    <w:rsid w:val="00F13694"/>
    <w:rsid w:val="00F14963"/>
    <w:rsid w:val="00F15193"/>
    <w:rsid w:val="00F16BA6"/>
    <w:rsid w:val="00F17229"/>
    <w:rsid w:val="00F1722B"/>
    <w:rsid w:val="00F175E5"/>
    <w:rsid w:val="00F202FA"/>
    <w:rsid w:val="00F21791"/>
    <w:rsid w:val="00F21D47"/>
    <w:rsid w:val="00F22276"/>
    <w:rsid w:val="00F23AC3"/>
    <w:rsid w:val="00F240DE"/>
    <w:rsid w:val="00F2648C"/>
    <w:rsid w:val="00F265AE"/>
    <w:rsid w:val="00F26872"/>
    <w:rsid w:val="00F26D3C"/>
    <w:rsid w:val="00F26DDA"/>
    <w:rsid w:val="00F27EA9"/>
    <w:rsid w:val="00F31950"/>
    <w:rsid w:val="00F31A8D"/>
    <w:rsid w:val="00F3217D"/>
    <w:rsid w:val="00F322DB"/>
    <w:rsid w:val="00F33A53"/>
    <w:rsid w:val="00F34731"/>
    <w:rsid w:val="00F34AEA"/>
    <w:rsid w:val="00F34B51"/>
    <w:rsid w:val="00F35F87"/>
    <w:rsid w:val="00F36F78"/>
    <w:rsid w:val="00F37703"/>
    <w:rsid w:val="00F37E42"/>
    <w:rsid w:val="00F37F4B"/>
    <w:rsid w:val="00F41B3D"/>
    <w:rsid w:val="00F41BC4"/>
    <w:rsid w:val="00F42017"/>
    <w:rsid w:val="00F420AB"/>
    <w:rsid w:val="00F42D13"/>
    <w:rsid w:val="00F44696"/>
    <w:rsid w:val="00F44C7A"/>
    <w:rsid w:val="00F45309"/>
    <w:rsid w:val="00F521DC"/>
    <w:rsid w:val="00F53272"/>
    <w:rsid w:val="00F547D5"/>
    <w:rsid w:val="00F566AD"/>
    <w:rsid w:val="00F573E7"/>
    <w:rsid w:val="00F60894"/>
    <w:rsid w:val="00F60900"/>
    <w:rsid w:val="00F60DA9"/>
    <w:rsid w:val="00F61E15"/>
    <w:rsid w:val="00F621DE"/>
    <w:rsid w:val="00F621DF"/>
    <w:rsid w:val="00F62654"/>
    <w:rsid w:val="00F63EC5"/>
    <w:rsid w:val="00F6470C"/>
    <w:rsid w:val="00F668B4"/>
    <w:rsid w:val="00F669D5"/>
    <w:rsid w:val="00F66F44"/>
    <w:rsid w:val="00F70538"/>
    <w:rsid w:val="00F70EDD"/>
    <w:rsid w:val="00F72E0F"/>
    <w:rsid w:val="00F733E4"/>
    <w:rsid w:val="00F76D8E"/>
    <w:rsid w:val="00F803C8"/>
    <w:rsid w:val="00F809E7"/>
    <w:rsid w:val="00F80A47"/>
    <w:rsid w:val="00F81561"/>
    <w:rsid w:val="00F81924"/>
    <w:rsid w:val="00F81A21"/>
    <w:rsid w:val="00F8248E"/>
    <w:rsid w:val="00F82643"/>
    <w:rsid w:val="00F84B4A"/>
    <w:rsid w:val="00F858F2"/>
    <w:rsid w:val="00F85B30"/>
    <w:rsid w:val="00F87EC9"/>
    <w:rsid w:val="00F902BC"/>
    <w:rsid w:val="00F906FF"/>
    <w:rsid w:val="00F91F32"/>
    <w:rsid w:val="00F94CB2"/>
    <w:rsid w:val="00F94D68"/>
    <w:rsid w:val="00F95F5D"/>
    <w:rsid w:val="00FA0151"/>
    <w:rsid w:val="00FA0406"/>
    <w:rsid w:val="00FA0D8B"/>
    <w:rsid w:val="00FA1C23"/>
    <w:rsid w:val="00FA1CF2"/>
    <w:rsid w:val="00FA318C"/>
    <w:rsid w:val="00FA3372"/>
    <w:rsid w:val="00FA389B"/>
    <w:rsid w:val="00FA5539"/>
    <w:rsid w:val="00FA6C5B"/>
    <w:rsid w:val="00FB05DE"/>
    <w:rsid w:val="00FB085B"/>
    <w:rsid w:val="00FB09E8"/>
    <w:rsid w:val="00FB1AC6"/>
    <w:rsid w:val="00FB25EB"/>
    <w:rsid w:val="00FB31B9"/>
    <w:rsid w:val="00FB387F"/>
    <w:rsid w:val="00FB4568"/>
    <w:rsid w:val="00FB4699"/>
    <w:rsid w:val="00FB596D"/>
    <w:rsid w:val="00FB5998"/>
    <w:rsid w:val="00FB7325"/>
    <w:rsid w:val="00FB79C8"/>
    <w:rsid w:val="00FB7B6D"/>
    <w:rsid w:val="00FC0B7A"/>
    <w:rsid w:val="00FC1247"/>
    <w:rsid w:val="00FC2A33"/>
    <w:rsid w:val="00FC312F"/>
    <w:rsid w:val="00FC335B"/>
    <w:rsid w:val="00FC3644"/>
    <w:rsid w:val="00FC6041"/>
    <w:rsid w:val="00FC60E9"/>
    <w:rsid w:val="00FC6160"/>
    <w:rsid w:val="00FC61C8"/>
    <w:rsid w:val="00FC63B1"/>
    <w:rsid w:val="00FD05D4"/>
    <w:rsid w:val="00FD1367"/>
    <w:rsid w:val="00FD1E73"/>
    <w:rsid w:val="00FD3438"/>
    <w:rsid w:val="00FD3E6D"/>
    <w:rsid w:val="00FD4CBA"/>
    <w:rsid w:val="00FD4EE4"/>
    <w:rsid w:val="00FD4FA0"/>
    <w:rsid w:val="00FD6183"/>
    <w:rsid w:val="00FD67A7"/>
    <w:rsid w:val="00FD68CD"/>
    <w:rsid w:val="00FD730E"/>
    <w:rsid w:val="00FD7E6B"/>
    <w:rsid w:val="00FE1547"/>
    <w:rsid w:val="00FE2381"/>
    <w:rsid w:val="00FE3FC3"/>
    <w:rsid w:val="00FE519E"/>
    <w:rsid w:val="00FE5E98"/>
    <w:rsid w:val="00FE6190"/>
    <w:rsid w:val="00FE6703"/>
    <w:rsid w:val="00FE6978"/>
    <w:rsid w:val="00FF14D1"/>
    <w:rsid w:val="00FF1D4E"/>
    <w:rsid w:val="00FF2469"/>
    <w:rsid w:val="00FF28CA"/>
    <w:rsid w:val="00FF3402"/>
    <w:rsid w:val="00FF49C2"/>
    <w:rsid w:val="00FF50A3"/>
    <w:rsid w:val="00FF5752"/>
    <w:rsid w:val="00FF64EF"/>
    <w:rsid w:val="00FF6C49"/>
    <w:rsid w:val="0986AC0D"/>
    <w:rsid w:val="1DCA7F18"/>
    <w:rsid w:val="22877565"/>
    <w:rsid w:val="5BB1AB96"/>
    <w:rsid w:val="6D0D8CAD"/>
    <w:rsid w:val="6D0DD2A2"/>
    <w:rsid w:val="6E1E53D7"/>
    <w:rsid w:val="7092E3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B64592"/>
  <w15:docId w15:val="{4DB3A97E-4AB7-493C-9A82-49309AC03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lang w:val="en-CA"/>
    </w:rPr>
  </w:style>
  <w:style w:type="paragraph" w:styleId="Heading1">
    <w:name w:val="heading 1"/>
    <w:basedOn w:val="Normal"/>
    <w:link w:val="Heading1Char"/>
    <w:uiPriority w:val="9"/>
    <w:qFormat/>
    <w:rsid w:val="000B2B3D"/>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val="en-US"/>
    </w:rPr>
  </w:style>
  <w:style w:type="paragraph" w:styleId="Heading5">
    <w:name w:val="heading 5"/>
    <w:basedOn w:val="Normal"/>
    <w:next w:val="Normal"/>
    <w:link w:val="Heading5Char"/>
    <w:uiPriority w:val="9"/>
    <w:semiHidden/>
    <w:unhideWhenUsed/>
    <w:qFormat/>
    <w:rsid w:val="0035296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63B"/>
    <w:pPr>
      <w:ind w:left="720"/>
      <w:contextualSpacing/>
    </w:pPr>
  </w:style>
  <w:style w:type="paragraph" w:styleId="Revision">
    <w:name w:val="Revision"/>
    <w:hidden/>
    <w:uiPriority w:val="99"/>
    <w:semiHidden/>
    <w:rsid w:val="00D87D46"/>
    <w:pPr>
      <w:spacing w:after="0" w:line="240" w:lineRule="auto"/>
    </w:pPr>
    <w:rPr>
      <w:rFonts w:ascii="Calibri" w:eastAsia="Calibri" w:hAnsi="Calibri" w:cs="Calibri"/>
      <w:color w:val="000000"/>
    </w:rPr>
  </w:style>
  <w:style w:type="paragraph" w:styleId="BalloonText">
    <w:name w:val="Balloon Text"/>
    <w:basedOn w:val="Normal"/>
    <w:link w:val="BalloonTextChar"/>
    <w:uiPriority w:val="99"/>
    <w:semiHidden/>
    <w:unhideWhenUsed/>
    <w:rsid w:val="00D87D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D46"/>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D87D46"/>
    <w:rPr>
      <w:sz w:val="16"/>
      <w:szCs w:val="16"/>
    </w:rPr>
  </w:style>
  <w:style w:type="paragraph" w:styleId="CommentText">
    <w:name w:val="annotation text"/>
    <w:basedOn w:val="Normal"/>
    <w:link w:val="CommentTextChar"/>
    <w:uiPriority w:val="99"/>
    <w:unhideWhenUsed/>
    <w:rsid w:val="00D87D46"/>
    <w:pPr>
      <w:spacing w:line="240" w:lineRule="auto"/>
    </w:pPr>
    <w:rPr>
      <w:sz w:val="20"/>
      <w:szCs w:val="20"/>
    </w:rPr>
  </w:style>
  <w:style w:type="character" w:customStyle="1" w:styleId="CommentTextChar">
    <w:name w:val="Comment Text Char"/>
    <w:basedOn w:val="DefaultParagraphFont"/>
    <w:link w:val="CommentText"/>
    <w:uiPriority w:val="99"/>
    <w:rsid w:val="00D87D4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87D46"/>
    <w:rPr>
      <w:b/>
      <w:bCs/>
    </w:rPr>
  </w:style>
  <w:style w:type="character" w:customStyle="1" w:styleId="CommentSubjectChar">
    <w:name w:val="Comment Subject Char"/>
    <w:basedOn w:val="CommentTextChar"/>
    <w:link w:val="CommentSubject"/>
    <w:uiPriority w:val="99"/>
    <w:semiHidden/>
    <w:rsid w:val="00D87D46"/>
    <w:rPr>
      <w:rFonts w:ascii="Calibri" w:eastAsia="Calibri" w:hAnsi="Calibri" w:cs="Calibri"/>
      <w:b/>
      <w:bCs/>
      <w:color w:val="000000"/>
      <w:sz w:val="20"/>
      <w:szCs w:val="20"/>
    </w:rPr>
  </w:style>
  <w:style w:type="paragraph" w:customStyle="1" w:styleId="m-7100557350434312152m7119697396749854205msolistparagraph">
    <w:name w:val="m_-7100557350434312152m7119697396749854205msolistparagraph"/>
    <w:basedOn w:val="Normal"/>
    <w:rsid w:val="00740EC8"/>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NoSpacing">
    <w:name w:val="No Spacing"/>
    <w:link w:val="NoSpacingChar"/>
    <w:uiPriority w:val="1"/>
    <w:qFormat/>
    <w:rsid w:val="00D907D4"/>
    <w:pPr>
      <w:spacing w:after="0" w:line="240" w:lineRule="auto"/>
    </w:pPr>
    <w:rPr>
      <w:rFonts w:ascii="Calibri" w:eastAsia="Calibri" w:hAnsi="Calibri" w:cs="Calibri"/>
      <w:color w:val="000000"/>
      <w:lang w:val="en-CA"/>
    </w:rPr>
  </w:style>
  <w:style w:type="character" w:styleId="Strong">
    <w:name w:val="Strong"/>
    <w:basedOn w:val="DefaultParagraphFont"/>
    <w:uiPriority w:val="22"/>
    <w:qFormat/>
    <w:rsid w:val="008F53A3"/>
    <w:rPr>
      <w:b/>
      <w:bCs/>
    </w:rPr>
  </w:style>
  <w:style w:type="character" w:customStyle="1" w:styleId="Heading1Char">
    <w:name w:val="Heading 1 Char"/>
    <w:basedOn w:val="DefaultParagraphFont"/>
    <w:link w:val="Heading1"/>
    <w:uiPriority w:val="9"/>
    <w:rsid w:val="000B2B3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73375D"/>
    <w:rPr>
      <w:color w:val="0000FF"/>
      <w:u w:val="single"/>
    </w:rPr>
  </w:style>
  <w:style w:type="paragraph" w:styleId="NormalWeb">
    <w:name w:val="Normal (Web)"/>
    <w:basedOn w:val="Normal"/>
    <w:uiPriority w:val="99"/>
    <w:unhideWhenUsed/>
    <w:rsid w:val="00C9200A"/>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FollowedHyperlink">
    <w:name w:val="FollowedHyperlink"/>
    <w:basedOn w:val="DefaultParagraphFont"/>
    <w:uiPriority w:val="99"/>
    <w:semiHidden/>
    <w:unhideWhenUsed/>
    <w:rsid w:val="0051067A"/>
    <w:rPr>
      <w:color w:val="954F72" w:themeColor="followedHyperlink"/>
      <w:u w:val="single"/>
    </w:rPr>
  </w:style>
  <w:style w:type="character" w:customStyle="1" w:styleId="UnresolvedMention1">
    <w:name w:val="Unresolved Mention1"/>
    <w:basedOn w:val="DefaultParagraphFont"/>
    <w:uiPriority w:val="99"/>
    <w:semiHidden/>
    <w:unhideWhenUsed/>
    <w:rsid w:val="00CB1A72"/>
    <w:rPr>
      <w:color w:val="605E5C"/>
      <w:shd w:val="clear" w:color="auto" w:fill="E1DFDD"/>
    </w:rPr>
  </w:style>
  <w:style w:type="paragraph" w:styleId="Header">
    <w:name w:val="header"/>
    <w:basedOn w:val="Normal"/>
    <w:link w:val="HeaderChar"/>
    <w:uiPriority w:val="99"/>
    <w:unhideWhenUsed/>
    <w:rsid w:val="00080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79F"/>
    <w:rPr>
      <w:rFonts w:ascii="Calibri" w:eastAsia="Calibri" w:hAnsi="Calibri" w:cs="Calibri"/>
      <w:color w:val="000000"/>
      <w:lang w:val="en-CA"/>
    </w:rPr>
  </w:style>
  <w:style w:type="paragraph" w:styleId="Footer">
    <w:name w:val="footer"/>
    <w:basedOn w:val="Normal"/>
    <w:link w:val="FooterChar"/>
    <w:uiPriority w:val="99"/>
    <w:unhideWhenUsed/>
    <w:rsid w:val="00080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79F"/>
    <w:rPr>
      <w:rFonts w:ascii="Calibri" w:eastAsia="Calibri" w:hAnsi="Calibri" w:cs="Calibri"/>
      <w:color w:val="000000"/>
      <w:lang w:val="en-CA"/>
    </w:rPr>
  </w:style>
  <w:style w:type="character" w:customStyle="1" w:styleId="apple-converted-space">
    <w:name w:val="apple-converted-space"/>
    <w:basedOn w:val="DefaultParagraphFont"/>
    <w:rsid w:val="0023590F"/>
  </w:style>
  <w:style w:type="character" w:styleId="Emphasis">
    <w:name w:val="Emphasis"/>
    <w:basedOn w:val="DefaultParagraphFont"/>
    <w:uiPriority w:val="20"/>
    <w:qFormat/>
    <w:rsid w:val="003B0C16"/>
    <w:rPr>
      <w:i/>
      <w:iCs/>
    </w:rPr>
  </w:style>
  <w:style w:type="paragraph" w:customStyle="1" w:styleId="selectionshareable">
    <w:name w:val="selectionshareable"/>
    <w:basedOn w:val="Normal"/>
    <w:rsid w:val="00146E59"/>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UnresolvedMention2">
    <w:name w:val="Unresolved Mention2"/>
    <w:basedOn w:val="DefaultParagraphFont"/>
    <w:uiPriority w:val="99"/>
    <w:semiHidden/>
    <w:unhideWhenUsed/>
    <w:rsid w:val="00086814"/>
    <w:rPr>
      <w:color w:val="605E5C"/>
      <w:shd w:val="clear" w:color="auto" w:fill="E1DFDD"/>
    </w:rPr>
  </w:style>
  <w:style w:type="paragraph" w:customStyle="1" w:styleId="plain">
    <w:name w:val="plain"/>
    <w:basedOn w:val="Normal"/>
    <w:rsid w:val="00A252C3"/>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PlainText">
    <w:name w:val="Plain Text"/>
    <w:basedOn w:val="Normal"/>
    <w:link w:val="PlainTextChar"/>
    <w:uiPriority w:val="99"/>
    <w:semiHidden/>
    <w:unhideWhenUsed/>
    <w:rsid w:val="00352960"/>
    <w:pPr>
      <w:spacing w:after="0" w:line="240" w:lineRule="auto"/>
    </w:pPr>
    <w:rPr>
      <w:rFonts w:eastAsiaTheme="minorHAnsi"/>
      <w:color w:val="auto"/>
      <w:lang w:val="en-US"/>
    </w:rPr>
  </w:style>
  <w:style w:type="character" w:customStyle="1" w:styleId="PlainTextChar">
    <w:name w:val="Plain Text Char"/>
    <w:basedOn w:val="DefaultParagraphFont"/>
    <w:link w:val="PlainText"/>
    <w:uiPriority w:val="99"/>
    <w:semiHidden/>
    <w:rsid w:val="00352960"/>
    <w:rPr>
      <w:rFonts w:ascii="Calibri" w:eastAsiaTheme="minorHAnsi" w:hAnsi="Calibri" w:cs="Calibri"/>
    </w:rPr>
  </w:style>
  <w:style w:type="character" w:customStyle="1" w:styleId="Heading5Char">
    <w:name w:val="Heading 5 Char"/>
    <w:basedOn w:val="DefaultParagraphFont"/>
    <w:link w:val="Heading5"/>
    <w:uiPriority w:val="9"/>
    <w:semiHidden/>
    <w:rsid w:val="00352960"/>
    <w:rPr>
      <w:rFonts w:asciiTheme="majorHAnsi" w:eastAsiaTheme="majorEastAsia" w:hAnsiTheme="majorHAnsi" w:cstheme="majorBidi"/>
      <w:color w:val="2F5496" w:themeColor="accent1" w:themeShade="BF"/>
      <w:lang w:val="en-CA"/>
    </w:rPr>
  </w:style>
  <w:style w:type="character" w:customStyle="1" w:styleId="NoSpacingChar">
    <w:name w:val="No Spacing Char"/>
    <w:basedOn w:val="DefaultParagraphFont"/>
    <w:link w:val="NoSpacing"/>
    <w:uiPriority w:val="1"/>
    <w:rsid w:val="00F61E15"/>
    <w:rPr>
      <w:rFonts w:ascii="Calibri" w:eastAsia="Calibri" w:hAnsi="Calibri" w:cs="Calibri"/>
      <w:color w:val="000000"/>
      <w:lang w:val="en-CA"/>
    </w:rPr>
  </w:style>
  <w:style w:type="character" w:customStyle="1" w:styleId="xn-location">
    <w:name w:val="xn-location"/>
    <w:basedOn w:val="DefaultParagraphFont"/>
    <w:rsid w:val="00896283"/>
  </w:style>
  <w:style w:type="character" w:customStyle="1" w:styleId="xn-person">
    <w:name w:val="xn-person"/>
    <w:basedOn w:val="DefaultParagraphFont"/>
    <w:rsid w:val="008962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410">
      <w:bodyDiv w:val="1"/>
      <w:marLeft w:val="0"/>
      <w:marRight w:val="0"/>
      <w:marTop w:val="0"/>
      <w:marBottom w:val="0"/>
      <w:divBdr>
        <w:top w:val="none" w:sz="0" w:space="0" w:color="auto"/>
        <w:left w:val="none" w:sz="0" w:space="0" w:color="auto"/>
        <w:bottom w:val="none" w:sz="0" w:space="0" w:color="auto"/>
        <w:right w:val="none" w:sz="0" w:space="0" w:color="auto"/>
      </w:divBdr>
    </w:div>
    <w:div w:id="83499425">
      <w:bodyDiv w:val="1"/>
      <w:marLeft w:val="0"/>
      <w:marRight w:val="0"/>
      <w:marTop w:val="0"/>
      <w:marBottom w:val="0"/>
      <w:divBdr>
        <w:top w:val="none" w:sz="0" w:space="0" w:color="auto"/>
        <w:left w:val="none" w:sz="0" w:space="0" w:color="auto"/>
        <w:bottom w:val="none" w:sz="0" w:space="0" w:color="auto"/>
        <w:right w:val="none" w:sz="0" w:space="0" w:color="auto"/>
      </w:divBdr>
    </w:div>
    <w:div w:id="100073699">
      <w:bodyDiv w:val="1"/>
      <w:marLeft w:val="0"/>
      <w:marRight w:val="0"/>
      <w:marTop w:val="0"/>
      <w:marBottom w:val="0"/>
      <w:divBdr>
        <w:top w:val="none" w:sz="0" w:space="0" w:color="auto"/>
        <w:left w:val="none" w:sz="0" w:space="0" w:color="auto"/>
        <w:bottom w:val="none" w:sz="0" w:space="0" w:color="auto"/>
        <w:right w:val="none" w:sz="0" w:space="0" w:color="auto"/>
      </w:divBdr>
    </w:div>
    <w:div w:id="114761467">
      <w:bodyDiv w:val="1"/>
      <w:marLeft w:val="0"/>
      <w:marRight w:val="0"/>
      <w:marTop w:val="0"/>
      <w:marBottom w:val="0"/>
      <w:divBdr>
        <w:top w:val="none" w:sz="0" w:space="0" w:color="auto"/>
        <w:left w:val="none" w:sz="0" w:space="0" w:color="auto"/>
        <w:bottom w:val="none" w:sz="0" w:space="0" w:color="auto"/>
        <w:right w:val="none" w:sz="0" w:space="0" w:color="auto"/>
      </w:divBdr>
    </w:div>
    <w:div w:id="127432198">
      <w:bodyDiv w:val="1"/>
      <w:marLeft w:val="0"/>
      <w:marRight w:val="0"/>
      <w:marTop w:val="0"/>
      <w:marBottom w:val="0"/>
      <w:divBdr>
        <w:top w:val="none" w:sz="0" w:space="0" w:color="auto"/>
        <w:left w:val="none" w:sz="0" w:space="0" w:color="auto"/>
        <w:bottom w:val="none" w:sz="0" w:space="0" w:color="auto"/>
        <w:right w:val="none" w:sz="0" w:space="0" w:color="auto"/>
      </w:divBdr>
    </w:div>
    <w:div w:id="138154439">
      <w:bodyDiv w:val="1"/>
      <w:marLeft w:val="0"/>
      <w:marRight w:val="0"/>
      <w:marTop w:val="0"/>
      <w:marBottom w:val="0"/>
      <w:divBdr>
        <w:top w:val="none" w:sz="0" w:space="0" w:color="auto"/>
        <w:left w:val="none" w:sz="0" w:space="0" w:color="auto"/>
        <w:bottom w:val="none" w:sz="0" w:space="0" w:color="auto"/>
        <w:right w:val="none" w:sz="0" w:space="0" w:color="auto"/>
      </w:divBdr>
    </w:div>
    <w:div w:id="188959924">
      <w:bodyDiv w:val="1"/>
      <w:marLeft w:val="0"/>
      <w:marRight w:val="0"/>
      <w:marTop w:val="0"/>
      <w:marBottom w:val="0"/>
      <w:divBdr>
        <w:top w:val="none" w:sz="0" w:space="0" w:color="auto"/>
        <w:left w:val="none" w:sz="0" w:space="0" w:color="auto"/>
        <w:bottom w:val="none" w:sz="0" w:space="0" w:color="auto"/>
        <w:right w:val="none" w:sz="0" w:space="0" w:color="auto"/>
      </w:divBdr>
    </w:div>
    <w:div w:id="224417412">
      <w:bodyDiv w:val="1"/>
      <w:marLeft w:val="0"/>
      <w:marRight w:val="0"/>
      <w:marTop w:val="0"/>
      <w:marBottom w:val="0"/>
      <w:divBdr>
        <w:top w:val="none" w:sz="0" w:space="0" w:color="auto"/>
        <w:left w:val="none" w:sz="0" w:space="0" w:color="auto"/>
        <w:bottom w:val="none" w:sz="0" w:space="0" w:color="auto"/>
        <w:right w:val="none" w:sz="0" w:space="0" w:color="auto"/>
      </w:divBdr>
    </w:div>
    <w:div w:id="296642049">
      <w:bodyDiv w:val="1"/>
      <w:marLeft w:val="0"/>
      <w:marRight w:val="0"/>
      <w:marTop w:val="0"/>
      <w:marBottom w:val="0"/>
      <w:divBdr>
        <w:top w:val="none" w:sz="0" w:space="0" w:color="auto"/>
        <w:left w:val="none" w:sz="0" w:space="0" w:color="auto"/>
        <w:bottom w:val="none" w:sz="0" w:space="0" w:color="auto"/>
        <w:right w:val="none" w:sz="0" w:space="0" w:color="auto"/>
      </w:divBdr>
    </w:div>
    <w:div w:id="369191524">
      <w:bodyDiv w:val="1"/>
      <w:marLeft w:val="0"/>
      <w:marRight w:val="0"/>
      <w:marTop w:val="0"/>
      <w:marBottom w:val="0"/>
      <w:divBdr>
        <w:top w:val="none" w:sz="0" w:space="0" w:color="auto"/>
        <w:left w:val="none" w:sz="0" w:space="0" w:color="auto"/>
        <w:bottom w:val="none" w:sz="0" w:space="0" w:color="auto"/>
        <w:right w:val="none" w:sz="0" w:space="0" w:color="auto"/>
      </w:divBdr>
      <w:divsChild>
        <w:div w:id="13891100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615485">
              <w:marLeft w:val="0"/>
              <w:marRight w:val="0"/>
              <w:marTop w:val="0"/>
              <w:marBottom w:val="0"/>
              <w:divBdr>
                <w:top w:val="none" w:sz="0" w:space="0" w:color="auto"/>
                <w:left w:val="none" w:sz="0" w:space="0" w:color="auto"/>
                <w:bottom w:val="none" w:sz="0" w:space="0" w:color="auto"/>
                <w:right w:val="none" w:sz="0" w:space="0" w:color="auto"/>
              </w:divBdr>
              <w:divsChild>
                <w:div w:id="1964116927">
                  <w:marLeft w:val="0"/>
                  <w:marRight w:val="0"/>
                  <w:marTop w:val="0"/>
                  <w:marBottom w:val="0"/>
                  <w:divBdr>
                    <w:top w:val="none" w:sz="0" w:space="0" w:color="auto"/>
                    <w:left w:val="none" w:sz="0" w:space="0" w:color="auto"/>
                    <w:bottom w:val="none" w:sz="0" w:space="0" w:color="auto"/>
                    <w:right w:val="none" w:sz="0" w:space="0" w:color="auto"/>
                  </w:divBdr>
                  <w:divsChild>
                    <w:div w:id="75177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093836">
      <w:bodyDiv w:val="1"/>
      <w:marLeft w:val="0"/>
      <w:marRight w:val="0"/>
      <w:marTop w:val="0"/>
      <w:marBottom w:val="0"/>
      <w:divBdr>
        <w:top w:val="none" w:sz="0" w:space="0" w:color="auto"/>
        <w:left w:val="none" w:sz="0" w:space="0" w:color="auto"/>
        <w:bottom w:val="none" w:sz="0" w:space="0" w:color="auto"/>
        <w:right w:val="none" w:sz="0" w:space="0" w:color="auto"/>
      </w:divBdr>
    </w:div>
    <w:div w:id="521823666">
      <w:bodyDiv w:val="1"/>
      <w:marLeft w:val="0"/>
      <w:marRight w:val="0"/>
      <w:marTop w:val="0"/>
      <w:marBottom w:val="0"/>
      <w:divBdr>
        <w:top w:val="none" w:sz="0" w:space="0" w:color="auto"/>
        <w:left w:val="none" w:sz="0" w:space="0" w:color="auto"/>
        <w:bottom w:val="none" w:sz="0" w:space="0" w:color="auto"/>
        <w:right w:val="none" w:sz="0" w:space="0" w:color="auto"/>
      </w:divBdr>
      <w:divsChild>
        <w:div w:id="611136829">
          <w:marLeft w:val="1166"/>
          <w:marRight w:val="0"/>
          <w:marTop w:val="0"/>
          <w:marBottom w:val="72"/>
          <w:divBdr>
            <w:top w:val="none" w:sz="0" w:space="0" w:color="auto"/>
            <w:left w:val="none" w:sz="0" w:space="0" w:color="auto"/>
            <w:bottom w:val="none" w:sz="0" w:space="0" w:color="auto"/>
            <w:right w:val="none" w:sz="0" w:space="0" w:color="auto"/>
          </w:divBdr>
        </w:div>
        <w:div w:id="139226745">
          <w:marLeft w:val="1166"/>
          <w:marRight w:val="0"/>
          <w:marTop w:val="0"/>
          <w:marBottom w:val="72"/>
          <w:divBdr>
            <w:top w:val="none" w:sz="0" w:space="0" w:color="auto"/>
            <w:left w:val="none" w:sz="0" w:space="0" w:color="auto"/>
            <w:bottom w:val="none" w:sz="0" w:space="0" w:color="auto"/>
            <w:right w:val="none" w:sz="0" w:space="0" w:color="auto"/>
          </w:divBdr>
        </w:div>
        <w:div w:id="154075191">
          <w:marLeft w:val="1166"/>
          <w:marRight w:val="0"/>
          <w:marTop w:val="0"/>
          <w:marBottom w:val="72"/>
          <w:divBdr>
            <w:top w:val="none" w:sz="0" w:space="0" w:color="auto"/>
            <w:left w:val="none" w:sz="0" w:space="0" w:color="auto"/>
            <w:bottom w:val="none" w:sz="0" w:space="0" w:color="auto"/>
            <w:right w:val="none" w:sz="0" w:space="0" w:color="auto"/>
          </w:divBdr>
        </w:div>
        <w:div w:id="427429780">
          <w:marLeft w:val="1166"/>
          <w:marRight w:val="0"/>
          <w:marTop w:val="0"/>
          <w:marBottom w:val="72"/>
          <w:divBdr>
            <w:top w:val="none" w:sz="0" w:space="0" w:color="auto"/>
            <w:left w:val="none" w:sz="0" w:space="0" w:color="auto"/>
            <w:bottom w:val="none" w:sz="0" w:space="0" w:color="auto"/>
            <w:right w:val="none" w:sz="0" w:space="0" w:color="auto"/>
          </w:divBdr>
        </w:div>
      </w:divsChild>
    </w:div>
    <w:div w:id="567040659">
      <w:bodyDiv w:val="1"/>
      <w:marLeft w:val="0"/>
      <w:marRight w:val="0"/>
      <w:marTop w:val="0"/>
      <w:marBottom w:val="0"/>
      <w:divBdr>
        <w:top w:val="none" w:sz="0" w:space="0" w:color="auto"/>
        <w:left w:val="none" w:sz="0" w:space="0" w:color="auto"/>
        <w:bottom w:val="none" w:sz="0" w:space="0" w:color="auto"/>
        <w:right w:val="none" w:sz="0" w:space="0" w:color="auto"/>
      </w:divBdr>
    </w:div>
    <w:div w:id="593173971">
      <w:bodyDiv w:val="1"/>
      <w:marLeft w:val="0"/>
      <w:marRight w:val="0"/>
      <w:marTop w:val="0"/>
      <w:marBottom w:val="0"/>
      <w:divBdr>
        <w:top w:val="none" w:sz="0" w:space="0" w:color="auto"/>
        <w:left w:val="none" w:sz="0" w:space="0" w:color="auto"/>
        <w:bottom w:val="none" w:sz="0" w:space="0" w:color="auto"/>
        <w:right w:val="none" w:sz="0" w:space="0" w:color="auto"/>
      </w:divBdr>
    </w:div>
    <w:div w:id="606931462">
      <w:bodyDiv w:val="1"/>
      <w:marLeft w:val="0"/>
      <w:marRight w:val="0"/>
      <w:marTop w:val="0"/>
      <w:marBottom w:val="0"/>
      <w:divBdr>
        <w:top w:val="none" w:sz="0" w:space="0" w:color="auto"/>
        <w:left w:val="none" w:sz="0" w:space="0" w:color="auto"/>
        <w:bottom w:val="none" w:sz="0" w:space="0" w:color="auto"/>
        <w:right w:val="none" w:sz="0" w:space="0" w:color="auto"/>
      </w:divBdr>
    </w:div>
    <w:div w:id="641888555">
      <w:bodyDiv w:val="1"/>
      <w:marLeft w:val="0"/>
      <w:marRight w:val="0"/>
      <w:marTop w:val="0"/>
      <w:marBottom w:val="0"/>
      <w:divBdr>
        <w:top w:val="none" w:sz="0" w:space="0" w:color="auto"/>
        <w:left w:val="none" w:sz="0" w:space="0" w:color="auto"/>
        <w:bottom w:val="none" w:sz="0" w:space="0" w:color="auto"/>
        <w:right w:val="none" w:sz="0" w:space="0" w:color="auto"/>
      </w:divBdr>
    </w:div>
    <w:div w:id="737214936">
      <w:bodyDiv w:val="1"/>
      <w:marLeft w:val="0"/>
      <w:marRight w:val="0"/>
      <w:marTop w:val="0"/>
      <w:marBottom w:val="0"/>
      <w:divBdr>
        <w:top w:val="none" w:sz="0" w:space="0" w:color="auto"/>
        <w:left w:val="none" w:sz="0" w:space="0" w:color="auto"/>
        <w:bottom w:val="none" w:sz="0" w:space="0" w:color="auto"/>
        <w:right w:val="none" w:sz="0" w:space="0" w:color="auto"/>
      </w:divBdr>
    </w:div>
    <w:div w:id="827407738">
      <w:bodyDiv w:val="1"/>
      <w:marLeft w:val="0"/>
      <w:marRight w:val="0"/>
      <w:marTop w:val="0"/>
      <w:marBottom w:val="0"/>
      <w:divBdr>
        <w:top w:val="none" w:sz="0" w:space="0" w:color="auto"/>
        <w:left w:val="none" w:sz="0" w:space="0" w:color="auto"/>
        <w:bottom w:val="none" w:sz="0" w:space="0" w:color="auto"/>
        <w:right w:val="none" w:sz="0" w:space="0" w:color="auto"/>
      </w:divBdr>
      <w:divsChild>
        <w:div w:id="1247223568">
          <w:marLeft w:val="0"/>
          <w:marRight w:val="0"/>
          <w:marTop w:val="0"/>
          <w:marBottom w:val="0"/>
          <w:divBdr>
            <w:top w:val="none" w:sz="0" w:space="0" w:color="auto"/>
            <w:left w:val="none" w:sz="0" w:space="0" w:color="auto"/>
            <w:bottom w:val="none" w:sz="0" w:space="0" w:color="auto"/>
            <w:right w:val="none" w:sz="0" w:space="0" w:color="auto"/>
          </w:divBdr>
          <w:divsChild>
            <w:div w:id="1979528197">
              <w:marLeft w:val="0"/>
              <w:marRight w:val="0"/>
              <w:marTop w:val="0"/>
              <w:marBottom w:val="0"/>
              <w:divBdr>
                <w:top w:val="none" w:sz="0" w:space="0" w:color="auto"/>
                <w:left w:val="none" w:sz="0" w:space="0" w:color="auto"/>
                <w:bottom w:val="none" w:sz="0" w:space="0" w:color="auto"/>
                <w:right w:val="none" w:sz="0" w:space="0" w:color="auto"/>
              </w:divBdr>
              <w:divsChild>
                <w:div w:id="12773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279668">
      <w:bodyDiv w:val="1"/>
      <w:marLeft w:val="0"/>
      <w:marRight w:val="0"/>
      <w:marTop w:val="0"/>
      <w:marBottom w:val="0"/>
      <w:divBdr>
        <w:top w:val="none" w:sz="0" w:space="0" w:color="auto"/>
        <w:left w:val="none" w:sz="0" w:space="0" w:color="auto"/>
        <w:bottom w:val="none" w:sz="0" w:space="0" w:color="auto"/>
        <w:right w:val="none" w:sz="0" w:space="0" w:color="auto"/>
      </w:divBdr>
    </w:div>
    <w:div w:id="897474001">
      <w:bodyDiv w:val="1"/>
      <w:marLeft w:val="0"/>
      <w:marRight w:val="0"/>
      <w:marTop w:val="0"/>
      <w:marBottom w:val="0"/>
      <w:divBdr>
        <w:top w:val="none" w:sz="0" w:space="0" w:color="auto"/>
        <w:left w:val="none" w:sz="0" w:space="0" w:color="auto"/>
        <w:bottom w:val="none" w:sz="0" w:space="0" w:color="auto"/>
        <w:right w:val="none" w:sz="0" w:space="0" w:color="auto"/>
      </w:divBdr>
    </w:div>
    <w:div w:id="1138376457">
      <w:bodyDiv w:val="1"/>
      <w:marLeft w:val="0"/>
      <w:marRight w:val="0"/>
      <w:marTop w:val="0"/>
      <w:marBottom w:val="0"/>
      <w:divBdr>
        <w:top w:val="none" w:sz="0" w:space="0" w:color="auto"/>
        <w:left w:val="none" w:sz="0" w:space="0" w:color="auto"/>
        <w:bottom w:val="none" w:sz="0" w:space="0" w:color="auto"/>
        <w:right w:val="none" w:sz="0" w:space="0" w:color="auto"/>
      </w:divBdr>
    </w:div>
    <w:div w:id="1139423051">
      <w:bodyDiv w:val="1"/>
      <w:marLeft w:val="0"/>
      <w:marRight w:val="0"/>
      <w:marTop w:val="0"/>
      <w:marBottom w:val="0"/>
      <w:divBdr>
        <w:top w:val="none" w:sz="0" w:space="0" w:color="auto"/>
        <w:left w:val="none" w:sz="0" w:space="0" w:color="auto"/>
        <w:bottom w:val="none" w:sz="0" w:space="0" w:color="auto"/>
        <w:right w:val="none" w:sz="0" w:space="0" w:color="auto"/>
      </w:divBdr>
    </w:div>
    <w:div w:id="1250656089">
      <w:bodyDiv w:val="1"/>
      <w:marLeft w:val="0"/>
      <w:marRight w:val="0"/>
      <w:marTop w:val="0"/>
      <w:marBottom w:val="0"/>
      <w:divBdr>
        <w:top w:val="none" w:sz="0" w:space="0" w:color="auto"/>
        <w:left w:val="none" w:sz="0" w:space="0" w:color="auto"/>
        <w:bottom w:val="none" w:sz="0" w:space="0" w:color="auto"/>
        <w:right w:val="none" w:sz="0" w:space="0" w:color="auto"/>
      </w:divBdr>
    </w:div>
    <w:div w:id="1320037453">
      <w:bodyDiv w:val="1"/>
      <w:marLeft w:val="0"/>
      <w:marRight w:val="0"/>
      <w:marTop w:val="0"/>
      <w:marBottom w:val="0"/>
      <w:divBdr>
        <w:top w:val="none" w:sz="0" w:space="0" w:color="auto"/>
        <w:left w:val="none" w:sz="0" w:space="0" w:color="auto"/>
        <w:bottom w:val="none" w:sz="0" w:space="0" w:color="auto"/>
        <w:right w:val="none" w:sz="0" w:space="0" w:color="auto"/>
      </w:divBdr>
    </w:div>
    <w:div w:id="1366710354">
      <w:bodyDiv w:val="1"/>
      <w:marLeft w:val="0"/>
      <w:marRight w:val="0"/>
      <w:marTop w:val="0"/>
      <w:marBottom w:val="0"/>
      <w:divBdr>
        <w:top w:val="none" w:sz="0" w:space="0" w:color="auto"/>
        <w:left w:val="none" w:sz="0" w:space="0" w:color="auto"/>
        <w:bottom w:val="none" w:sz="0" w:space="0" w:color="auto"/>
        <w:right w:val="none" w:sz="0" w:space="0" w:color="auto"/>
      </w:divBdr>
    </w:div>
    <w:div w:id="1371880561">
      <w:bodyDiv w:val="1"/>
      <w:marLeft w:val="0"/>
      <w:marRight w:val="0"/>
      <w:marTop w:val="0"/>
      <w:marBottom w:val="0"/>
      <w:divBdr>
        <w:top w:val="none" w:sz="0" w:space="0" w:color="auto"/>
        <w:left w:val="none" w:sz="0" w:space="0" w:color="auto"/>
        <w:bottom w:val="none" w:sz="0" w:space="0" w:color="auto"/>
        <w:right w:val="none" w:sz="0" w:space="0" w:color="auto"/>
      </w:divBdr>
    </w:div>
    <w:div w:id="1523589605">
      <w:bodyDiv w:val="1"/>
      <w:marLeft w:val="0"/>
      <w:marRight w:val="0"/>
      <w:marTop w:val="0"/>
      <w:marBottom w:val="0"/>
      <w:divBdr>
        <w:top w:val="none" w:sz="0" w:space="0" w:color="auto"/>
        <w:left w:val="none" w:sz="0" w:space="0" w:color="auto"/>
        <w:bottom w:val="none" w:sz="0" w:space="0" w:color="auto"/>
        <w:right w:val="none" w:sz="0" w:space="0" w:color="auto"/>
      </w:divBdr>
    </w:div>
    <w:div w:id="1598903973">
      <w:bodyDiv w:val="1"/>
      <w:marLeft w:val="0"/>
      <w:marRight w:val="0"/>
      <w:marTop w:val="0"/>
      <w:marBottom w:val="0"/>
      <w:divBdr>
        <w:top w:val="none" w:sz="0" w:space="0" w:color="auto"/>
        <w:left w:val="none" w:sz="0" w:space="0" w:color="auto"/>
        <w:bottom w:val="none" w:sz="0" w:space="0" w:color="auto"/>
        <w:right w:val="none" w:sz="0" w:space="0" w:color="auto"/>
      </w:divBdr>
    </w:div>
    <w:div w:id="1630237686">
      <w:bodyDiv w:val="1"/>
      <w:marLeft w:val="0"/>
      <w:marRight w:val="0"/>
      <w:marTop w:val="0"/>
      <w:marBottom w:val="0"/>
      <w:divBdr>
        <w:top w:val="none" w:sz="0" w:space="0" w:color="auto"/>
        <w:left w:val="none" w:sz="0" w:space="0" w:color="auto"/>
        <w:bottom w:val="none" w:sz="0" w:space="0" w:color="auto"/>
        <w:right w:val="none" w:sz="0" w:space="0" w:color="auto"/>
      </w:divBdr>
    </w:div>
    <w:div w:id="1651015451">
      <w:bodyDiv w:val="1"/>
      <w:marLeft w:val="0"/>
      <w:marRight w:val="0"/>
      <w:marTop w:val="0"/>
      <w:marBottom w:val="0"/>
      <w:divBdr>
        <w:top w:val="none" w:sz="0" w:space="0" w:color="auto"/>
        <w:left w:val="none" w:sz="0" w:space="0" w:color="auto"/>
        <w:bottom w:val="none" w:sz="0" w:space="0" w:color="auto"/>
        <w:right w:val="none" w:sz="0" w:space="0" w:color="auto"/>
      </w:divBdr>
    </w:div>
    <w:div w:id="1756590520">
      <w:bodyDiv w:val="1"/>
      <w:marLeft w:val="0"/>
      <w:marRight w:val="0"/>
      <w:marTop w:val="0"/>
      <w:marBottom w:val="0"/>
      <w:divBdr>
        <w:top w:val="none" w:sz="0" w:space="0" w:color="auto"/>
        <w:left w:val="none" w:sz="0" w:space="0" w:color="auto"/>
        <w:bottom w:val="none" w:sz="0" w:space="0" w:color="auto"/>
        <w:right w:val="none" w:sz="0" w:space="0" w:color="auto"/>
      </w:divBdr>
      <w:divsChild>
        <w:div w:id="2103838992">
          <w:marLeft w:val="0"/>
          <w:marRight w:val="0"/>
          <w:marTop w:val="0"/>
          <w:marBottom w:val="0"/>
          <w:divBdr>
            <w:top w:val="none" w:sz="0" w:space="0" w:color="auto"/>
            <w:left w:val="none" w:sz="0" w:space="0" w:color="auto"/>
            <w:bottom w:val="none" w:sz="0" w:space="0" w:color="auto"/>
            <w:right w:val="none" w:sz="0" w:space="0" w:color="auto"/>
          </w:divBdr>
        </w:div>
        <w:div w:id="610478379">
          <w:marLeft w:val="0"/>
          <w:marRight w:val="0"/>
          <w:marTop w:val="0"/>
          <w:marBottom w:val="0"/>
          <w:divBdr>
            <w:top w:val="none" w:sz="0" w:space="0" w:color="auto"/>
            <w:left w:val="none" w:sz="0" w:space="0" w:color="auto"/>
            <w:bottom w:val="none" w:sz="0" w:space="0" w:color="auto"/>
            <w:right w:val="none" w:sz="0" w:space="0" w:color="auto"/>
          </w:divBdr>
        </w:div>
      </w:divsChild>
    </w:div>
    <w:div w:id="1789616494">
      <w:bodyDiv w:val="1"/>
      <w:marLeft w:val="0"/>
      <w:marRight w:val="0"/>
      <w:marTop w:val="0"/>
      <w:marBottom w:val="0"/>
      <w:divBdr>
        <w:top w:val="none" w:sz="0" w:space="0" w:color="auto"/>
        <w:left w:val="none" w:sz="0" w:space="0" w:color="auto"/>
        <w:bottom w:val="none" w:sz="0" w:space="0" w:color="auto"/>
        <w:right w:val="none" w:sz="0" w:space="0" w:color="auto"/>
      </w:divBdr>
    </w:div>
    <w:div w:id="1817213475">
      <w:bodyDiv w:val="1"/>
      <w:marLeft w:val="0"/>
      <w:marRight w:val="0"/>
      <w:marTop w:val="0"/>
      <w:marBottom w:val="0"/>
      <w:divBdr>
        <w:top w:val="none" w:sz="0" w:space="0" w:color="auto"/>
        <w:left w:val="none" w:sz="0" w:space="0" w:color="auto"/>
        <w:bottom w:val="none" w:sz="0" w:space="0" w:color="auto"/>
        <w:right w:val="none" w:sz="0" w:space="0" w:color="auto"/>
      </w:divBdr>
    </w:div>
    <w:div w:id="1830515296">
      <w:bodyDiv w:val="1"/>
      <w:marLeft w:val="0"/>
      <w:marRight w:val="0"/>
      <w:marTop w:val="0"/>
      <w:marBottom w:val="0"/>
      <w:divBdr>
        <w:top w:val="none" w:sz="0" w:space="0" w:color="auto"/>
        <w:left w:val="none" w:sz="0" w:space="0" w:color="auto"/>
        <w:bottom w:val="none" w:sz="0" w:space="0" w:color="auto"/>
        <w:right w:val="none" w:sz="0" w:space="0" w:color="auto"/>
      </w:divBdr>
    </w:div>
    <w:div w:id="1886678223">
      <w:bodyDiv w:val="1"/>
      <w:marLeft w:val="0"/>
      <w:marRight w:val="0"/>
      <w:marTop w:val="0"/>
      <w:marBottom w:val="0"/>
      <w:divBdr>
        <w:top w:val="none" w:sz="0" w:space="0" w:color="auto"/>
        <w:left w:val="none" w:sz="0" w:space="0" w:color="auto"/>
        <w:bottom w:val="none" w:sz="0" w:space="0" w:color="auto"/>
        <w:right w:val="none" w:sz="0" w:space="0" w:color="auto"/>
      </w:divBdr>
    </w:div>
    <w:div w:id="1914076488">
      <w:bodyDiv w:val="1"/>
      <w:marLeft w:val="0"/>
      <w:marRight w:val="0"/>
      <w:marTop w:val="0"/>
      <w:marBottom w:val="0"/>
      <w:divBdr>
        <w:top w:val="none" w:sz="0" w:space="0" w:color="auto"/>
        <w:left w:val="none" w:sz="0" w:space="0" w:color="auto"/>
        <w:bottom w:val="none" w:sz="0" w:space="0" w:color="auto"/>
        <w:right w:val="none" w:sz="0" w:space="0" w:color="auto"/>
      </w:divBdr>
    </w:div>
    <w:div w:id="1956717942">
      <w:bodyDiv w:val="1"/>
      <w:marLeft w:val="0"/>
      <w:marRight w:val="0"/>
      <w:marTop w:val="0"/>
      <w:marBottom w:val="0"/>
      <w:divBdr>
        <w:top w:val="none" w:sz="0" w:space="0" w:color="auto"/>
        <w:left w:val="none" w:sz="0" w:space="0" w:color="auto"/>
        <w:bottom w:val="none" w:sz="0" w:space="0" w:color="auto"/>
        <w:right w:val="none" w:sz="0" w:space="0" w:color="auto"/>
      </w:divBdr>
      <w:divsChild>
        <w:div w:id="1227645748">
          <w:marLeft w:val="0"/>
          <w:marRight w:val="0"/>
          <w:marTop w:val="0"/>
          <w:marBottom w:val="0"/>
          <w:divBdr>
            <w:top w:val="none" w:sz="0" w:space="0" w:color="auto"/>
            <w:left w:val="none" w:sz="0" w:space="0" w:color="auto"/>
            <w:bottom w:val="none" w:sz="0" w:space="0" w:color="auto"/>
            <w:right w:val="none" w:sz="0" w:space="0" w:color="auto"/>
          </w:divBdr>
          <w:divsChild>
            <w:div w:id="1614436333">
              <w:marLeft w:val="0"/>
              <w:marRight w:val="0"/>
              <w:marTop w:val="0"/>
              <w:marBottom w:val="0"/>
              <w:divBdr>
                <w:top w:val="none" w:sz="0" w:space="0" w:color="auto"/>
                <w:left w:val="none" w:sz="0" w:space="0" w:color="auto"/>
                <w:bottom w:val="none" w:sz="0" w:space="0" w:color="auto"/>
                <w:right w:val="none" w:sz="0" w:space="0" w:color="auto"/>
              </w:divBdr>
              <w:divsChild>
                <w:div w:id="16320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4078">
      <w:bodyDiv w:val="1"/>
      <w:marLeft w:val="0"/>
      <w:marRight w:val="0"/>
      <w:marTop w:val="0"/>
      <w:marBottom w:val="0"/>
      <w:divBdr>
        <w:top w:val="none" w:sz="0" w:space="0" w:color="auto"/>
        <w:left w:val="none" w:sz="0" w:space="0" w:color="auto"/>
        <w:bottom w:val="none" w:sz="0" w:space="0" w:color="auto"/>
        <w:right w:val="none" w:sz="0" w:space="0" w:color="auto"/>
      </w:divBdr>
    </w:div>
    <w:div w:id="2016490042">
      <w:bodyDiv w:val="1"/>
      <w:marLeft w:val="0"/>
      <w:marRight w:val="0"/>
      <w:marTop w:val="0"/>
      <w:marBottom w:val="0"/>
      <w:divBdr>
        <w:top w:val="none" w:sz="0" w:space="0" w:color="auto"/>
        <w:left w:val="none" w:sz="0" w:space="0" w:color="auto"/>
        <w:bottom w:val="none" w:sz="0" w:space="0" w:color="auto"/>
        <w:right w:val="none" w:sz="0" w:space="0" w:color="auto"/>
      </w:divBdr>
      <w:divsChild>
        <w:div w:id="1843424354">
          <w:marLeft w:val="446"/>
          <w:marRight w:val="0"/>
          <w:marTop w:val="0"/>
          <w:marBottom w:val="0"/>
          <w:divBdr>
            <w:top w:val="none" w:sz="0" w:space="0" w:color="auto"/>
            <w:left w:val="none" w:sz="0" w:space="0" w:color="auto"/>
            <w:bottom w:val="none" w:sz="0" w:space="0" w:color="auto"/>
            <w:right w:val="none" w:sz="0" w:space="0" w:color="auto"/>
          </w:divBdr>
        </w:div>
        <w:div w:id="1660888983">
          <w:marLeft w:val="446"/>
          <w:marRight w:val="0"/>
          <w:marTop w:val="0"/>
          <w:marBottom w:val="0"/>
          <w:divBdr>
            <w:top w:val="none" w:sz="0" w:space="0" w:color="auto"/>
            <w:left w:val="none" w:sz="0" w:space="0" w:color="auto"/>
            <w:bottom w:val="none" w:sz="0" w:space="0" w:color="auto"/>
            <w:right w:val="none" w:sz="0" w:space="0" w:color="auto"/>
          </w:divBdr>
        </w:div>
        <w:div w:id="1910536980">
          <w:marLeft w:val="446"/>
          <w:marRight w:val="0"/>
          <w:marTop w:val="0"/>
          <w:marBottom w:val="0"/>
          <w:divBdr>
            <w:top w:val="none" w:sz="0" w:space="0" w:color="auto"/>
            <w:left w:val="none" w:sz="0" w:space="0" w:color="auto"/>
            <w:bottom w:val="none" w:sz="0" w:space="0" w:color="auto"/>
            <w:right w:val="none" w:sz="0" w:space="0" w:color="auto"/>
          </w:divBdr>
        </w:div>
        <w:div w:id="1596399034">
          <w:marLeft w:val="446"/>
          <w:marRight w:val="0"/>
          <w:marTop w:val="0"/>
          <w:marBottom w:val="0"/>
          <w:divBdr>
            <w:top w:val="none" w:sz="0" w:space="0" w:color="auto"/>
            <w:left w:val="none" w:sz="0" w:space="0" w:color="auto"/>
            <w:bottom w:val="none" w:sz="0" w:space="0" w:color="auto"/>
            <w:right w:val="none" w:sz="0" w:space="0" w:color="auto"/>
          </w:divBdr>
        </w:div>
        <w:div w:id="1451779587">
          <w:marLeft w:val="446"/>
          <w:marRight w:val="0"/>
          <w:marTop w:val="0"/>
          <w:marBottom w:val="0"/>
          <w:divBdr>
            <w:top w:val="none" w:sz="0" w:space="0" w:color="auto"/>
            <w:left w:val="none" w:sz="0" w:space="0" w:color="auto"/>
            <w:bottom w:val="none" w:sz="0" w:space="0" w:color="auto"/>
            <w:right w:val="none" w:sz="0" w:space="0" w:color="auto"/>
          </w:divBdr>
        </w:div>
        <w:div w:id="1117486800">
          <w:marLeft w:val="446"/>
          <w:marRight w:val="0"/>
          <w:marTop w:val="0"/>
          <w:marBottom w:val="0"/>
          <w:divBdr>
            <w:top w:val="none" w:sz="0" w:space="0" w:color="auto"/>
            <w:left w:val="none" w:sz="0" w:space="0" w:color="auto"/>
            <w:bottom w:val="none" w:sz="0" w:space="0" w:color="auto"/>
            <w:right w:val="none" w:sz="0" w:space="0" w:color="auto"/>
          </w:divBdr>
        </w:div>
        <w:div w:id="1317371045">
          <w:marLeft w:val="446"/>
          <w:marRight w:val="0"/>
          <w:marTop w:val="0"/>
          <w:marBottom w:val="0"/>
          <w:divBdr>
            <w:top w:val="none" w:sz="0" w:space="0" w:color="auto"/>
            <w:left w:val="none" w:sz="0" w:space="0" w:color="auto"/>
            <w:bottom w:val="none" w:sz="0" w:space="0" w:color="auto"/>
            <w:right w:val="none" w:sz="0" w:space="0" w:color="auto"/>
          </w:divBdr>
        </w:div>
        <w:div w:id="568535640">
          <w:marLeft w:val="446"/>
          <w:marRight w:val="0"/>
          <w:marTop w:val="0"/>
          <w:marBottom w:val="0"/>
          <w:divBdr>
            <w:top w:val="none" w:sz="0" w:space="0" w:color="auto"/>
            <w:left w:val="none" w:sz="0" w:space="0" w:color="auto"/>
            <w:bottom w:val="none" w:sz="0" w:space="0" w:color="auto"/>
            <w:right w:val="none" w:sz="0" w:space="0" w:color="auto"/>
          </w:divBdr>
        </w:div>
      </w:divsChild>
    </w:div>
    <w:div w:id="2121143546">
      <w:bodyDiv w:val="1"/>
      <w:marLeft w:val="0"/>
      <w:marRight w:val="0"/>
      <w:marTop w:val="0"/>
      <w:marBottom w:val="0"/>
      <w:divBdr>
        <w:top w:val="none" w:sz="0" w:space="0" w:color="auto"/>
        <w:left w:val="none" w:sz="0" w:space="0" w:color="auto"/>
        <w:bottom w:val="none" w:sz="0" w:space="0" w:color="auto"/>
        <w:right w:val="none" w:sz="0" w:space="0" w:color="auto"/>
      </w:divBdr>
    </w:div>
    <w:div w:id="2125299491">
      <w:bodyDiv w:val="1"/>
      <w:marLeft w:val="0"/>
      <w:marRight w:val="0"/>
      <w:marTop w:val="0"/>
      <w:marBottom w:val="0"/>
      <w:divBdr>
        <w:top w:val="none" w:sz="0" w:space="0" w:color="auto"/>
        <w:left w:val="none" w:sz="0" w:space="0" w:color="auto"/>
        <w:bottom w:val="none" w:sz="0" w:space="0" w:color="auto"/>
        <w:right w:val="none" w:sz="0" w:space="0" w:color="auto"/>
      </w:divBdr>
      <w:divsChild>
        <w:div w:id="1277902786">
          <w:marLeft w:val="0"/>
          <w:marRight w:val="0"/>
          <w:marTop w:val="0"/>
          <w:marBottom w:val="0"/>
          <w:divBdr>
            <w:top w:val="none" w:sz="0" w:space="0" w:color="auto"/>
            <w:left w:val="none" w:sz="0" w:space="0" w:color="auto"/>
            <w:bottom w:val="none" w:sz="0" w:space="0" w:color="auto"/>
            <w:right w:val="none" w:sz="0" w:space="0" w:color="auto"/>
          </w:divBdr>
          <w:divsChild>
            <w:div w:id="246620001">
              <w:marLeft w:val="0"/>
              <w:marRight w:val="0"/>
              <w:marTop w:val="0"/>
              <w:marBottom w:val="0"/>
              <w:divBdr>
                <w:top w:val="none" w:sz="0" w:space="0" w:color="auto"/>
                <w:left w:val="none" w:sz="0" w:space="0" w:color="auto"/>
                <w:bottom w:val="none" w:sz="0" w:space="0" w:color="auto"/>
                <w:right w:val="none" w:sz="0" w:space="0" w:color="auto"/>
              </w:divBdr>
              <w:divsChild>
                <w:div w:id="81456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viromet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viroleac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20535bdda15c472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virolea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D3C48E313BBD4AB2225512A4F25A80" ma:contentTypeVersion="16" ma:contentTypeDescription="Create a new document." ma:contentTypeScope="" ma:versionID="653ecb21d3a97f083f17d8bb0f72cb90">
  <xsd:schema xmlns:xsd="http://www.w3.org/2001/XMLSchema" xmlns:xs="http://www.w3.org/2001/XMLSchema" xmlns:p="http://schemas.microsoft.com/office/2006/metadata/properties" xmlns:ns2="1d0a42b2-32b7-4ad8-a5bb-613497826b30" xmlns:ns3="37f885ac-afe5-46e8-b297-517b6bbdcc3d" targetNamespace="http://schemas.microsoft.com/office/2006/metadata/properties" ma:root="true" ma:fieldsID="f80ed974116021dcb9d5d86469929dd5" ns2:_="" ns3:_="">
    <xsd:import namespace="1d0a42b2-32b7-4ad8-a5bb-613497826b30"/>
    <xsd:import namespace="37f885ac-afe5-46e8-b297-517b6bbdcc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a42b2-32b7-4ad8-a5bb-613497826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52947df-3097-4ccc-8908-011cf1f70b92"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f885ac-afe5-46e8-b297-517b6bbdcc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e38326-809b-4ccb-a5fa-9ddbdb168697}" ma:internalName="TaxCatchAll" ma:showField="CatchAllData" ma:web="37f885ac-afe5-46e8-b297-517b6bbdcc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7f885ac-afe5-46e8-b297-517b6bbdcc3d" xsi:nil="true"/>
    <lcf76f155ced4ddcb4097134ff3c332f xmlns="1d0a42b2-32b7-4ad8-a5bb-613497826b30">
      <Terms xmlns="http://schemas.microsoft.com/office/infopath/2007/PartnerControls"/>
    </lcf76f155ced4ddcb4097134ff3c332f>
    <SharedWithUsers xmlns="37f885ac-afe5-46e8-b297-517b6bbdcc3d">
      <UserInfo>
        <DisplayName>Ish Grewal</DisplayName>
        <AccountId>6</AccountId>
        <AccountType/>
      </UserInfo>
      <UserInfo>
        <DisplayName>Jason Leikam</DisplayName>
        <AccountId>1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CCC31A-166A-4DC8-BA04-52000CF32A32}">
  <ds:schemaRefs>
    <ds:schemaRef ds:uri="http://schemas.openxmlformats.org/officeDocument/2006/bibliography"/>
  </ds:schemaRefs>
</ds:datastoreItem>
</file>

<file path=customXml/itemProps2.xml><?xml version="1.0" encoding="utf-8"?>
<ds:datastoreItem xmlns:ds="http://schemas.openxmlformats.org/officeDocument/2006/customXml" ds:itemID="{71DCD26D-A33D-4D4C-BC9A-E032C7412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a42b2-32b7-4ad8-a5bb-613497826b30"/>
    <ds:schemaRef ds:uri="37f885ac-afe5-46e8-b297-517b6bbdc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0471E9-55CF-4663-88BA-25EBD8BE74E0}">
  <ds:schemaRefs>
    <ds:schemaRef ds:uri="http://schemas.microsoft.com/office/2006/metadata/properties"/>
    <ds:schemaRef ds:uri="http://schemas.microsoft.com/office/infopath/2007/PartnerControls"/>
    <ds:schemaRef ds:uri="55195a5d-8e49-4d44-aa2c-fc7223f78e36"/>
    <ds:schemaRef ds:uri="1e14a274-57d2-4e73-9d9b-e2ec402efb5a"/>
    <ds:schemaRef ds:uri="37f885ac-afe5-46e8-b297-517b6bbdcc3d"/>
    <ds:schemaRef ds:uri="1d0a42b2-32b7-4ad8-a5bb-613497826b30"/>
  </ds:schemaRefs>
</ds:datastoreItem>
</file>

<file path=customXml/itemProps4.xml><?xml version="1.0" encoding="utf-8"?>
<ds:datastoreItem xmlns:ds="http://schemas.openxmlformats.org/officeDocument/2006/customXml" ds:itemID="{332E8A46-4C3A-4CED-B0C7-8DDC852CC8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7</Words>
  <Characters>5001</Characters>
  <Application>Microsoft Office Word</Application>
  <DocSecurity>0</DocSecurity>
  <Lines>41</Lines>
  <Paragraphs>11</Paragraphs>
  <ScaleCrop>false</ScaleCrop>
  <Manager/>
  <Company/>
  <LinksUpToDate>false</LinksUpToDate>
  <CharactersWithSpaces>58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e Nelson</dc:creator>
  <cp:keywords/>
  <dc:description/>
  <cp:lastModifiedBy>Jason Leikam</cp:lastModifiedBy>
  <cp:revision>4</cp:revision>
  <cp:lastPrinted>2021-04-04T18:12:00Z</cp:lastPrinted>
  <dcterms:created xsi:type="dcterms:W3CDTF">2023-02-28T01:14:00Z</dcterms:created>
  <dcterms:modified xsi:type="dcterms:W3CDTF">2023-02-28T0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D3C48E313BBD4AB2225512A4F25A80</vt:lpwstr>
  </property>
  <property fmtid="{D5CDD505-2E9C-101B-9397-08002B2CF9AE}" pid="3" name="MediaServiceImageTags">
    <vt:lpwstr/>
  </property>
</Properties>
</file>